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07C00" w14:textId="3090E25E" w:rsidR="00C776A3" w:rsidRDefault="00C776A3" w:rsidP="00C776A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spacing w:after="100" w:afterAutospacing="1" w:line="360" w:lineRule="auto"/>
        <w:rPr>
          <w:rFonts w:eastAsia="DengXian"/>
          <w:b/>
          <w:bCs/>
          <w:lang w:eastAsia="zh-CN"/>
        </w:rPr>
      </w:pPr>
      <w:r>
        <w:rPr>
          <w:rFonts w:eastAsia="DengXian" w:hint="eastAsia"/>
          <w:b/>
          <w:bCs/>
          <w:lang w:eastAsia="zh-CN"/>
        </w:rPr>
        <w:t>Supplementary file 1</w:t>
      </w:r>
      <w:r>
        <w:rPr>
          <w:rFonts w:eastAsia="DengXian"/>
          <w:b/>
          <w:bCs/>
          <w:lang w:eastAsia="zh-CN"/>
        </w:rPr>
        <w:t>…</w:t>
      </w:r>
      <w:r>
        <w:rPr>
          <w:rFonts w:eastAsia="DengXian" w:hint="eastAsia"/>
          <w:b/>
          <w:bCs/>
          <w:lang w:eastAsia="zh-CN"/>
        </w:rPr>
        <w:t>Page 1</w:t>
      </w:r>
    </w:p>
    <w:p w14:paraId="0511EA44" w14:textId="7E1ED6DF" w:rsidR="00C776A3" w:rsidRDefault="00C776A3" w:rsidP="00C776A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spacing w:after="100" w:afterAutospacing="1" w:line="360" w:lineRule="auto"/>
        <w:rPr>
          <w:rFonts w:eastAsia="DengXian"/>
          <w:b/>
          <w:bCs/>
          <w:lang w:eastAsia="zh-CN"/>
        </w:rPr>
      </w:pPr>
      <w:r>
        <w:rPr>
          <w:rFonts w:eastAsia="DengXian" w:hint="eastAsia"/>
          <w:b/>
          <w:bCs/>
          <w:lang w:eastAsia="zh-CN"/>
        </w:rPr>
        <w:t>Supplementary file 2</w:t>
      </w:r>
      <w:r>
        <w:rPr>
          <w:rFonts w:eastAsia="DengXian"/>
          <w:b/>
          <w:bCs/>
          <w:lang w:eastAsia="zh-CN"/>
        </w:rPr>
        <w:t>…</w:t>
      </w:r>
      <w:r>
        <w:rPr>
          <w:rFonts w:eastAsia="DengXian" w:hint="eastAsia"/>
          <w:b/>
          <w:bCs/>
          <w:lang w:eastAsia="zh-CN"/>
        </w:rPr>
        <w:t>Page 2</w:t>
      </w:r>
    </w:p>
    <w:p w14:paraId="1B54D326" w14:textId="144436C6" w:rsidR="00C776A3" w:rsidRDefault="00C776A3" w:rsidP="00C776A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spacing w:after="100" w:afterAutospacing="1" w:line="360" w:lineRule="auto"/>
        <w:rPr>
          <w:rFonts w:eastAsia="DengXian"/>
          <w:b/>
          <w:bCs/>
          <w:lang w:eastAsia="zh-CN"/>
        </w:rPr>
      </w:pPr>
      <w:r>
        <w:rPr>
          <w:rFonts w:eastAsia="DengXian" w:hint="eastAsia"/>
          <w:b/>
          <w:bCs/>
          <w:lang w:eastAsia="zh-CN"/>
        </w:rPr>
        <w:t>Supplementary figure 1</w:t>
      </w:r>
      <w:r>
        <w:rPr>
          <w:rFonts w:eastAsia="DengXian"/>
          <w:b/>
          <w:bCs/>
          <w:lang w:eastAsia="zh-CN"/>
        </w:rPr>
        <w:t>…</w:t>
      </w:r>
      <w:r>
        <w:rPr>
          <w:rFonts w:eastAsia="DengXian" w:hint="eastAsia"/>
          <w:b/>
          <w:bCs/>
          <w:lang w:eastAsia="zh-CN"/>
        </w:rPr>
        <w:t>Page 3</w:t>
      </w:r>
    </w:p>
    <w:p w14:paraId="646C5AD2" w14:textId="26F3839E" w:rsidR="00C776A3" w:rsidRDefault="00C776A3" w:rsidP="00C776A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spacing w:after="100" w:afterAutospacing="1" w:line="360" w:lineRule="auto"/>
        <w:rPr>
          <w:rFonts w:eastAsia="DengXian"/>
          <w:b/>
          <w:bCs/>
          <w:lang w:eastAsia="zh-CN"/>
        </w:rPr>
      </w:pPr>
      <w:r>
        <w:rPr>
          <w:rFonts w:eastAsia="DengXian" w:hint="eastAsia"/>
          <w:b/>
          <w:bCs/>
          <w:lang w:eastAsia="zh-CN"/>
        </w:rPr>
        <w:t xml:space="preserve">Supplementary </w:t>
      </w:r>
      <w:r w:rsidRPr="00C776A3">
        <w:rPr>
          <w:rFonts w:eastAsia="DengXian"/>
          <w:b/>
          <w:bCs/>
          <w:lang w:eastAsia="zh-CN"/>
        </w:rPr>
        <w:t xml:space="preserve">figure 1…Page </w:t>
      </w:r>
      <w:r>
        <w:rPr>
          <w:rFonts w:eastAsia="DengXian" w:hint="eastAsia"/>
          <w:b/>
          <w:bCs/>
          <w:lang w:eastAsia="zh-CN"/>
        </w:rPr>
        <w:t>4</w:t>
      </w:r>
    </w:p>
    <w:p w14:paraId="0ED0411D" w14:textId="00194C49" w:rsidR="00C776A3" w:rsidRDefault="00C776A3" w:rsidP="00C776A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/>
        <w:autoSpaceDE w:val="0"/>
        <w:autoSpaceDN w:val="0"/>
        <w:adjustRightInd w:val="0"/>
        <w:spacing w:after="100" w:afterAutospacing="1" w:line="360" w:lineRule="auto"/>
        <w:rPr>
          <w:rFonts w:eastAsia="DengXian"/>
          <w:b/>
          <w:bCs/>
          <w:lang w:eastAsia="zh-CN"/>
        </w:rPr>
      </w:pPr>
      <w:r>
        <w:rPr>
          <w:rFonts w:eastAsia="DengXian" w:hint="eastAsia"/>
          <w:b/>
          <w:bCs/>
          <w:lang w:eastAsia="zh-CN"/>
        </w:rPr>
        <w:t xml:space="preserve">Supplementary </w:t>
      </w:r>
      <w:r w:rsidRPr="00C776A3">
        <w:rPr>
          <w:rFonts w:eastAsia="DengXian"/>
          <w:b/>
          <w:bCs/>
          <w:lang w:eastAsia="zh-CN"/>
        </w:rPr>
        <w:t xml:space="preserve">figure 1…Page </w:t>
      </w:r>
      <w:r>
        <w:rPr>
          <w:rFonts w:eastAsia="DengXian" w:hint="eastAsia"/>
          <w:b/>
          <w:bCs/>
          <w:lang w:eastAsia="zh-CN"/>
        </w:rPr>
        <w:t>5</w:t>
      </w:r>
    </w:p>
    <w:p w14:paraId="65904ED4" w14:textId="7DC67C51" w:rsidR="0011421C" w:rsidRPr="0011421C" w:rsidRDefault="0011421C" w:rsidP="0011421C">
      <w:pPr>
        <w:widowControl w:val="0"/>
        <w:suppressAutoHyphens/>
        <w:spacing w:after="100" w:afterAutospacing="1" w:line="360" w:lineRule="auto"/>
        <w:rPr>
          <w:rFonts w:hint="eastAsia"/>
          <w:b/>
          <w:bCs/>
        </w:rPr>
      </w:pPr>
      <w:r>
        <w:rPr>
          <w:rFonts w:eastAsia="DengXian"/>
          <w:b/>
          <w:bCs/>
          <w:lang w:eastAsia="zh-CN"/>
        </w:rPr>
        <w:t>Sup</w:t>
      </w:r>
      <w:r>
        <w:rPr>
          <w:rFonts w:eastAsia="DengXian" w:hint="eastAsia"/>
          <w:b/>
          <w:bCs/>
          <w:lang w:eastAsia="zh-CN"/>
        </w:rPr>
        <w:t xml:space="preserve">plementary file </w:t>
      </w:r>
      <w:r>
        <w:rPr>
          <w:rFonts w:eastAsia="DengXian"/>
          <w:b/>
          <w:bCs/>
        </w:rPr>
        <w:t>1</w:t>
      </w:r>
      <w:r>
        <w:rPr>
          <w:rFonts w:eastAsia="DengXian" w:hint="eastAsia"/>
          <w:b/>
          <w:bCs/>
          <w:lang w:eastAsia="zh-CN"/>
        </w:rPr>
        <w:t>:</w:t>
      </w:r>
      <w:r w:rsidRPr="008F609B">
        <w:rPr>
          <w:rFonts w:eastAsia="DengXian"/>
          <w:b/>
          <w:bCs/>
        </w:rPr>
        <w:t xml:space="preserve"> </w:t>
      </w:r>
      <w:r>
        <w:rPr>
          <w:b/>
          <w:bCs/>
        </w:rPr>
        <w:t>CENTRAL</w:t>
      </w:r>
      <w:r w:rsidRPr="008F609B">
        <w:rPr>
          <w:b/>
          <w:bCs/>
        </w:rPr>
        <w:t xml:space="preserve"> search strategy</w:t>
      </w:r>
    </w:p>
    <w:p w14:paraId="2E9433B4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proofErr w:type="spellStart"/>
      <w:r w:rsidRPr="008F609B">
        <w:rPr>
          <w:rFonts w:eastAsia="DengXian"/>
        </w:rPr>
        <w:t>MeSH</w:t>
      </w:r>
      <w:proofErr w:type="spellEnd"/>
      <w:r w:rsidRPr="008F609B">
        <w:rPr>
          <w:rFonts w:eastAsia="DengXian"/>
        </w:rPr>
        <w:t xml:space="preserve"> descriptor: [Pancreatitis] explode all </w:t>
      </w:r>
      <w:proofErr w:type="gramStart"/>
      <w:r w:rsidRPr="008F609B">
        <w:rPr>
          <w:rFonts w:eastAsia="DengXian"/>
        </w:rPr>
        <w:t>trees</w:t>
      </w:r>
      <w:proofErr w:type="gramEnd"/>
    </w:p>
    <w:p w14:paraId="06903D89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pancreatitis</w:t>
      </w:r>
    </w:p>
    <w:p w14:paraId="66956CA3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1 or 2</w:t>
      </w:r>
    </w:p>
    <w:p w14:paraId="0D758814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proofErr w:type="spellStart"/>
      <w:r w:rsidRPr="008F609B">
        <w:rPr>
          <w:rFonts w:eastAsia="DengXian"/>
        </w:rPr>
        <w:t>MeSH</w:t>
      </w:r>
      <w:proofErr w:type="spellEnd"/>
      <w:r w:rsidRPr="008F609B">
        <w:rPr>
          <w:rFonts w:eastAsia="DengXian"/>
        </w:rPr>
        <w:t xml:space="preserve"> descriptor: [Fluid Therapy] this term only</w:t>
      </w:r>
    </w:p>
    <w:p w14:paraId="70F21917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proofErr w:type="spellStart"/>
      <w:r w:rsidRPr="008F609B">
        <w:rPr>
          <w:rFonts w:eastAsia="DengXian"/>
        </w:rPr>
        <w:t>MeSH</w:t>
      </w:r>
      <w:proofErr w:type="spellEnd"/>
      <w:r w:rsidRPr="008F609B">
        <w:rPr>
          <w:rFonts w:eastAsia="DengXian"/>
        </w:rPr>
        <w:t xml:space="preserve"> descriptor: [Resuscitation] explode all trees and with qualifier(s): [Methods - MT]</w:t>
      </w:r>
    </w:p>
    <w:p w14:paraId="12B97F8B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fluid near/3 resuscitation</w:t>
      </w:r>
    </w:p>
    <w:p w14:paraId="715EB875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fluid near/2 balance</w:t>
      </w:r>
    </w:p>
    <w:p w14:paraId="59D74CD9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fluid near/2 restriction*</w:t>
      </w:r>
    </w:p>
    <w:p w14:paraId="33AC13D9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proofErr w:type="spellStart"/>
      <w:r w:rsidRPr="008F609B">
        <w:rPr>
          <w:rFonts w:eastAsia="DengXian"/>
        </w:rPr>
        <w:t>MeSH</w:t>
      </w:r>
      <w:proofErr w:type="spellEnd"/>
      <w:r w:rsidRPr="008F609B">
        <w:rPr>
          <w:rFonts w:eastAsia="DengXian"/>
        </w:rPr>
        <w:t xml:space="preserve"> descriptor: [Colloids] this term only</w:t>
      </w:r>
    </w:p>
    <w:p w14:paraId="6B823EB3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proofErr w:type="spellStart"/>
      <w:r w:rsidRPr="008F609B">
        <w:rPr>
          <w:rFonts w:eastAsia="DengXian"/>
        </w:rPr>
        <w:t>MeSH</w:t>
      </w:r>
      <w:proofErr w:type="spellEnd"/>
      <w:r w:rsidRPr="008F609B">
        <w:rPr>
          <w:rFonts w:eastAsia="DengXian"/>
        </w:rPr>
        <w:t xml:space="preserve"> descriptor: [Hydration] this term only</w:t>
      </w:r>
    </w:p>
    <w:p w14:paraId="7EAC552E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colloid* or crystalloid*</w:t>
      </w:r>
    </w:p>
    <w:p w14:paraId="344CC52A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4 or 5 or 6 or 7 or 8 or 9 or 10 or 11</w:t>
      </w:r>
    </w:p>
    <w:p w14:paraId="0034B50D" w14:textId="77777777" w:rsidR="00C776A3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3 AND 12</w:t>
      </w:r>
    </w:p>
    <w:p w14:paraId="48A4002E" w14:textId="77777777" w:rsidR="00C776A3" w:rsidRDefault="00C776A3" w:rsidP="00C776A3">
      <w:pPr>
        <w:widowControl w:val="0"/>
        <w:suppressAutoHyphens/>
        <w:spacing w:after="100" w:afterAutospacing="1" w:line="360" w:lineRule="auto"/>
        <w:rPr>
          <w:rFonts w:eastAsia="DengXian"/>
          <w:lang w:eastAsia="zh-CN"/>
        </w:rPr>
      </w:pPr>
    </w:p>
    <w:p w14:paraId="21C6346E" w14:textId="77777777" w:rsidR="00C776A3" w:rsidRDefault="00C776A3" w:rsidP="00C776A3">
      <w:pPr>
        <w:widowControl w:val="0"/>
        <w:suppressAutoHyphens/>
        <w:spacing w:after="100" w:afterAutospacing="1" w:line="360" w:lineRule="auto"/>
        <w:rPr>
          <w:rFonts w:eastAsia="DengXian"/>
          <w:lang w:eastAsia="zh-CN"/>
        </w:rPr>
      </w:pPr>
    </w:p>
    <w:p w14:paraId="4BD62A84" w14:textId="77777777" w:rsidR="00C776A3" w:rsidRDefault="00C776A3" w:rsidP="00C776A3">
      <w:pPr>
        <w:widowControl w:val="0"/>
        <w:suppressAutoHyphens/>
        <w:spacing w:after="100" w:afterAutospacing="1" w:line="360" w:lineRule="auto"/>
        <w:rPr>
          <w:rFonts w:eastAsia="DengXian"/>
          <w:lang w:eastAsia="zh-CN"/>
        </w:rPr>
      </w:pPr>
    </w:p>
    <w:p w14:paraId="01127092" w14:textId="77777777" w:rsidR="00C776A3" w:rsidRPr="008F609B" w:rsidRDefault="00C776A3" w:rsidP="00C776A3">
      <w:pPr>
        <w:widowControl w:val="0"/>
        <w:suppressAutoHyphens/>
        <w:spacing w:after="100" w:afterAutospacing="1" w:line="360" w:lineRule="auto"/>
        <w:rPr>
          <w:b/>
          <w:bCs/>
        </w:rPr>
      </w:pPr>
      <w:r>
        <w:rPr>
          <w:rFonts w:eastAsia="DengXian"/>
          <w:b/>
          <w:bCs/>
          <w:lang w:eastAsia="zh-CN"/>
        </w:rPr>
        <w:lastRenderedPageBreak/>
        <w:t>Sup</w:t>
      </w:r>
      <w:r>
        <w:rPr>
          <w:rFonts w:eastAsia="DengXian" w:hint="eastAsia"/>
          <w:b/>
          <w:bCs/>
          <w:lang w:eastAsia="zh-CN"/>
        </w:rPr>
        <w:t xml:space="preserve">plementary file </w:t>
      </w:r>
      <w:r w:rsidRPr="008F609B">
        <w:rPr>
          <w:rFonts w:eastAsia="DengXian"/>
          <w:b/>
          <w:bCs/>
        </w:rPr>
        <w:t>2</w:t>
      </w:r>
      <w:r>
        <w:rPr>
          <w:rFonts w:eastAsia="DengXian" w:hint="eastAsia"/>
          <w:b/>
          <w:bCs/>
          <w:lang w:eastAsia="zh-CN"/>
        </w:rPr>
        <w:t>:</w:t>
      </w:r>
      <w:r w:rsidRPr="008F609B">
        <w:rPr>
          <w:rFonts w:eastAsia="DengXian"/>
          <w:b/>
          <w:bCs/>
        </w:rPr>
        <w:t xml:space="preserve"> </w:t>
      </w:r>
      <w:r w:rsidRPr="008F609B">
        <w:rPr>
          <w:b/>
          <w:bCs/>
        </w:rPr>
        <w:t>MEDLINE search strategy</w:t>
      </w:r>
    </w:p>
    <w:p w14:paraId="3B753109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exp pancreatitis/</w:t>
      </w:r>
    </w:p>
    <w:p w14:paraId="19E6FDA0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pancreatitis.mp.</w:t>
      </w:r>
    </w:p>
    <w:p w14:paraId="4D9CA9A2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1 or 2</w:t>
      </w:r>
    </w:p>
    <w:p w14:paraId="0E2482C6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Fluid Therapy/</w:t>
      </w:r>
    </w:p>
    <w:p w14:paraId="29B98E05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exp Resuscitation/mt</w:t>
      </w:r>
    </w:p>
    <w:p w14:paraId="4E8A101C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(</w:t>
      </w:r>
      <w:proofErr w:type="gramStart"/>
      <w:r w:rsidRPr="008F609B">
        <w:rPr>
          <w:rFonts w:eastAsia="DengXian"/>
        </w:rPr>
        <w:t>fluid</w:t>
      </w:r>
      <w:proofErr w:type="gramEnd"/>
      <w:r w:rsidRPr="008F609B">
        <w:rPr>
          <w:rFonts w:eastAsia="DengXian"/>
        </w:rPr>
        <w:t xml:space="preserve"> adj3 resuscitation).</w:t>
      </w:r>
      <w:proofErr w:type="spellStart"/>
      <w:r w:rsidRPr="008F609B">
        <w:rPr>
          <w:rFonts w:eastAsia="DengXian"/>
        </w:rPr>
        <w:t>mp</w:t>
      </w:r>
      <w:proofErr w:type="spellEnd"/>
      <w:r w:rsidRPr="008F609B">
        <w:rPr>
          <w:rFonts w:eastAsia="DengXian"/>
        </w:rPr>
        <w:t>.</w:t>
      </w:r>
    </w:p>
    <w:p w14:paraId="2198E827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(</w:t>
      </w:r>
      <w:proofErr w:type="gramStart"/>
      <w:r w:rsidRPr="008F609B">
        <w:rPr>
          <w:rFonts w:eastAsia="DengXian"/>
        </w:rPr>
        <w:t>fluid</w:t>
      </w:r>
      <w:proofErr w:type="gramEnd"/>
      <w:r w:rsidRPr="008F609B">
        <w:rPr>
          <w:rFonts w:eastAsia="DengXian"/>
        </w:rPr>
        <w:t xml:space="preserve"> adj2 balance).</w:t>
      </w:r>
      <w:proofErr w:type="spellStart"/>
      <w:r w:rsidRPr="008F609B">
        <w:rPr>
          <w:rFonts w:eastAsia="DengXian"/>
        </w:rPr>
        <w:t>mp</w:t>
      </w:r>
      <w:proofErr w:type="spellEnd"/>
      <w:r w:rsidRPr="008F609B">
        <w:rPr>
          <w:rFonts w:eastAsia="DengXian"/>
        </w:rPr>
        <w:t>.</w:t>
      </w:r>
    </w:p>
    <w:p w14:paraId="020EDBD1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(</w:t>
      </w:r>
      <w:proofErr w:type="gramStart"/>
      <w:r w:rsidRPr="008F609B">
        <w:rPr>
          <w:rFonts w:eastAsia="DengXian"/>
        </w:rPr>
        <w:t>fluid</w:t>
      </w:r>
      <w:proofErr w:type="gramEnd"/>
      <w:r w:rsidRPr="008F609B">
        <w:rPr>
          <w:rFonts w:eastAsia="DengXian"/>
        </w:rPr>
        <w:t xml:space="preserve"> adj2 restriction*).</w:t>
      </w:r>
      <w:proofErr w:type="spellStart"/>
      <w:r w:rsidRPr="008F609B">
        <w:rPr>
          <w:rFonts w:eastAsia="DengXian"/>
        </w:rPr>
        <w:t>mp</w:t>
      </w:r>
      <w:proofErr w:type="spellEnd"/>
      <w:r w:rsidRPr="008F609B">
        <w:rPr>
          <w:rFonts w:eastAsia="DengXian"/>
        </w:rPr>
        <w:t>.</w:t>
      </w:r>
    </w:p>
    <w:p w14:paraId="0F138485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Hydration/</w:t>
      </w:r>
    </w:p>
    <w:p w14:paraId="7ACFA082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Colloids/</w:t>
      </w:r>
    </w:p>
    <w:p w14:paraId="0A4D82EE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colloid*.</w:t>
      </w:r>
      <w:proofErr w:type="spellStart"/>
      <w:r w:rsidRPr="008F609B">
        <w:rPr>
          <w:rFonts w:eastAsia="DengXian"/>
        </w:rPr>
        <w:t>tw</w:t>
      </w:r>
      <w:proofErr w:type="spellEnd"/>
      <w:r w:rsidRPr="008F609B">
        <w:rPr>
          <w:rFonts w:eastAsia="DengXian"/>
        </w:rPr>
        <w:t>.</w:t>
      </w:r>
    </w:p>
    <w:p w14:paraId="5AA4A6EC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crystalloid*.</w:t>
      </w:r>
      <w:proofErr w:type="spellStart"/>
      <w:r w:rsidRPr="008F609B">
        <w:rPr>
          <w:rFonts w:eastAsia="DengXian"/>
        </w:rPr>
        <w:t>tw</w:t>
      </w:r>
      <w:proofErr w:type="spellEnd"/>
      <w:r w:rsidRPr="008F609B">
        <w:rPr>
          <w:rFonts w:eastAsia="DengXian"/>
        </w:rPr>
        <w:t>.</w:t>
      </w:r>
    </w:p>
    <w:p w14:paraId="79A489FE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4 or 5 or 6 or 7 or 8 or 9 or 10 or 11 or 12</w:t>
      </w:r>
    </w:p>
    <w:p w14:paraId="384EC272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randomized controlled trial.pt.</w:t>
      </w:r>
    </w:p>
    <w:p w14:paraId="40865BEB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controlled clinical trial.pt.</w:t>
      </w:r>
    </w:p>
    <w:p w14:paraId="7D810B4D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proofErr w:type="spellStart"/>
      <w:r w:rsidRPr="008F609B">
        <w:rPr>
          <w:rFonts w:eastAsia="DengXian"/>
        </w:rPr>
        <w:t>randomized.ab</w:t>
      </w:r>
      <w:proofErr w:type="spellEnd"/>
      <w:r w:rsidRPr="008F609B">
        <w:rPr>
          <w:rFonts w:eastAsia="DengXian"/>
        </w:rPr>
        <w:t>.</w:t>
      </w:r>
    </w:p>
    <w:p w14:paraId="5A9B8D5F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proofErr w:type="spellStart"/>
      <w:r w:rsidRPr="008F609B">
        <w:rPr>
          <w:rFonts w:eastAsia="DengXian"/>
        </w:rPr>
        <w:t>placebo.ab</w:t>
      </w:r>
      <w:proofErr w:type="spellEnd"/>
      <w:r w:rsidRPr="008F609B">
        <w:rPr>
          <w:rFonts w:eastAsia="DengXian"/>
        </w:rPr>
        <w:t>.</w:t>
      </w:r>
    </w:p>
    <w:p w14:paraId="1C8B4DDB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 xml:space="preserve">drug </w:t>
      </w:r>
      <w:proofErr w:type="spellStart"/>
      <w:r w:rsidRPr="008F609B">
        <w:rPr>
          <w:rFonts w:eastAsia="DengXian"/>
        </w:rPr>
        <w:t>therapy.fs</w:t>
      </w:r>
      <w:proofErr w:type="spellEnd"/>
      <w:r w:rsidRPr="008F609B">
        <w:rPr>
          <w:rFonts w:eastAsia="DengXian"/>
        </w:rPr>
        <w:t>.</w:t>
      </w:r>
    </w:p>
    <w:p w14:paraId="273683F5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proofErr w:type="spellStart"/>
      <w:r w:rsidRPr="008F609B">
        <w:rPr>
          <w:rFonts w:eastAsia="DengXian"/>
        </w:rPr>
        <w:t>randomly.ab</w:t>
      </w:r>
      <w:proofErr w:type="spellEnd"/>
      <w:r w:rsidRPr="008F609B">
        <w:rPr>
          <w:rFonts w:eastAsia="DengXian"/>
        </w:rPr>
        <w:t>.</w:t>
      </w:r>
    </w:p>
    <w:p w14:paraId="717106B9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proofErr w:type="spellStart"/>
      <w:r w:rsidRPr="008F609B">
        <w:rPr>
          <w:rFonts w:eastAsia="DengXian"/>
        </w:rPr>
        <w:t>trial.ab</w:t>
      </w:r>
      <w:proofErr w:type="spellEnd"/>
      <w:r w:rsidRPr="008F609B">
        <w:rPr>
          <w:rFonts w:eastAsia="DengXian"/>
        </w:rPr>
        <w:t>.</w:t>
      </w:r>
    </w:p>
    <w:p w14:paraId="181BD44E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proofErr w:type="spellStart"/>
      <w:r w:rsidRPr="008F609B">
        <w:rPr>
          <w:rFonts w:eastAsia="DengXian"/>
        </w:rPr>
        <w:t>groups.ab</w:t>
      </w:r>
      <w:proofErr w:type="spellEnd"/>
      <w:r w:rsidRPr="008F609B">
        <w:rPr>
          <w:rFonts w:eastAsia="DengXian"/>
        </w:rPr>
        <w:t>.</w:t>
      </w:r>
    </w:p>
    <w:p w14:paraId="7EAC79CA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rFonts w:eastAsia="DengXian"/>
        </w:rPr>
      </w:pPr>
      <w:r w:rsidRPr="008F609B">
        <w:rPr>
          <w:rFonts w:eastAsia="DengXian"/>
        </w:rPr>
        <w:t>14 or 15 or 16 or 17 or 18 or 19 or 20 or 21</w:t>
      </w:r>
    </w:p>
    <w:p w14:paraId="39C94932" w14:textId="77777777" w:rsidR="00C776A3" w:rsidRPr="008F609B" w:rsidRDefault="00C776A3" w:rsidP="00C776A3">
      <w:pPr>
        <w:pStyle w:val="a7"/>
        <w:widowControl w:val="0"/>
        <w:numPr>
          <w:ilvl w:val="0"/>
          <w:numId w:val="1"/>
        </w:numPr>
        <w:suppressAutoHyphens/>
        <w:spacing w:after="100" w:afterAutospacing="1" w:line="360" w:lineRule="auto"/>
        <w:rPr>
          <w:bCs/>
        </w:rPr>
      </w:pPr>
      <w:r w:rsidRPr="008F609B">
        <w:rPr>
          <w:rFonts w:eastAsia="DengXian"/>
        </w:rPr>
        <w:t>3 AND 13 AND 22</w:t>
      </w:r>
    </w:p>
    <w:p w14:paraId="0A9F885F" w14:textId="77777777" w:rsidR="00C776A3" w:rsidRDefault="00C776A3" w:rsidP="008F609B">
      <w:pPr>
        <w:widowControl w:val="0"/>
        <w:suppressAutoHyphens/>
        <w:spacing w:after="100" w:afterAutospacing="1" w:line="360" w:lineRule="auto"/>
        <w:rPr>
          <w:rFonts w:eastAsiaTheme="minorEastAsia"/>
          <w:bCs/>
          <w:noProof/>
          <w:lang w:eastAsia="zh-CN"/>
        </w:rPr>
      </w:pPr>
    </w:p>
    <w:p w14:paraId="44455250" w14:textId="5E9B8A30" w:rsidR="00EF4F39" w:rsidRPr="008F609B" w:rsidRDefault="00D231A1" w:rsidP="008F609B">
      <w:pPr>
        <w:widowControl w:val="0"/>
        <w:suppressAutoHyphens/>
        <w:spacing w:after="100" w:afterAutospacing="1" w:line="360" w:lineRule="auto"/>
        <w:rPr>
          <w:bCs/>
        </w:rPr>
      </w:pPr>
      <w:r w:rsidRPr="008F609B">
        <w:rPr>
          <w:bCs/>
          <w:noProof/>
          <w:lang w:eastAsia="zh-CN"/>
        </w:rPr>
        <w:lastRenderedPageBreak/>
        <w:drawing>
          <wp:inline distT="0" distB="0" distL="0" distR="0" wp14:anchorId="0B3FB0DF" wp14:editId="25711382">
            <wp:extent cx="5159829" cy="6134100"/>
            <wp:effectExtent l="0" t="0" r="0" b="0"/>
            <wp:docPr id="2" name="图片 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&#10;&#10;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4525" cy="6139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D995B" w14:textId="3100F0DE" w:rsidR="00D231A1" w:rsidRPr="008F609B" w:rsidRDefault="007153CD" w:rsidP="008F609B">
      <w:pPr>
        <w:pStyle w:val="FigReference"/>
        <w:spacing w:line="360" w:lineRule="auto"/>
      </w:pPr>
      <w:r w:rsidRPr="008F609B">
        <w:rPr>
          <w:b/>
        </w:rPr>
        <w:t xml:space="preserve">Supplementary </w:t>
      </w:r>
      <w:r w:rsidR="00AE7975" w:rsidRPr="008F609B">
        <w:rPr>
          <w:b/>
        </w:rPr>
        <w:t xml:space="preserve">Figure </w:t>
      </w:r>
      <w:r w:rsidR="006D20F2" w:rsidRPr="008F609B">
        <w:rPr>
          <w:b/>
        </w:rPr>
        <w:t>1</w:t>
      </w:r>
      <w:r w:rsidR="00AE7975" w:rsidRPr="008F609B">
        <w:rPr>
          <w:b/>
        </w:rPr>
        <w:t>:</w:t>
      </w:r>
      <w:r w:rsidR="00EF4F39" w:rsidRPr="008F609B">
        <w:t xml:space="preserve"> </w:t>
      </w:r>
      <w:r w:rsidR="00376469" w:rsidRPr="008F609B">
        <w:t>TSA</w:t>
      </w:r>
      <w:r w:rsidR="00D231A1" w:rsidRPr="008F609B">
        <w:t xml:space="preserve"> for primary outcomes: </w:t>
      </w:r>
      <w:r w:rsidR="00990DC3" w:rsidRPr="008F609B">
        <w:t>(A)</w:t>
      </w:r>
      <w:r w:rsidR="00D231A1" w:rsidRPr="008F609B">
        <w:t xml:space="preserve"> </w:t>
      </w:r>
      <w:r w:rsidR="006171BD" w:rsidRPr="008F609B">
        <w:t xml:space="preserve">Development </w:t>
      </w:r>
      <w:r w:rsidR="00D231A1" w:rsidRPr="008F609B">
        <w:t xml:space="preserve">of SAP; </w:t>
      </w:r>
      <w:r w:rsidR="00990DC3" w:rsidRPr="008F609B">
        <w:t>(B)</w:t>
      </w:r>
      <w:r w:rsidR="00D231A1" w:rsidRPr="008F609B">
        <w:t xml:space="preserve"> </w:t>
      </w:r>
      <w:r w:rsidR="00043694" w:rsidRPr="008F609B">
        <w:t>hypovolemia</w:t>
      </w:r>
      <w:r w:rsidR="00D231A1" w:rsidRPr="008F609B">
        <w:t>.</w:t>
      </w:r>
      <w:r w:rsidR="00590D9C" w:rsidRPr="008F609B">
        <w:t xml:space="preserve"> </w:t>
      </w:r>
      <w:r w:rsidR="00EF3F1B" w:rsidRPr="008F609B">
        <w:t xml:space="preserve">AFR: Aggressive fluid resuscitation; CFR: Controlled fluid resuscitation; </w:t>
      </w:r>
      <w:r w:rsidR="00590D9C" w:rsidRPr="008F609B">
        <w:t xml:space="preserve">SAP: </w:t>
      </w:r>
      <w:r w:rsidR="00897E8C" w:rsidRPr="008F609B">
        <w:t>Severe AP</w:t>
      </w:r>
      <w:r w:rsidR="00376469" w:rsidRPr="008F609B">
        <w:t>; TSA: Trial sequential analysis</w:t>
      </w:r>
      <w:r w:rsidR="00897E8C" w:rsidRPr="008F609B">
        <w:t>.</w:t>
      </w:r>
    </w:p>
    <w:p w14:paraId="689B4C49" w14:textId="7D34EF1D" w:rsidR="007153CD" w:rsidRPr="0011421C" w:rsidRDefault="0011421C" w:rsidP="0011421C">
      <w:pPr>
        <w:widowControl w:val="0"/>
        <w:suppressAutoHyphens/>
        <w:spacing w:after="100" w:afterAutospacing="1" w:line="360" w:lineRule="auto"/>
        <w:rPr>
          <w:bCs/>
        </w:rPr>
      </w:pPr>
      <w:r>
        <w:rPr>
          <w:bCs/>
          <w:noProof/>
        </w:rPr>
        <w:lastRenderedPageBreak/>
        <w:drawing>
          <wp:inline distT="0" distB="0" distL="0" distR="0" wp14:anchorId="6793C853" wp14:editId="3678DD26">
            <wp:extent cx="5507807" cy="3797559"/>
            <wp:effectExtent l="0" t="0" r="4445" b="0"/>
            <wp:docPr id="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示&#10;&#10;描述已自动生成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5151" cy="3802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53CD" w:rsidRPr="008F609B">
        <w:rPr>
          <w:b/>
        </w:rPr>
        <w:t xml:space="preserve">Supplementary </w:t>
      </w:r>
      <w:r w:rsidR="00AE7975" w:rsidRPr="008F609B">
        <w:rPr>
          <w:b/>
        </w:rPr>
        <w:t xml:space="preserve">Figure </w:t>
      </w:r>
      <w:r w:rsidR="006D20F2" w:rsidRPr="008F609B">
        <w:rPr>
          <w:b/>
        </w:rPr>
        <w:t>2</w:t>
      </w:r>
      <w:r w:rsidR="00AE7975" w:rsidRPr="008F609B">
        <w:rPr>
          <w:b/>
        </w:rPr>
        <w:t>:</w:t>
      </w:r>
      <w:r w:rsidR="00EF4F39" w:rsidRPr="008F609B">
        <w:t xml:space="preserve"> </w:t>
      </w:r>
      <w:r w:rsidR="00D231A1" w:rsidRPr="008F609B">
        <w:t xml:space="preserve">Forest plots illustrating secondary outcomes: </w:t>
      </w:r>
      <w:r w:rsidR="00990DC3" w:rsidRPr="008F609B">
        <w:t>(A)</w:t>
      </w:r>
      <w:r w:rsidR="000C6E59">
        <w:t xml:space="preserve"> </w:t>
      </w:r>
      <w:r w:rsidR="006171BD" w:rsidRPr="008F609B">
        <w:t>d</w:t>
      </w:r>
      <w:r w:rsidR="00D231A1" w:rsidRPr="008F609B">
        <w:t xml:space="preserve">evelopment of respiratory failure; </w:t>
      </w:r>
      <w:r w:rsidR="000C6E59" w:rsidRPr="008F609B">
        <w:t>(B)</w:t>
      </w:r>
      <w:r w:rsidR="000C6E59">
        <w:t xml:space="preserve"> </w:t>
      </w:r>
      <w:r w:rsidR="006171BD" w:rsidRPr="008F609B">
        <w:t>d</w:t>
      </w:r>
      <w:r w:rsidR="00D231A1" w:rsidRPr="008F609B">
        <w:t xml:space="preserve">evelopment of renal failure; </w:t>
      </w:r>
      <w:r w:rsidR="000C6E59" w:rsidRPr="008F609B">
        <w:t>(C)</w:t>
      </w:r>
      <w:r w:rsidR="000C6E59">
        <w:t xml:space="preserve"> </w:t>
      </w:r>
      <w:r w:rsidR="006171BD" w:rsidRPr="008F609B">
        <w:t>d</w:t>
      </w:r>
      <w:r w:rsidR="00D231A1" w:rsidRPr="008F609B">
        <w:t>evelopment of local</w:t>
      </w:r>
      <w:r w:rsidR="007153CD" w:rsidRPr="008F609B">
        <w:t xml:space="preserve"> </w:t>
      </w:r>
      <w:r w:rsidR="00D231A1" w:rsidRPr="008F609B">
        <w:t>complications.</w:t>
      </w:r>
      <w:r w:rsidR="00ED0473" w:rsidRPr="008F609B">
        <w:t xml:space="preserve"> AFR: </w:t>
      </w:r>
      <w:r w:rsidR="003A2ED1" w:rsidRPr="008F609B">
        <w:t xml:space="preserve">Aggressive fluid resuscitation; </w:t>
      </w:r>
      <w:r w:rsidR="00ED0473" w:rsidRPr="008F609B">
        <w:t xml:space="preserve">CFR: </w:t>
      </w:r>
      <w:r w:rsidR="00BE706C" w:rsidRPr="008F609B">
        <w:t xml:space="preserve">Controlled fluid resuscitation; </w:t>
      </w:r>
      <w:r w:rsidR="00ED0473" w:rsidRPr="008F609B">
        <w:t xml:space="preserve">CI: </w:t>
      </w:r>
      <w:r w:rsidR="00BE706C" w:rsidRPr="008F609B">
        <w:t>Confidence interval.</w:t>
      </w:r>
    </w:p>
    <w:p w14:paraId="7E9EF5B7" w14:textId="7371C73B" w:rsidR="00D231A1" w:rsidRPr="008F609B" w:rsidRDefault="0011421C" w:rsidP="008F609B">
      <w:pPr>
        <w:spacing w:line="360" w:lineRule="auto"/>
      </w:pPr>
      <w:r>
        <w:rPr>
          <w:noProof/>
        </w:rPr>
        <w:drawing>
          <wp:inline distT="0" distB="0" distL="0" distR="0" wp14:anchorId="6EF522B5" wp14:editId="5F6D9926">
            <wp:extent cx="5408295" cy="2435290"/>
            <wp:effectExtent l="0" t="0" r="1905" b="3175"/>
            <wp:docPr id="5" name="图片 5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表格&#10;&#10;描述已自动生成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8295" cy="243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23608" w14:textId="53326361" w:rsidR="006D20F2" w:rsidRPr="008F609B" w:rsidRDefault="007153CD" w:rsidP="008F609B">
      <w:pPr>
        <w:pStyle w:val="FigReference"/>
        <w:spacing w:line="360" w:lineRule="auto"/>
      </w:pPr>
      <w:r w:rsidRPr="008F609B">
        <w:rPr>
          <w:b/>
        </w:rPr>
        <w:t xml:space="preserve">Supplementary </w:t>
      </w:r>
      <w:r w:rsidR="00AE7975" w:rsidRPr="008F609B">
        <w:rPr>
          <w:b/>
        </w:rPr>
        <w:t>Fig</w:t>
      </w:r>
      <w:r w:rsidRPr="008F609B">
        <w:rPr>
          <w:b/>
        </w:rPr>
        <w:t>ure</w:t>
      </w:r>
      <w:r w:rsidR="00AE7975" w:rsidRPr="008F609B">
        <w:rPr>
          <w:b/>
        </w:rPr>
        <w:t xml:space="preserve"> </w:t>
      </w:r>
      <w:r w:rsidR="006D20F2" w:rsidRPr="008F609B">
        <w:rPr>
          <w:b/>
        </w:rPr>
        <w:t>3</w:t>
      </w:r>
      <w:r w:rsidR="00AE7975" w:rsidRPr="008F609B">
        <w:rPr>
          <w:b/>
        </w:rPr>
        <w:t>:</w:t>
      </w:r>
      <w:r w:rsidR="00EF4F39" w:rsidRPr="008F609B">
        <w:t xml:space="preserve"> </w:t>
      </w:r>
      <w:r w:rsidR="00D231A1" w:rsidRPr="008F609B">
        <w:t xml:space="preserve">Forest plots illustrating subgroup analysis for </w:t>
      </w:r>
      <w:r w:rsidR="0011421C">
        <w:t xml:space="preserve">safety </w:t>
      </w:r>
      <w:r w:rsidR="00D231A1" w:rsidRPr="008F609B">
        <w:t xml:space="preserve">outcome </w:t>
      </w:r>
      <w:r w:rsidR="0011421C">
        <w:t xml:space="preserve">as hypovolemia </w:t>
      </w:r>
      <w:r w:rsidR="00D231A1" w:rsidRPr="008F609B">
        <w:t xml:space="preserve">based on </w:t>
      </w:r>
      <w:r w:rsidR="00376469" w:rsidRPr="008F609B">
        <w:t>TI</w:t>
      </w:r>
      <w:r w:rsidR="00D231A1" w:rsidRPr="008F609B">
        <w:t xml:space="preserve"> between disease onset and treatment</w:t>
      </w:r>
      <w:r w:rsidR="0011421C">
        <w:t xml:space="preserve">. </w:t>
      </w:r>
      <w:r w:rsidR="00ED0473" w:rsidRPr="008F609B">
        <w:t xml:space="preserve">AFR: </w:t>
      </w:r>
      <w:r w:rsidR="003A2ED1" w:rsidRPr="008F609B">
        <w:lastRenderedPageBreak/>
        <w:t xml:space="preserve">Aggressive fluid resuscitation; </w:t>
      </w:r>
      <w:r w:rsidR="000A3F00" w:rsidRPr="008F609B">
        <w:t>AP: Acute pancreatitis;</w:t>
      </w:r>
      <w:r w:rsidR="00ED0473" w:rsidRPr="008F609B">
        <w:t xml:space="preserve"> CFR: </w:t>
      </w:r>
      <w:r w:rsidR="00BE706C" w:rsidRPr="008F609B">
        <w:t xml:space="preserve">Controlled fluid resuscitation; </w:t>
      </w:r>
      <w:r w:rsidR="00ED0473" w:rsidRPr="008F609B">
        <w:t xml:space="preserve">CI: </w:t>
      </w:r>
      <w:r w:rsidR="00BE706C" w:rsidRPr="008F609B">
        <w:t>Confidence interval</w:t>
      </w:r>
      <w:r w:rsidR="00376469" w:rsidRPr="008F609B">
        <w:t xml:space="preserve">; </w:t>
      </w:r>
      <w:r w:rsidR="00376469" w:rsidRPr="008F609B">
        <w:rPr>
          <w:rFonts w:eastAsia="DengXian"/>
        </w:rPr>
        <w:t>TI: Time interval</w:t>
      </w:r>
      <w:r w:rsidR="00BE706C" w:rsidRPr="008F609B">
        <w:t>.</w:t>
      </w:r>
    </w:p>
    <w:p w14:paraId="7D41DD8E" w14:textId="09F8D53B" w:rsidR="006D20F2" w:rsidRPr="008F609B" w:rsidRDefault="006D20F2" w:rsidP="008F609B">
      <w:pPr>
        <w:widowControl w:val="0"/>
        <w:suppressAutoHyphens/>
        <w:spacing w:after="100" w:afterAutospacing="1" w:line="360" w:lineRule="auto"/>
      </w:pPr>
    </w:p>
    <w:p w14:paraId="3C063A28" w14:textId="77777777" w:rsidR="004F1D3F" w:rsidRPr="008F609B" w:rsidRDefault="004F1D3F" w:rsidP="008F609B">
      <w:pPr>
        <w:widowControl w:val="0"/>
        <w:suppressAutoHyphens/>
        <w:spacing w:after="100" w:afterAutospacing="1" w:line="360" w:lineRule="auto"/>
      </w:pPr>
    </w:p>
    <w:sectPr w:rsidR="004F1D3F" w:rsidRPr="008F609B" w:rsidSect="00742FC5">
      <w:footerReference w:type="even" r:id="rId11"/>
      <w:footerReference w:type="default" r:id="rId12"/>
      <w:type w:val="continuous"/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9F1EF" w14:textId="77777777" w:rsidR="0049523E" w:rsidRDefault="0049523E" w:rsidP="00110034">
      <w:r>
        <w:separator/>
      </w:r>
    </w:p>
  </w:endnote>
  <w:endnote w:type="continuationSeparator" w:id="0">
    <w:p w14:paraId="39497E9A" w14:textId="77777777" w:rsidR="0049523E" w:rsidRDefault="0049523E" w:rsidP="001100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平成明朝">
    <w:altName w:val="MS Gothic"/>
    <w:panose1 w:val="020B0604020202020204"/>
    <w:charset w:val="80"/>
    <w:family w:val="auto"/>
    <w:pitch w:val="variable"/>
    <w:sig w:usb0="00000000" w:usb1="00000000" w:usb2="01000407" w:usb3="00000000" w:csb0="00020000" w:csb1="00000000"/>
  </w:font>
  <w:font w:name="Osaka">
    <w:altName w:val="MS Gothic"/>
    <w:panose1 w:val="020B0604020202020204"/>
    <w:charset w:val="80"/>
    <w:family w:val="auto"/>
    <w:pitch w:val="variable"/>
    <w:sig w:usb0="00000000" w:usb1="08070000" w:usb2="00000010" w:usb3="00000000" w:csb0="00020093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notTrueType/>
    <w:pitch w:val="variable"/>
    <w:sig w:usb0="00008003" w:usb1="00000000" w:usb2="00000000" w:usb3="00000000" w:csb0="00000001" w:csb1="00000000"/>
  </w:font>
  <w:font w:name="Times">
    <w:altName w:val="Sylfae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ヒラギノ角ゴ Pro W3">
    <w:altName w:val="MS Mincho"/>
    <w:panose1 w:val="020B0300000000000000"/>
    <w:charset w:val="80"/>
    <w:family w:val="auto"/>
    <w:pitch w:val="variable"/>
    <w:sig w:usb0="00000001" w:usb1="08070000" w:usb2="01000417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1"/>
      </w:rPr>
      <w:id w:val="183568680"/>
      <w:docPartObj>
        <w:docPartGallery w:val="Page Numbers (Bottom of Page)"/>
        <w:docPartUnique/>
      </w:docPartObj>
    </w:sdtPr>
    <w:sdtContent>
      <w:p w14:paraId="012F8D44" w14:textId="77777777" w:rsidR="00FC4217" w:rsidRDefault="00FC4217" w:rsidP="002D2678">
        <w:pPr>
          <w:pStyle w:val="ac"/>
          <w:framePr w:wrap="none" w:vAnchor="text" w:hAnchor="margin" w:xAlign="center" w:y="1"/>
          <w:rPr>
            <w:rStyle w:val="af1"/>
          </w:rPr>
        </w:pPr>
        <w:r>
          <w:rPr>
            <w:rStyle w:val="af1"/>
          </w:rPr>
          <w:fldChar w:fldCharType="begin"/>
        </w:r>
        <w:r>
          <w:rPr>
            <w:rStyle w:val="af1"/>
          </w:rPr>
          <w:instrText xml:space="preserve"> PAGE </w:instrText>
        </w:r>
        <w:r>
          <w:rPr>
            <w:rStyle w:val="af1"/>
          </w:rPr>
          <w:fldChar w:fldCharType="end"/>
        </w:r>
      </w:p>
    </w:sdtContent>
  </w:sdt>
  <w:p w14:paraId="184B232D" w14:textId="77777777" w:rsidR="00FC4217" w:rsidRDefault="00FC4217" w:rsidP="002D2678">
    <w:pPr>
      <w:pStyle w:val="ac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1"/>
      </w:rPr>
      <w:id w:val="-1986084872"/>
      <w:docPartObj>
        <w:docPartGallery w:val="Page Numbers (Bottom of Page)"/>
        <w:docPartUnique/>
      </w:docPartObj>
    </w:sdtPr>
    <w:sdtContent>
      <w:p w14:paraId="7EAC8EBE" w14:textId="37C56D5E" w:rsidR="00FC4217" w:rsidRDefault="00FC4217" w:rsidP="002D2678">
        <w:pPr>
          <w:pStyle w:val="ac"/>
          <w:framePr w:wrap="none" w:vAnchor="text" w:hAnchor="margin" w:xAlign="center" w:y="1"/>
          <w:rPr>
            <w:rStyle w:val="af1"/>
          </w:rPr>
        </w:pPr>
        <w:r>
          <w:rPr>
            <w:rStyle w:val="af1"/>
          </w:rPr>
          <w:fldChar w:fldCharType="begin"/>
        </w:r>
        <w:r>
          <w:rPr>
            <w:rStyle w:val="af1"/>
          </w:rPr>
          <w:instrText xml:space="preserve"> PAGE </w:instrText>
        </w:r>
        <w:r>
          <w:rPr>
            <w:rStyle w:val="af1"/>
          </w:rPr>
          <w:fldChar w:fldCharType="separate"/>
        </w:r>
        <w:r w:rsidR="00C776A3">
          <w:rPr>
            <w:rStyle w:val="af1"/>
            <w:noProof/>
          </w:rPr>
          <w:t>5</w:t>
        </w:r>
        <w:r>
          <w:rPr>
            <w:rStyle w:val="af1"/>
          </w:rPr>
          <w:fldChar w:fldCharType="end"/>
        </w:r>
      </w:p>
    </w:sdtContent>
  </w:sdt>
  <w:p w14:paraId="3CED09DE" w14:textId="77777777" w:rsidR="00FC4217" w:rsidRDefault="00FC4217" w:rsidP="002D2678">
    <w:pPr>
      <w:pStyle w:val="ac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0F6B5" w14:textId="77777777" w:rsidR="0049523E" w:rsidRDefault="0049523E" w:rsidP="00110034">
      <w:r>
        <w:separator/>
      </w:r>
    </w:p>
  </w:footnote>
  <w:footnote w:type="continuationSeparator" w:id="0">
    <w:p w14:paraId="40E3608C" w14:textId="77777777" w:rsidR="0049523E" w:rsidRDefault="0049523E" w:rsidP="001100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6D2EA0C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9EEE3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D8486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6E0728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48CE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91468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8A421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66AA0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222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862CD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A72F1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2" w15:restartNumberingAfterBreak="0">
    <w:nsid w:val="00000002"/>
    <w:multiLevelType w:val="singleLevel"/>
    <w:tmpl w:val="00000002"/>
    <w:name w:val="WW8Num2"/>
    <w:lvl w:ilvl="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3" w15:restartNumberingAfterBreak="0">
    <w:nsid w:val="00AC7E8E"/>
    <w:multiLevelType w:val="singleLevel"/>
    <w:tmpl w:val="65A85BB2"/>
    <w:lvl w:ilvl="0">
      <w:start w:val="1"/>
      <w:numFmt w:val="bullet"/>
      <w:lvlRestart w:val="0"/>
      <w:lvlText w:val="-"/>
      <w:lvlJc w:val="left"/>
      <w:pPr>
        <w:tabs>
          <w:tab w:val="num" w:pos="288"/>
        </w:tabs>
        <w:ind w:left="288" w:hanging="288"/>
      </w:pPr>
      <w:rPr>
        <w:rFonts w:ascii="Symbol" w:hAnsi="Symbol" w:cs="Times New Roman" w:hint="default"/>
      </w:rPr>
    </w:lvl>
  </w:abstractNum>
  <w:abstractNum w:abstractNumId="14" w15:restartNumberingAfterBreak="0">
    <w:nsid w:val="01350EE1"/>
    <w:multiLevelType w:val="hybridMultilevel"/>
    <w:tmpl w:val="5D04C83A"/>
    <w:lvl w:ilvl="0" w:tplc="53066EC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041E137C"/>
    <w:multiLevelType w:val="hybridMultilevel"/>
    <w:tmpl w:val="8FAE73B6"/>
    <w:lvl w:ilvl="0" w:tplc="BE8C8022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AD6A51B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7E7660C"/>
    <w:multiLevelType w:val="hybridMultilevel"/>
    <w:tmpl w:val="ADDC5A00"/>
    <w:lvl w:ilvl="0" w:tplc="3094149C">
      <w:start w:val="1"/>
      <w:numFmt w:val="decimal"/>
      <w:lvlText w:val="%1."/>
      <w:lvlJc w:val="left"/>
      <w:pPr>
        <w:ind w:left="360" w:hanging="360"/>
      </w:pPr>
      <w:rPr>
        <w:rFonts w:ascii="Times New Roman" w:eastAsia="DengXian" w:hAnsi="Times New Roman" w:cs="Times New Roman"/>
        <w:b w:val="0"/>
      </w:rPr>
    </w:lvl>
    <w:lvl w:ilvl="1" w:tplc="1D5EFECA" w:tentative="1">
      <w:start w:val="1"/>
      <w:numFmt w:val="lowerLetter"/>
      <w:lvlText w:val="%2)"/>
      <w:lvlJc w:val="left"/>
      <w:pPr>
        <w:ind w:left="840" w:hanging="420"/>
      </w:pPr>
    </w:lvl>
    <w:lvl w:ilvl="2" w:tplc="418AD6C6" w:tentative="1">
      <w:start w:val="1"/>
      <w:numFmt w:val="lowerRoman"/>
      <w:lvlText w:val="%3."/>
      <w:lvlJc w:val="right"/>
      <w:pPr>
        <w:ind w:left="1260" w:hanging="420"/>
      </w:pPr>
    </w:lvl>
    <w:lvl w:ilvl="3" w:tplc="EEA61FD2" w:tentative="1">
      <w:start w:val="1"/>
      <w:numFmt w:val="decimal"/>
      <w:lvlText w:val="%4."/>
      <w:lvlJc w:val="left"/>
      <w:pPr>
        <w:ind w:left="1680" w:hanging="420"/>
      </w:pPr>
    </w:lvl>
    <w:lvl w:ilvl="4" w:tplc="0324F7D8" w:tentative="1">
      <w:start w:val="1"/>
      <w:numFmt w:val="lowerLetter"/>
      <w:lvlText w:val="%5)"/>
      <w:lvlJc w:val="left"/>
      <w:pPr>
        <w:ind w:left="2100" w:hanging="420"/>
      </w:pPr>
    </w:lvl>
    <w:lvl w:ilvl="5" w:tplc="C91CAAEA" w:tentative="1">
      <w:start w:val="1"/>
      <w:numFmt w:val="lowerRoman"/>
      <w:lvlText w:val="%6."/>
      <w:lvlJc w:val="right"/>
      <w:pPr>
        <w:ind w:left="2520" w:hanging="420"/>
      </w:pPr>
    </w:lvl>
    <w:lvl w:ilvl="6" w:tplc="3FC48DCE" w:tentative="1">
      <w:start w:val="1"/>
      <w:numFmt w:val="decimal"/>
      <w:lvlText w:val="%7."/>
      <w:lvlJc w:val="left"/>
      <w:pPr>
        <w:ind w:left="2940" w:hanging="420"/>
      </w:pPr>
    </w:lvl>
    <w:lvl w:ilvl="7" w:tplc="82F0C5C0" w:tentative="1">
      <w:start w:val="1"/>
      <w:numFmt w:val="lowerLetter"/>
      <w:lvlText w:val="%8)"/>
      <w:lvlJc w:val="left"/>
      <w:pPr>
        <w:ind w:left="3360" w:hanging="420"/>
      </w:pPr>
    </w:lvl>
    <w:lvl w:ilvl="8" w:tplc="10165DB2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0B7C55C6"/>
    <w:multiLevelType w:val="hybridMultilevel"/>
    <w:tmpl w:val="5E9E5D46"/>
    <w:lvl w:ilvl="0" w:tplc="AD6A51B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F573CDD"/>
    <w:multiLevelType w:val="multilevel"/>
    <w:tmpl w:val="7228D2C2"/>
    <w:lvl w:ilvl="0">
      <w:start w:val="6"/>
      <w:numFmt w:val="decimal"/>
      <w:suff w:val="nothing"/>
      <w:lvlText w:val="%1."/>
      <w:lvlJc w:val="left"/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19" w15:restartNumberingAfterBreak="0">
    <w:nsid w:val="10151EF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10682084"/>
    <w:multiLevelType w:val="singleLevel"/>
    <w:tmpl w:val="65A85BB2"/>
    <w:lvl w:ilvl="0">
      <w:start w:val="1"/>
      <w:numFmt w:val="bullet"/>
      <w:lvlRestart w:val="0"/>
      <w:lvlText w:val="-"/>
      <w:lvlJc w:val="left"/>
      <w:pPr>
        <w:tabs>
          <w:tab w:val="num" w:pos="288"/>
        </w:tabs>
        <w:ind w:left="288" w:hanging="288"/>
      </w:pPr>
      <w:rPr>
        <w:rFonts w:ascii="Symbol" w:hAnsi="Symbol" w:cs="Times New Roman" w:hint="default"/>
      </w:rPr>
    </w:lvl>
  </w:abstractNum>
  <w:abstractNum w:abstractNumId="21" w15:restartNumberingAfterBreak="0">
    <w:nsid w:val="10EE3499"/>
    <w:multiLevelType w:val="multilevel"/>
    <w:tmpl w:val="3CD64F78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00"/>
        </w:tabs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2" w15:restartNumberingAfterBreak="0">
    <w:nsid w:val="12BE33D4"/>
    <w:multiLevelType w:val="singleLevel"/>
    <w:tmpl w:val="40EADBC8"/>
    <w:lvl w:ilvl="0">
      <w:start w:val="1"/>
      <w:numFmt w:val="upperRoman"/>
      <w:lvlRestart w:val="0"/>
      <w:lvlText w:val="%1"/>
      <w:lvlJc w:val="left"/>
      <w:pPr>
        <w:tabs>
          <w:tab w:val="num" w:pos="1080"/>
        </w:tabs>
        <w:ind w:left="1080" w:hanging="792"/>
      </w:pPr>
      <w:rPr>
        <w:rFonts w:hint="default"/>
      </w:rPr>
    </w:lvl>
  </w:abstractNum>
  <w:abstractNum w:abstractNumId="23" w15:restartNumberingAfterBreak="0">
    <w:nsid w:val="17165974"/>
    <w:multiLevelType w:val="singleLevel"/>
    <w:tmpl w:val="65A85BB2"/>
    <w:lvl w:ilvl="0">
      <w:start w:val="1"/>
      <w:numFmt w:val="bullet"/>
      <w:lvlRestart w:val="0"/>
      <w:lvlText w:val="-"/>
      <w:lvlJc w:val="left"/>
      <w:pPr>
        <w:tabs>
          <w:tab w:val="num" w:pos="288"/>
        </w:tabs>
        <w:ind w:left="288" w:hanging="288"/>
      </w:pPr>
      <w:rPr>
        <w:rFonts w:ascii="Symbol" w:hAnsi="Symbol" w:cs="Times New Roman" w:hint="default"/>
      </w:rPr>
    </w:lvl>
  </w:abstractNum>
  <w:abstractNum w:abstractNumId="24" w15:restartNumberingAfterBreak="0">
    <w:nsid w:val="17500461"/>
    <w:multiLevelType w:val="multilevel"/>
    <w:tmpl w:val="64E06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89379F4"/>
    <w:multiLevelType w:val="singleLevel"/>
    <w:tmpl w:val="D68A2D10"/>
    <w:lvl w:ilvl="0">
      <w:start w:val="1"/>
      <w:numFmt w:val="decimal"/>
      <w:lvlRestart w:val="0"/>
      <w:lvlText w:val="%1"/>
      <w:lvlJc w:val="left"/>
      <w:pPr>
        <w:tabs>
          <w:tab w:val="num" w:pos="288"/>
        </w:tabs>
        <w:ind w:left="288" w:hanging="288"/>
      </w:pPr>
      <w:rPr>
        <w:rFonts w:hint="default"/>
      </w:rPr>
    </w:lvl>
  </w:abstractNum>
  <w:abstractNum w:abstractNumId="26" w15:restartNumberingAfterBreak="0">
    <w:nsid w:val="18A949C7"/>
    <w:multiLevelType w:val="hybridMultilevel"/>
    <w:tmpl w:val="F48AFAF4"/>
    <w:lvl w:ilvl="0" w:tplc="AD6A51B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93B2709"/>
    <w:multiLevelType w:val="hybridMultilevel"/>
    <w:tmpl w:val="DA5823F6"/>
    <w:lvl w:ilvl="0" w:tplc="0BECC9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19A1682E"/>
    <w:multiLevelType w:val="hybridMultilevel"/>
    <w:tmpl w:val="2AF66AB0"/>
    <w:lvl w:ilvl="0" w:tplc="88F4818A">
      <w:start w:val="3"/>
      <w:numFmt w:val="decimal"/>
      <w:lvlText w:val="(%1."/>
      <w:lvlJc w:val="left"/>
      <w:pPr>
        <w:tabs>
          <w:tab w:val="num" w:pos="420"/>
        </w:tabs>
        <w:ind w:left="420" w:hanging="42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9" w15:restartNumberingAfterBreak="0">
    <w:nsid w:val="1CB20832"/>
    <w:multiLevelType w:val="singleLevel"/>
    <w:tmpl w:val="65A85BB2"/>
    <w:lvl w:ilvl="0">
      <w:start w:val="1"/>
      <w:numFmt w:val="bullet"/>
      <w:lvlRestart w:val="0"/>
      <w:lvlText w:val="-"/>
      <w:lvlJc w:val="left"/>
      <w:pPr>
        <w:tabs>
          <w:tab w:val="num" w:pos="288"/>
        </w:tabs>
        <w:ind w:left="288" w:hanging="288"/>
      </w:pPr>
      <w:rPr>
        <w:rFonts w:ascii="Symbol" w:hAnsi="Symbol" w:cs="Times New Roman" w:hint="default"/>
      </w:rPr>
    </w:lvl>
  </w:abstractNum>
  <w:abstractNum w:abstractNumId="30" w15:restartNumberingAfterBreak="0">
    <w:nsid w:val="1D504A8D"/>
    <w:multiLevelType w:val="hybridMultilevel"/>
    <w:tmpl w:val="A96629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1D921845"/>
    <w:multiLevelType w:val="singleLevel"/>
    <w:tmpl w:val="D97AAE10"/>
    <w:lvl w:ilvl="0">
      <w:start w:val="1"/>
      <w:numFmt w:val="lowerLetter"/>
      <w:lvlRestart w:val="0"/>
      <w:lvlText w:val="%1"/>
      <w:lvlJc w:val="left"/>
      <w:pPr>
        <w:tabs>
          <w:tab w:val="num" w:pos="1080"/>
        </w:tabs>
        <w:ind w:left="1080" w:hanging="792"/>
      </w:pPr>
      <w:rPr>
        <w:rFonts w:hint="default"/>
      </w:rPr>
    </w:lvl>
  </w:abstractNum>
  <w:abstractNum w:abstractNumId="32" w15:restartNumberingAfterBreak="0">
    <w:nsid w:val="20411204"/>
    <w:multiLevelType w:val="singleLevel"/>
    <w:tmpl w:val="1DB40A24"/>
    <w:lvl w:ilvl="0">
      <w:start w:val="1"/>
      <w:numFmt w:val="bullet"/>
      <w:lvlRestart w:val="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</w:abstractNum>
  <w:abstractNum w:abstractNumId="33" w15:restartNumberingAfterBreak="0">
    <w:nsid w:val="210A3163"/>
    <w:multiLevelType w:val="hybridMultilevel"/>
    <w:tmpl w:val="0E0AE576"/>
    <w:lvl w:ilvl="0" w:tplc="AD6A51B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1625F55"/>
    <w:multiLevelType w:val="multilevel"/>
    <w:tmpl w:val="F1F4A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237A3189"/>
    <w:multiLevelType w:val="hybridMultilevel"/>
    <w:tmpl w:val="D73CCB9A"/>
    <w:lvl w:ilvl="0" w:tplc="8FA05308">
      <w:start w:val="1"/>
      <w:numFmt w:val="bullet"/>
      <w:pStyle w:val="QSTB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281D18B6"/>
    <w:multiLevelType w:val="multilevel"/>
    <w:tmpl w:val="0409001D"/>
    <w:styleLink w:val="1111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2AE557FE"/>
    <w:multiLevelType w:val="multilevel"/>
    <w:tmpl w:val="052CD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C2259EF"/>
    <w:multiLevelType w:val="hybridMultilevel"/>
    <w:tmpl w:val="DAB26926"/>
    <w:lvl w:ilvl="0" w:tplc="AD6A51B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D8F0BED"/>
    <w:multiLevelType w:val="hybridMultilevel"/>
    <w:tmpl w:val="1166DFBA"/>
    <w:lvl w:ilvl="0" w:tplc="AD6A51B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ED01ED0"/>
    <w:multiLevelType w:val="hybridMultilevel"/>
    <w:tmpl w:val="3B882D78"/>
    <w:lvl w:ilvl="0" w:tplc="AD6A51B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99C4975E">
      <w:start w:val="3"/>
      <w:numFmt w:val="lowerLetter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F9D4EE6"/>
    <w:multiLevelType w:val="hybridMultilevel"/>
    <w:tmpl w:val="270ECEEA"/>
    <w:lvl w:ilvl="0" w:tplc="BE8C8022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AD6A51B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36E82B51"/>
    <w:multiLevelType w:val="hybridMultilevel"/>
    <w:tmpl w:val="C34A85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384E38AD"/>
    <w:multiLevelType w:val="hybridMultilevel"/>
    <w:tmpl w:val="2140F9F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A1B5649"/>
    <w:multiLevelType w:val="hybridMultilevel"/>
    <w:tmpl w:val="CF0EEC12"/>
    <w:lvl w:ilvl="0" w:tplc="BE8C8022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AD6A51B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3D1E7005"/>
    <w:multiLevelType w:val="singleLevel"/>
    <w:tmpl w:val="726E841A"/>
    <w:lvl w:ilvl="0">
      <w:start w:val="1"/>
      <w:numFmt w:val="bullet"/>
      <w:lvlRestart w:val="0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cs="Times New Roman" w:hint="default"/>
      </w:rPr>
    </w:lvl>
  </w:abstractNum>
  <w:abstractNum w:abstractNumId="46" w15:restartNumberingAfterBreak="0">
    <w:nsid w:val="448A2E33"/>
    <w:multiLevelType w:val="singleLevel"/>
    <w:tmpl w:val="C94AD890"/>
    <w:lvl w:ilvl="0">
      <w:start w:val="1"/>
      <w:numFmt w:val="lowerLetter"/>
      <w:lvlRestart w:val="0"/>
      <w:lvlText w:val="%1"/>
      <w:lvlJc w:val="left"/>
      <w:pPr>
        <w:tabs>
          <w:tab w:val="num" w:pos="288"/>
        </w:tabs>
        <w:ind w:left="288" w:hanging="288"/>
      </w:pPr>
      <w:rPr>
        <w:rFonts w:hint="default"/>
      </w:rPr>
    </w:lvl>
  </w:abstractNum>
  <w:abstractNum w:abstractNumId="47" w15:restartNumberingAfterBreak="0">
    <w:nsid w:val="459B10B2"/>
    <w:multiLevelType w:val="hybridMultilevel"/>
    <w:tmpl w:val="4792FD9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47B53C00"/>
    <w:multiLevelType w:val="multilevel"/>
    <w:tmpl w:val="17F8E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A9872BF"/>
    <w:multiLevelType w:val="singleLevel"/>
    <w:tmpl w:val="726E841A"/>
    <w:lvl w:ilvl="0">
      <w:start w:val="1"/>
      <w:numFmt w:val="bullet"/>
      <w:lvlRestart w:val="0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cs="Times New Roman" w:hint="default"/>
      </w:rPr>
    </w:lvl>
  </w:abstractNum>
  <w:abstractNum w:abstractNumId="50" w15:restartNumberingAfterBreak="0">
    <w:nsid w:val="4E1C472F"/>
    <w:multiLevelType w:val="hybridMultilevel"/>
    <w:tmpl w:val="3BAED890"/>
    <w:lvl w:ilvl="0" w:tplc="AD6A51B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E7C3BAB"/>
    <w:multiLevelType w:val="singleLevel"/>
    <w:tmpl w:val="F710EC3E"/>
    <w:lvl w:ilvl="0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792"/>
      </w:pPr>
      <w:rPr>
        <w:rFonts w:ascii="Symbol" w:hAnsi="Symbol" w:cs="Times New Roman" w:hint="default"/>
      </w:rPr>
    </w:lvl>
  </w:abstractNum>
  <w:abstractNum w:abstractNumId="52" w15:restartNumberingAfterBreak="0">
    <w:nsid w:val="4F647C09"/>
    <w:multiLevelType w:val="singleLevel"/>
    <w:tmpl w:val="9D2AE732"/>
    <w:lvl w:ilvl="0">
      <w:start w:val="1"/>
      <w:numFmt w:val="decimal"/>
      <w:lvlRestart w:val="0"/>
      <w:lvlText w:val="%1"/>
      <w:lvlJc w:val="left"/>
      <w:pPr>
        <w:tabs>
          <w:tab w:val="num" w:pos="1080"/>
        </w:tabs>
        <w:ind w:left="1080" w:hanging="792"/>
      </w:pPr>
      <w:rPr>
        <w:rFonts w:hint="default"/>
      </w:rPr>
    </w:lvl>
  </w:abstractNum>
  <w:abstractNum w:abstractNumId="53" w15:restartNumberingAfterBreak="0">
    <w:nsid w:val="506449C5"/>
    <w:multiLevelType w:val="multilevel"/>
    <w:tmpl w:val="9ECA5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13D53D9"/>
    <w:multiLevelType w:val="multilevel"/>
    <w:tmpl w:val="7F9CE12C"/>
    <w:styleLink w:val="CurrentList1"/>
    <w:lvl w:ilvl="0">
      <w:start w:val="5"/>
      <w:numFmt w:val="decimal"/>
      <w:lvlText w:val="(%1)"/>
      <w:lvlJc w:val="left"/>
      <w:pPr>
        <w:tabs>
          <w:tab w:val="num" w:pos="864"/>
        </w:tabs>
        <w:ind w:left="86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543069B9"/>
    <w:multiLevelType w:val="hybridMultilevel"/>
    <w:tmpl w:val="4E86EC6C"/>
    <w:lvl w:ilvl="0" w:tplc="25CAFC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56" w15:restartNumberingAfterBreak="0">
    <w:nsid w:val="54480717"/>
    <w:multiLevelType w:val="singleLevel"/>
    <w:tmpl w:val="88EAE2FE"/>
    <w:lvl w:ilvl="0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792"/>
      </w:pPr>
      <w:rPr>
        <w:rFonts w:ascii="Symbol" w:hAnsi="Symbol" w:hint="default"/>
      </w:rPr>
    </w:lvl>
  </w:abstractNum>
  <w:abstractNum w:abstractNumId="57" w15:restartNumberingAfterBreak="0">
    <w:nsid w:val="56A71A48"/>
    <w:multiLevelType w:val="singleLevel"/>
    <w:tmpl w:val="984E5552"/>
    <w:lvl w:ilvl="0">
      <w:start w:val="1"/>
      <w:numFmt w:val="bullet"/>
      <w:lvlRestart w:val="0"/>
      <w:lvlText w:val="-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</w:abstractNum>
  <w:abstractNum w:abstractNumId="58" w15:restartNumberingAfterBreak="0">
    <w:nsid w:val="58C5528F"/>
    <w:multiLevelType w:val="hybridMultilevel"/>
    <w:tmpl w:val="9D509996"/>
    <w:lvl w:ilvl="0" w:tplc="BE8C8022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AD6A51B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5C51612E"/>
    <w:multiLevelType w:val="singleLevel"/>
    <w:tmpl w:val="354865A8"/>
    <w:lvl w:ilvl="0">
      <w:start w:val="1"/>
      <w:numFmt w:val="decimal"/>
      <w:lvlRestart w:val="0"/>
      <w:lvlText w:val="%1"/>
      <w:lvlJc w:val="left"/>
      <w:pPr>
        <w:tabs>
          <w:tab w:val="num" w:pos="1080"/>
        </w:tabs>
        <w:ind w:left="1080" w:hanging="792"/>
      </w:pPr>
      <w:rPr>
        <w:rFonts w:hint="default"/>
      </w:rPr>
    </w:lvl>
  </w:abstractNum>
  <w:abstractNum w:abstractNumId="60" w15:restartNumberingAfterBreak="0">
    <w:nsid w:val="64FB5019"/>
    <w:multiLevelType w:val="singleLevel"/>
    <w:tmpl w:val="726E841A"/>
    <w:lvl w:ilvl="0">
      <w:start w:val="1"/>
      <w:numFmt w:val="bullet"/>
      <w:lvlRestart w:val="0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cs="Times New Roman" w:hint="default"/>
      </w:rPr>
    </w:lvl>
  </w:abstractNum>
  <w:abstractNum w:abstractNumId="61" w15:restartNumberingAfterBreak="0">
    <w:nsid w:val="66175A0A"/>
    <w:multiLevelType w:val="hybridMultilevel"/>
    <w:tmpl w:val="14C88D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2" w15:restartNumberingAfterBreak="0">
    <w:nsid w:val="68721B2F"/>
    <w:multiLevelType w:val="hybridMultilevel"/>
    <w:tmpl w:val="646A8C92"/>
    <w:lvl w:ilvl="0" w:tplc="3CD2D6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3" w15:restartNumberingAfterBreak="0">
    <w:nsid w:val="6A2849D2"/>
    <w:multiLevelType w:val="singleLevel"/>
    <w:tmpl w:val="58CA99A4"/>
    <w:lvl w:ilvl="0">
      <w:start w:val="1"/>
      <w:numFmt w:val="upperLetter"/>
      <w:lvlRestart w:val="0"/>
      <w:lvlText w:val="%1"/>
      <w:lvlJc w:val="left"/>
      <w:pPr>
        <w:tabs>
          <w:tab w:val="num" w:pos="1080"/>
        </w:tabs>
        <w:ind w:left="1080" w:hanging="792"/>
      </w:pPr>
      <w:rPr>
        <w:rFonts w:hint="default"/>
      </w:rPr>
    </w:lvl>
  </w:abstractNum>
  <w:abstractNum w:abstractNumId="64" w15:restartNumberingAfterBreak="0">
    <w:nsid w:val="6AD076A8"/>
    <w:multiLevelType w:val="singleLevel"/>
    <w:tmpl w:val="95D6AFEE"/>
    <w:lvl w:ilvl="0">
      <w:start w:val="1"/>
      <w:numFmt w:val="lowerLetter"/>
      <w:lvlRestart w:val="0"/>
      <w:lvlText w:val="%1."/>
      <w:lvlJc w:val="left"/>
      <w:pPr>
        <w:tabs>
          <w:tab w:val="num" w:pos="1080"/>
        </w:tabs>
        <w:ind w:left="1080" w:hanging="792"/>
      </w:pPr>
    </w:lvl>
  </w:abstractNum>
  <w:abstractNum w:abstractNumId="65" w15:restartNumberingAfterBreak="0">
    <w:nsid w:val="6F387AEE"/>
    <w:multiLevelType w:val="hybridMultilevel"/>
    <w:tmpl w:val="9176FB1C"/>
    <w:lvl w:ilvl="0" w:tplc="AD6A51B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F5312B7"/>
    <w:multiLevelType w:val="hybridMultilevel"/>
    <w:tmpl w:val="5642B7B6"/>
    <w:lvl w:ilvl="0" w:tplc="EE6C32BA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72E053CB"/>
    <w:multiLevelType w:val="singleLevel"/>
    <w:tmpl w:val="9F2C04C2"/>
    <w:lvl w:ilvl="0">
      <w:start w:val="1"/>
      <w:numFmt w:val="lowerLetter"/>
      <w:lvlRestart w:val="0"/>
      <w:lvlText w:val="%1"/>
      <w:lvlJc w:val="left"/>
      <w:pPr>
        <w:tabs>
          <w:tab w:val="num" w:pos="1080"/>
        </w:tabs>
        <w:ind w:left="1080" w:hanging="792"/>
      </w:pPr>
      <w:rPr>
        <w:rFonts w:hint="default"/>
      </w:rPr>
    </w:lvl>
  </w:abstractNum>
  <w:abstractNum w:abstractNumId="68" w15:restartNumberingAfterBreak="0">
    <w:nsid w:val="73014A7E"/>
    <w:multiLevelType w:val="singleLevel"/>
    <w:tmpl w:val="65A85BB2"/>
    <w:lvl w:ilvl="0">
      <w:start w:val="1"/>
      <w:numFmt w:val="bullet"/>
      <w:lvlRestart w:val="0"/>
      <w:lvlText w:val="-"/>
      <w:lvlJc w:val="left"/>
      <w:pPr>
        <w:tabs>
          <w:tab w:val="num" w:pos="288"/>
        </w:tabs>
        <w:ind w:left="288" w:hanging="288"/>
      </w:pPr>
      <w:rPr>
        <w:rFonts w:ascii="Symbol" w:hAnsi="Symbol" w:cs="Times New Roman" w:hint="default"/>
      </w:rPr>
    </w:lvl>
  </w:abstractNum>
  <w:abstractNum w:abstractNumId="69" w15:restartNumberingAfterBreak="0">
    <w:nsid w:val="734316BC"/>
    <w:multiLevelType w:val="hybridMultilevel"/>
    <w:tmpl w:val="CC36DAE6"/>
    <w:lvl w:ilvl="0" w:tplc="AD6A51B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3974578"/>
    <w:multiLevelType w:val="hybridMultilevel"/>
    <w:tmpl w:val="97DC3A8E"/>
    <w:lvl w:ilvl="0" w:tplc="AD6A51B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45F2138"/>
    <w:multiLevelType w:val="hybridMultilevel"/>
    <w:tmpl w:val="2DB8749C"/>
    <w:lvl w:ilvl="0" w:tplc="04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2" w15:restartNumberingAfterBreak="0">
    <w:nsid w:val="75602B8C"/>
    <w:multiLevelType w:val="hybridMultilevel"/>
    <w:tmpl w:val="84B6D6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5773807"/>
    <w:multiLevelType w:val="hybridMultilevel"/>
    <w:tmpl w:val="5D0C050A"/>
    <w:lvl w:ilvl="0" w:tplc="04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4" w15:restartNumberingAfterBreak="0">
    <w:nsid w:val="7D630480"/>
    <w:multiLevelType w:val="hybridMultilevel"/>
    <w:tmpl w:val="FD5ECD34"/>
    <w:lvl w:ilvl="0" w:tplc="BE8C8022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5DC8038">
      <w:start w:val="1"/>
      <w:numFmt w:val="decimal"/>
      <w:lvlRestart w:val="0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D6A51BC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7DCA0F2B"/>
    <w:multiLevelType w:val="hybridMultilevel"/>
    <w:tmpl w:val="4E160A6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26E841A">
      <w:start w:val="1"/>
      <w:numFmt w:val="bullet"/>
      <w:lvlRestart w:val="0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cs="Times New Roman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2490276">
    <w:abstractNumId w:val="16"/>
  </w:num>
  <w:num w:numId="2" w16cid:durableId="1322393438">
    <w:abstractNumId w:val="54"/>
  </w:num>
  <w:num w:numId="3" w16cid:durableId="32586598">
    <w:abstractNumId w:val="35"/>
  </w:num>
  <w:num w:numId="4" w16cid:durableId="43528045">
    <w:abstractNumId w:val="34"/>
  </w:num>
  <w:num w:numId="5" w16cid:durableId="1004162749">
    <w:abstractNumId w:val="36"/>
  </w:num>
  <w:num w:numId="6" w16cid:durableId="92555077">
    <w:abstractNumId w:val="32"/>
  </w:num>
  <w:num w:numId="7" w16cid:durableId="1608150589">
    <w:abstractNumId w:val="57"/>
  </w:num>
  <w:num w:numId="8" w16cid:durableId="712584837">
    <w:abstractNumId w:val="63"/>
  </w:num>
  <w:num w:numId="9" w16cid:durableId="1559436705">
    <w:abstractNumId w:val="38"/>
  </w:num>
  <w:num w:numId="10" w16cid:durableId="751706254">
    <w:abstractNumId w:val="15"/>
  </w:num>
  <w:num w:numId="11" w16cid:durableId="878588138">
    <w:abstractNumId w:val="65"/>
  </w:num>
  <w:num w:numId="12" w16cid:durableId="599874332">
    <w:abstractNumId w:val="70"/>
  </w:num>
  <w:num w:numId="13" w16cid:durableId="192303100">
    <w:abstractNumId w:val="69"/>
  </w:num>
  <w:num w:numId="14" w16cid:durableId="1696036446">
    <w:abstractNumId w:val="44"/>
  </w:num>
  <w:num w:numId="15" w16cid:durableId="582180907">
    <w:abstractNumId w:val="26"/>
  </w:num>
  <w:num w:numId="16" w16cid:durableId="1754813860">
    <w:abstractNumId w:val="17"/>
  </w:num>
  <w:num w:numId="17" w16cid:durableId="1942571513">
    <w:abstractNumId w:val="74"/>
  </w:num>
  <w:num w:numId="18" w16cid:durableId="523179986">
    <w:abstractNumId w:val="50"/>
  </w:num>
  <w:num w:numId="19" w16cid:durableId="1289236477">
    <w:abstractNumId w:val="41"/>
  </w:num>
  <w:num w:numId="20" w16cid:durableId="541405467">
    <w:abstractNumId w:val="39"/>
  </w:num>
  <w:num w:numId="21" w16cid:durableId="1005478445">
    <w:abstractNumId w:val="40"/>
  </w:num>
  <w:num w:numId="22" w16cid:durableId="841360998">
    <w:abstractNumId w:val="58"/>
  </w:num>
  <w:num w:numId="23" w16cid:durableId="1170218851">
    <w:abstractNumId w:val="33"/>
  </w:num>
  <w:num w:numId="24" w16cid:durableId="360858974">
    <w:abstractNumId w:val="51"/>
  </w:num>
  <w:num w:numId="25" w16cid:durableId="482236041">
    <w:abstractNumId w:val="31"/>
  </w:num>
  <w:num w:numId="26" w16cid:durableId="1695687717">
    <w:abstractNumId w:val="52"/>
  </w:num>
  <w:num w:numId="27" w16cid:durableId="1564679976">
    <w:abstractNumId w:val="67"/>
  </w:num>
  <w:num w:numId="28" w16cid:durableId="35933330">
    <w:abstractNumId w:val="22"/>
  </w:num>
  <w:num w:numId="29" w16cid:durableId="352153101">
    <w:abstractNumId w:val="59"/>
  </w:num>
  <w:num w:numId="30" w16cid:durableId="611132459">
    <w:abstractNumId w:val="25"/>
  </w:num>
  <w:num w:numId="31" w16cid:durableId="80033942">
    <w:abstractNumId w:val="46"/>
  </w:num>
  <w:num w:numId="32" w16cid:durableId="1680506447">
    <w:abstractNumId w:val="20"/>
  </w:num>
  <w:num w:numId="33" w16cid:durableId="741829333">
    <w:abstractNumId w:val="29"/>
  </w:num>
  <w:num w:numId="34" w16cid:durableId="811171622">
    <w:abstractNumId w:val="23"/>
  </w:num>
  <w:num w:numId="35" w16cid:durableId="790172558">
    <w:abstractNumId w:val="13"/>
  </w:num>
  <w:num w:numId="36" w16cid:durableId="1775711394">
    <w:abstractNumId w:val="68"/>
  </w:num>
  <w:num w:numId="37" w16cid:durableId="842353929">
    <w:abstractNumId w:val="75"/>
  </w:num>
  <w:num w:numId="38" w16cid:durableId="108011277">
    <w:abstractNumId w:val="60"/>
  </w:num>
  <w:num w:numId="39" w16cid:durableId="823350961">
    <w:abstractNumId w:val="45"/>
  </w:num>
  <w:num w:numId="40" w16cid:durableId="1784227400">
    <w:abstractNumId w:val="49"/>
  </w:num>
  <w:num w:numId="41" w16cid:durableId="1389496171">
    <w:abstractNumId w:val="10"/>
  </w:num>
  <w:num w:numId="42" w16cid:durableId="543760959">
    <w:abstractNumId w:val="8"/>
  </w:num>
  <w:num w:numId="43" w16cid:durableId="1501848921">
    <w:abstractNumId w:val="7"/>
  </w:num>
  <w:num w:numId="44" w16cid:durableId="28998887">
    <w:abstractNumId w:val="6"/>
  </w:num>
  <w:num w:numId="45" w16cid:durableId="661466407">
    <w:abstractNumId w:val="5"/>
  </w:num>
  <w:num w:numId="46" w16cid:durableId="1613512156">
    <w:abstractNumId w:val="9"/>
  </w:num>
  <w:num w:numId="47" w16cid:durableId="1287927722">
    <w:abstractNumId w:val="4"/>
  </w:num>
  <w:num w:numId="48" w16cid:durableId="1377317339">
    <w:abstractNumId w:val="3"/>
  </w:num>
  <w:num w:numId="49" w16cid:durableId="1086269283">
    <w:abstractNumId w:val="2"/>
  </w:num>
  <w:num w:numId="50" w16cid:durableId="996570576">
    <w:abstractNumId w:val="1"/>
  </w:num>
  <w:num w:numId="51" w16cid:durableId="100339786">
    <w:abstractNumId w:val="56"/>
  </w:num>
  <w:num w:numId="52" w16cid:durableId="635451360">
    <w:abstractNumId w:val="35"/>
  </w:num>
  <w:num w:numId="53" w16cid:durableId="1324435494">
    <w:abstractNumId w:val="64"/>
  </w:num>
  <w:num w:numId="54" w16cid:durableId="1955625308">
    <w:abstractNumId w:val="35"/>
  </w:num>
  <w:num w:numId="55" w16cid:durableId="1305506327">
    <w:abstractNumId w:val="19"/>
  </w:num>
  <w:num w:numId="56" w16cid:durableId="420873803">
    <w:abstractNumId w:val="43"/>
  </w:num>
  <w:num w:numId="57" w16cid:durableId="1258445147">
    <w:abstractNumId w:val="73"/>
  </w:num>
  <w:num w:numId="58" w16cid:durableId="2105345113">
    <w:abstractNumId w:val="71"/>
  </w:num>
  <w:num w:numId="59" w16cid:durableId="38286417">
    <w:abstractNumId w:val="72"/>
  </w:num>
  <w:num w:numId="60" w16cid:durableId="1687553986">
    <w:abstractNumId w:val="11"/>
  </w:num>
  <w:num w:numId="61" w16cid:durableId="222956709">
    <w:abstractNumId w:val="12"/>
  </w:num>
  <w:num w:numId="62" w16cid:durableId="1099914213">
    <w:abstractNumId w:val="0"/>
  </w:num>
  <w:num w:numId="63" w16cid:durableId="1145242663">
    <w:abstractNumId w:val="47"/>
  </w:num>
  <w:num w:numId="64" w16cid:durableId="1912040095">
    <w:abstractNumId w:val="61"/>
  </w:num>
  <w:num w:numId="65" w16cid:durableId="967974223">
    <w:abstractNumId w:val="27"/>
  </w:num>
  <w:num w:numId="66" w16cid:durableId="32851083">
    <w:abstractNumId w:val="42"/>
  </w:num>
  <w:num w:numId="67" w16cid:durableId="1129475237">
    <w:abstractNumId w:val="66"/>
  </w:num>
  <w:num w:numId="68" w16cid:durableId="309478192">
    <w:abstractNumId w:val="30"/>
  </w:num>
  <w:num w:numId="69" w16cid:durableId="2147041974">
    <w:abstractNumId w:val="21"/>
  </w:num>
  <w:num w:numId="70" w16cid:durableId="381835025">
    <w:abstractNumId w:val="55"/>
  </w:num>
  <w:num w:numId="71" w16cid:durableId="1398476839">
    <w:abstractNumId w:val="18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1750276276">
    <w:abstractNumId w:val="28"/>
  </w:num>
  <w:num w:numId="73" w16cid:durableId="861354841">
    <w:abstractNumId w:val="37"/>
  </w:num>
  <w:num w:numId="74" w16cid:durableId="1760129467">
    <w:abstractNumId w:val="53"/>
  </w:num>
  <w:num w:numId="75" w16cid:durableId="924387798">
    <w:abstractNumId w:val="48"/>
  </w:num>
  <w:num w:numId="76" w16cid:durableId="1913390563">
    <w:abstractNumId w:val="24"/>
  </w:num>
  <w:num w:numId="77" w16cid:durableId="1973710177">
    <w:abstractNumId w:val="14"/>
  </w:num>
  <w:num w:numId="78" w16cid:durableId="381712290">
    <w:abstractNumId w:val="62"/>
  </w:num>
  <w:num w:numId="79" w16cid:durableId="203638746">
    <w:abstractNumId w:val="35"/>
  </w:num>
  <w:num w:numId="80" w16cid:durableId="1002470951">
    <w:abstractNumId w:val="35"/>
  </w:num>
  <w:num w:numId="81" w16cid:durableId="2135755250">
    <w:abstractNumId w:val="35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bordersDoNotSurroundHeader/>
  <w:bordersDoNotSurroundFooter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szQytzQ1MgeyjJR0lIJTi4sz8/NACoxrAQQIYIosAAAA"/>
    <w:docVar w:name="AutoPreedit" w:val="EXE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B7714-hk&lt;/Style&gt;&lt;LeftDelim&gt;{&lt;/LeftDelim&gt;&lt;RightDelim&gt;}&lt;/RightDelim&gt;&lt;FontName&gt;DengXi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0t2ezaxo2s0fnexpr8p0pehtvea5zrst9x9&quot;&gt;急性胰腺炎&lt;record-ids&gt;&lt;item&gt;17632&lt;/item&gt;&lt;item&gt;17641&lt;/item&gt;&lt;item&gt;17643&lt;/item&gt;&lt;item&gt;17644&lt;/item&gt;&lt;item&gt;17645&lt;/item&gt;&lt;item&gt;17651&lt;/item&gt;&lt;item&gt;17652&lt;/item&gt;&lt;item&gt;17653&lt;/item&gt;&lt;item&gt;17668&lt;/item&gt;&lt;item&gt;17669&lt;/item&gt;&lt;item&gt;17670&lt;/item&gt;&lt;item&gt;17672&lt;/item&gt;&lt;item&gt;17673&lt;/item&gt;&lt;item&gt;17674&lt;/item&gt;&lt;item&gt;17675&lt;/item&gt;&lt;item&gt;17678&lt;/item&gt;&lt;item&gt;17680&lt;/item&gt;&lt;item&gt;17683&lt;/item&gt;&lt;item&gt;17684&lt;/item&gt;&lt;item&gt;17686&lt;/item&gt;&lt;item&gt;17687&lt;/item&gt;&lt;item&gt;17689&lt;/item&gt;&lt;item&gt;17690&lt;/item&gt;&lt;item&gt;17691&lt;/item&gt;&lt;item&gt;17692&lt;/item&gt;&lt;item&gt;17696&lt;/item&gt;&lt;item&gt;17697&lt;/item&gt;&lt;item&gt;17698&lt;/item&gt;&lt;item&gt;17700&lt;/item&gt;&lt;item&gt;17703&lt;/item&gt;&lt;item&gt;17705&lt;/item&gt;&lt;item&gt;17711&lt;/item&gt;&lt;item&gt;17755&lt;/item&gt;&lt;item&gt;17756&lt;/item&gt;&lt;item&gt;17757&lt;/item&gt;&lt;item&gt;20496&lt;/item&gt;&lt;item&gt;20497&lt;/item&gt;&lt;item&gt;20503&lt;/item&gt;&lt;item&gt;20505&lt;/item&gt;&lt;/record-ids&gt;&lt;/item&gt;&lt;/Libraries&gt;"/>
    <w:docVar w:name="JournalName" w:val="CMJ"/>
    <w:docVar w:name="LIM_ParserComp" w:val="Yes"/>
    <w:docVar w:name="qflowprocess" w:val="CE Review"/>
    <w:docVar w:name="RefCite" w:val="OS"/>
    <w:docVar w:name="StyleCompleted" w:val="Yes"/>
  </w:docVars>
  <w:rsids>
    <w:rsidRoot w:val="002B4AE4"/>
    <w:rsid w:val="00000D13"/>
    <w:rsid w:val="00002B0F"/>
    <w:rsid w:val="00002D7C"/>
    <w:rsid w:val="0000352F"/>
    <w:rsid w:val="000045DE"/>
    <w:rsid w:val="00005865"/>
    <w:rsid w:val="00005A19"/>
    <w:rsid w:val="00011FCA"/>
    <w:rsid w:val="00012A3C"/>
    <w:rsid w:val="000142F8"/>
    <w:rsid w:val="00014359"/>
    <w:rsid w:val="00015355"/>
    <w:rsid w:val="00016826"/>
    <w:rsid w:val="00016D96"/>
    <w:rsid w:val="000212EB"/>
    <w:rsid w:val="00021D1D"/>
    <w:rsid w:val="000232F8"/>
    <w:rsid w:val="000253B1"/>
    <w:rsid w:val="00025C6F"/>
    <w:rsid w:val="00025C8B"/>
    <w:rsid w:val="00027241"/>
    <w:rsid w:val="000274E3"/>
    <w:rsid w:val="00027A26"/>
    <w:rsid w:val="00030675"/>
    <w:rsid w:val="00030954"/>
    <w:rsid w:val="0003198F"/>
    <w:rsid w:val="00033055"/>
    <w:rsid w:val="00037D25"/>
    <w:rsid w:val="00037EC6"/>
    <w:rsid w:val="00041222"/>
    <w:rsid w:val="000416BE"/>
    <w:rsid w:val="00041B1E"/>
    <w:rsid w:val="0004347C"/>
    <w:rsid w:val="00043498"/>
    <w:rsid w:val="00043694"/>
    <w:rsid w:val="000437CE"/>
    <w:rsid w:val="00045AA6"/>
    <w:rsid w:val="00045C39"/>
    <w:rsid w:val="0004605A"/>
    <w:rsid w:val="0004713D"/>
    <w:rsid w:val="00052E39"/>
    <w:rsid w:val="00053DE3"/>
    <w:rsid w:val="00054FA3"/>
    <w:rsid w:val="000606DF"/>
    <w:rsid w:val="00062CD9"/>
    <w:rsid w:val="00064B7E"/>
    <w:rsid w:val="00066B59"/>
    <w:rsid w:val="00067350"/>
    <w:rsid w:val="000705C3"/>
    <w:rsid w:val="00070908"/>
    <w:rsid w:val="00071092"/>
    <w:rsid w:val="00071ADB"/>
    <w:rsid w:val="00075366"/>
    <w:rsid w:val="00075A06"/>
    <w:rsid w:val="00077077"/>
    <w:rsid w:val="00080405"/>
    <w:rsid w:val="00080A5F"/>
    <w:rsid w:val="00082D24"/>
    <w:rsid w:val="0008494D"/>
    <w:rsid w:val="00091AD0"/>
    <w:rsid w:val="000921EC"/>
    <w:rsid w:val="00093BFE"/>
    <w:rsid w:val="000947A9"/>
    <w:rsid w:val="000948E4"/>
    <w:rsid w:val="00094CAD"/>
    <w:rsid w:val="00096882"/>
    <w:rsid w:val="00096B01"/>
    <w:rsid w:val="000A16E9"/>
    <w:rsid w:val="000A1A1B"/>
    <w:rsid w:val="000A236C"/>
    <w:rsid w:val="000A31D4"/>
    <w:rsid w:val="000A37D6"/>
    <w:rsid w:val="000A3F00"/>
    <w:rsid w:val="000A5F32"/>
    <w:rsid w:val="000B04E9"/>
    <w:rsid w:val="000B0FFC"/>
    <w:rsid w:val="000B353A"/>
    <w:rsid w:val="000B386D"/>
    <w:rsid w:val="000B3DB0"/>
    <w:rsid w:val="000B748F"/>
    <w:rsid w:val="000C159B"/>
    <w:rsid w:val="000C365F"/>
    <w:rsid w:val="000C3EA9"/>
    <w:rsid w:val="000C4334"/>
    <w:rsid w:val="000C5619"/>
    <w:rsid w:val="000C5A98"/>
    <w:rsid w:val="000C6E59"/>
    <w:rsid w:val="000D076C"/>
    <w:rsid w:val="000D081F"/>
    <w:rsid w:val="000D3699"/>
    <w:rsid w:val="000D416A"/>
    <w:rsid w:val="000D4A0D"/>
    <w:rsid w:val="000D4D9D"/>
    <w:rsid w:val="000D5775"/>
    <w:rsid w:val="000D601B"/>
    <w:rsid w:val="000E1FAB"/>
    <w:rsid w:val="000E2847"/>
    <w:rsid w:val="000E2F3A"/>
    <w:rsid w:val="000E4087"/>
    <w:rsid w:val="000E4F24"/>
    <w:rsid w:val="000E53F8"/>
    <w:rsid w:val="000E5FEC"/>
    <w:rsid w:val="000E6242"/>
    <w:rsid w:val="000F200A"/>
    <w:rsid w:val="000F3357"/>
    <w:rsid w:val="000F3855"/>
    <w:rsid w:val="000F3B6F"/>
    <w:rsid w:val="000F689D"/>
    <w:rsid w:val="000F6AA8"/>
    <w:rsid w:val="000F6C98"/>
    <w:rsid w:val="000F6EAE"/>
    <w:rsid w:val="000F778B"/>
    <w:rsid w:val="001004D1"/>
    <w:rsid w:val="00102BBC"/>
    <w:rsid w:val="00102E94"/>
    <w:rsid w:val="00102F0D"/>
    <w:rsid w:val="0010307F"/>
    <w:rsid w:val="001076FF"/>
    <w:rsid w:val="00110034"/>
    <w:rsid w:val="00110634"/>
    <w:rsid w:val="001136CE"/>
    <w:rsid w:val="0011421C"/>
    <w:rsid w:val="00115FA5"/>
    <w:rsid w:val="00116249"/>
    <w:rsid w:val="001164B7"/>
    <w:rsid w:val="00117BD7"/>
    <w:rsid w:val="0012115A"/>
    <w:rsid w:val="00121AD1"/>
    <w:rsid w:val="001246CB"/>
    <w:rsid w:val="00125E50"/>
    <w:rsid w:val="001329DA"/>
    <w:rsid w:val="00135D8F"/>
    <w:rsid w:val="00140D83"/>
    <w:rsid w:val="001438A8"/>
    <w:rsid w:val="001439D8"/>
    <w:rsid w:val="00143D70"/>
    <w:rsid w:val="00144636"/>
    <w:rsid w:val="00145D4F"/>
    <w:rsid w:val="00145D59"/>
    <w:rsid w:val="001461DE"/>
    <w:rsid w:val="00151685"/>
    <w:rsid w:val="00157D02"/>
    <w:rsid w:val="0016212B"/>
    <w:rsid w:val="001635F6"/>
    <w:rsid w:val="00163B1D"/>
    <w:rsid w:val="00164787"/>
    <w:rsid w:val="00164941"/>
    <w:rsid w:val="00165C47"/>
    <w:rsid w:val="001675B1"/>
    <w:rsid w:val="00170550"/>
    <w:rsid w:val="00172BCA"/>
    <w:rsid w:val="001734C7"/>
    <w:rsid w:val="00173AA6"/>
    <w:rsid w:val="00175B2D"/>
    <w:rsid w:val="00176781"/>
    <w:rsid w:val="0017743E"/>
    <w:rsid w:val="00180260"/>
    <w:rsid w:val="001808CC"/>
    <w:rsid w:val="00182241"/>
    <w:rsid w:val="00182864"/>
    <w:rsid w:val="00182FFC"/>
    <w:rsid w:val="001831AD"/>
    <w:rsid w:val="00183536"/>
    <w:rsid w:val="00183C96"/>
    <w:rsid w:val="001843FC"/>
    <w:rsid w:val="00191FA8"/>
    <w:rsid w:val="00192448"/>
    <w:rsid w:val="001936E3"/>
    <w:rsid w:val="00194315"/>
    <w:rsid w:val="00194C05"/>
    <w:rsid w:val="00194F05"/>
    <w:rsid w:val="00195040"/>
    <w:rsid w:val="001954E8"/>
    <w:rsid w:val="00196CC2"/>
    <w:rsid w:val="001976A2"/>
    <w:rsid w:val="001A102C"/>
    <w:rsid w:val="001A2D12"/>
    <w:rsid w:val="001A4B55"/>
    <w:rsid w:val="001A4B98"/>
    <w:rsid w:val="001A4DF3"/>
    <w:rsid w:val="001A5BCA"/>
    <w:rsid w:val="001A796F"/>
    <w:rsid w:val="001B018C"/>
    <w:rsid w:val="001B6C4D"/>
    <w:rsid w:val="001B70E8"/>
    <w:rsid w:val="001B78C0"/>
    <w:rsid w:val="001C0E80"/>
    <w:rsid w:val="001C0F52"/>
    <w:rsid w:val="001C2219"/>
    <w:rsid w:val="001C2CF4"/>
    <w:rsid w:val="001C403C"/>
    <w:rsid w:val="001C4153"/>
    <w:rsid w:val="001C77E5"/>
    <w:rsid w:val="001D05BE"/>
    <w:rsid w:val="001D3904"/>
    <w:rsid w:val="001D3A31"/>
    <w:rsid w:val="001D4627"/>
    <w:rsid w:val="001D47B7"/>
    <w:rsid w:val="001E0622"/>
    <w:rsid w:val="001E0C45"/>
    <w:rsid w:val="001E17BA"/>
    <w:rsid w:val="001E28E2"/>
    <w:rsid w:val="001E518F"/>
    <w:rsid w:val="001E6941"/>
    <w:rsid w:val="001E74FC"/>
    <w:rsid w:val="001F045D"/>
    <w:rsid w:val="001F0AF2"/>
    <w:rsid w:val="001F0BD8"/>
    <w:rsid w:val="001F2FC5"/>
    <w:rsid w:val="001F40D7"/>
    <w:rsid w:val="001F42BC"/>
    <w:rsid w:val="001F563A"/>
    <w:rsid w:val="001F6247"/>
    <w:rsid w:val="001F6D49"/>
    <w:rsid w:val="001F75B2"/>
    <w:rsid w:val="001F7763"/>
    <w:rsid w:val="001F7B70"/>
    <w:rsid w:val="00200458"/>
    <w:rsid w:val="00200CD2"/>
    <w:rsid w:val="00200F1A"/>
    <w:rsid w:val="002014DC"/>
    <w:rsid w:val="00201A44"/>
    <w:rsid w:val="00201C80"/>
    <w:rsid w:val="00202286"/>
    <w:rsid w:val="00202EE7"/>
    <w:rsid w:val="00203CD3"/>
    <w:rsid w:val="00205F7A"/>
    <w:rsid w:val="00206B9C"/>
    <w:rsid w:val="002104F7"/>
    <w:rsid w:val="00210935"/>
    <w:rsid w:val="0021195E"/>
    <w:rsid w:val="00211B18"/>
    <w:rsid w:val="002121F8"/>
    <w:rsid w:val="00216013"/>
    <w:rsid w:val="002175C7"/>
    <w:rsid w:val="00220CB3"/>
    <w:rsid w:val="002239AC"/>
    <w:rsid w:val="002278CF"/>
    <w:rsid w:val="00230E97"/>
    <w:rsid w:val="002331AF"/>
    <w:rsid w:val="002367AD"/>
    <w:rsid w:val="00237645"/>
    <w:rsid w:val="00240F6C"/>
    <w:rsid w:val="00243402"/>
    <w:rsid w:val="0024476F"/>
    <w:rsid w:val="002455C2"/>
    <w:rsid w:val="00245CBD"/>
    <w:rsid w:val="0024610E"/>
    <w:rsid w:val="002502B9"/>
    <w:rsid w:val="002505B4"/>
    <w:rsid w:val="00251858"/>
    <w:rsid w:val="00254A53"/>
    <w:rsid w:val="00257CB0"/>
    <w:rsid w:val="00260819"/>
    <w:rsid w:val="00262825"/>
    <w:rsid w:val="00264AA2"/>
    <w:rsid w:val="00264F30"/>
    <w:rsid w:val="00265B39"/>
    <w:rsid w:val="002662ED"/>
    <w:rsid w:val="00267791"/>
    <w:rsid w:val="00271F52"/>
    <w:rsid w:val="00272C9C"/>
    <w:rsid w:val="00275164"/>
    <w:rsid w:val="00275870"/>
    <w:rsid w:val="0027646C"/>
    <w:rsid w:val="00276C39"/>
    <w:rsid w:val="00282506"/>
    <w:rsid w:val="0028587C"/>
    <w:rsid w:val="00286BBF"/>
    <w:rsid w:val="00290757"/>
    <w:rsid w:val="00292228"/>
    <w:rsid w:val="002925E3"/>
    <w:rsid w:val="00293027"/>
    <w:rsid w:val="0029399E"/>
    <w:rsid w:val="00293CCC"/>
    <w:rsid w:val="00297679"/>
    <w:rsid w:val="002A07AA"/>
    <w:rsid w:val="002A2F41"/>
    <w:rsid w:val="002A34A5"/>
    <w:rsid w:val="002A4F59"/>
    <w:rsid w:val="002A5183"/>
    <w:rsid w:val="002A79CB"/>
    <w:rsid w:val="002B3743"/>
    <w:rsid w:val="002B4AE4"/>
    <w:rsid w:val="002C197D"/>
    <w:rsid w:val="002C2060"/>
    <w:rsid w:val="002C52AD"/>
    <w:rsid w:val="002C632D"/>
    <w:rsid w:val="002C7025"/>
    <w:rsid w:val="002C730B"/>
    <w:rsid w:val="002C7B15"/>
    <w:rsid w:val="002C7EC5"/>
    <w:rsid w:val="002D1EF6"/>
    <w:rsid w:val="002D2268"/>
    <w:rsid w:val="002D2678"/>
    <w:rsid w:val="002D2BC2"/>
    <w:rsid w:val="002D4347"/>
    <w:rsid w:val="002D7D86"/>
    <w:rsid w:val="002E0BC0"/>
    <w:rsid w:val="002E1E5B"/>
    <w:rsid w:val="002E2A3D"/>
    <w:rsid w:val="002E33DD"/>
    <w:rsid w:val="002E3AE9"/>
    <w:rsid w:val="002E3EDB"/>
    <w:rsid w:val="002E57F2"/>
    <w:rsid w:val="002E6A8A"/>
    <w:rsid w:val="002F2574"/>
    <w:rsid w:val="002F2A11"/>
    <w:rsid w:val="002F445F"/>
    <w:rsid w:val="002F498D"/>
    <w:rsid w:val="002F6275"/>
    <w:rsid w:val="002F66F6"/>
    <w:rsid w:val="002F6720"/>
    <w:rsid w:val="002F7200"/>
    <w:rsid w:val="002F7633"/>
    <w:rsid w:val="00301480"/>
    <w:rsid w:val="00301C2A"/>
    <w:rsid w:val="00302E81"/>
    <w:rsid w:val="003045FE"/>
    <w:rsid w:val="00304B71"/>
    <w:rsid w:val="00306F70"/>
    <w:rsid w:val="00310E70"/>
    <w:rsid w:val="00311FFE"/>
    <w:rsid w:val="00312292"/>
    <w:rsid w:val="003128F3"/>
    <w:rsid w:val="00316776"/>
    <w:rsid w:val="003173BF"/>
    <w:rsid w:val="00317AA0"/>
    <w:rsid w:val="00322473"/>
    <w:rsid w:val="00324828"/>
    <w:rsid w:val="0032501B"/>
    <w:rsid w:val="003254DB"/>
    <w:rsid w:val="00326DB0"/>
    <w:rsid w:val="00330A0D"/>
    <w:rsid w:val="00332C7B"/>
    <w:rsid w:val="003345F8"/>
    <w:rsid w:val="00336251"/>
    <w:rsid w:val="003370A7"/>
    <w:rsid w:val="003446CF"/>
    <w:rsid w:val="00344D31"/>
    <w:rsid w:val="003453FC"/>
    <w:rsid w:val="00345C94"/>
    <w:rsid w:val="00353048"/>
    <w:rsid w:val="00353490"/>
    <w:rsid w:val="00356588"/>
    <w:rsid w:val="00356788"/>
    <w:rsid w:val="00356F23"/>
    <w:rsid w:val="00360439"/>
    <w:rsid w:val="003627FF"/>
    <w:rsid w:val="00363053"/>
    <w:rsid w:val="00363F76"/>
    <w:rsid w:val="00364585"/>
    <w:rsid w:val="00365109"/>
    <w:rsid w:val="00365276"/>
    <w:rsid w:val="00365735"/>
    <w:rsid w:val="00366E0F"/>
    <w:rsid w:val="003704DB"/>
    <w:rsid w:val="00370F23"/>
    <w:rsid w:val="00371140"/>
    <w:rsid w:val="003722EA"/>
    <w:rsid w:val="00372A5C"/>
    <w:rsid w:val="00373C1C"/>
    <w:rsid w:val="00374378"/>
    <w:rsid w:val="00375937"/>
    <w:rsid w:val="00376469"/>
    <w:rsid w:val="0037723F"/>
    <w:rsid w:val="00377DF8"/>
    <w:rsid w:val="0038060F"/>
    <w:rsid w:val="00380729"/>
    <w:rsid w:val="00381A0B"/>
    <w:rsid w:val="00382ACD"/>
    <w:rsid w:val="0038508E"/>
    <w:rsid w:val="00396AF9"/>
    <w:rsid w:val="00397671"/>
    <w:rsid w:val="0039795D"/>
    <w:rsid w:val="00397C87"/>
    <w:rsid w:val="003A2ED1"/>
    <w:rsid w:val="003A5003"/>
    <w:rsid w:val="003A527B"/>
    <w:rsid w:val="003A59DC"/>
    <w:rsid w:val="003B365E"/>
    <w:rsid w:val="003B587A"/>
    <w:rsid w:val="003B6473"/>
    <w:rsid w:val="003C08B7"/>
    <w:rsid w:val="003C4104"/>
    <w:rsid w:val="003C5F4B"/>
    <w:rsid w:val="003C7908"/>
    <w:rsid w:val="003D014F"/>
    <w:rsid w:val="003D1F33"/>
    <w:rsid w:val="003D21F4"/>
    <w:rsid w:val="003D4A8B"/>
    <w:rsid w:val="003E062F"/>
    <w:rsid w:val="003E14B3"/>
    <w:rsid w:val="003E1D34"/>
    <w:rsid w:val="003E312C"/>
    <w:rsid w:val="003E48FD"/>
    <w:rsid w:val="003E64C3"/>
    <w:rsid w:val="003F1764"/>
    <w:rsid w:val="003F20D9"/>
    <w:rsid w:val="003F2ADF"/>
    <w:rsid w:val="003F3311"/>
    <w:rsid w:val="003F3717"/>
    <w:rsid w:val="003F65F8"/>
    <w:rsid w:val="00400EBE"/>
    <w:rsid w:val="00402F1B"/>
    <w:rsid w:val="0040340F"/>
    <w:rsid w:val="00404333"/>
    <w:rsid w:val="004046B3"/>
    <w:rsid w:val="004049CD"/>
    <w:rsid w:val="004074F8"/>
    <w:rsid w:val="00407F7F"/>
    <w:rsid w:val="00410629"/>
    <w:rsid w:val="00410647"/>
    <w:rsid w:val="00410AA8"/>
    <w:rsid w:val="00410E88"/>
    <w:rsid w:val="00411941"/>
    <w:rsid w:val="00412DC6"/>
    <w:rsid w:val="00413ED4"/>
    <w:rsid w:val="00414BF6"/>
    <w:rsid w:val="00417347"/>
    <w:rsid w:val="00420128"/>
    <w:rsid w:val="00422BAE"/>
    <w:rsid w:val="00423D04"/>
    <w:rsid w:val="00423DA8"/>
    <w:rsid w:val="00426CB7"/>
    <w:rsid w:val="00426EC9"/>
    <w:rsid w:val="00427239"/>
    <w:rsid w:val="00432052"/>
    <w:rsid w:val="00432A15"/>
    <w:rsid w:val="00435E68"/>
    <w:rsid w:val="00436F5A"/>
    <w:rsid w:val="004378CA"/>
    <w:rsid w:val="00437B07"/>
    <w:rsid w:val="00437D1D"/>
    <w:rsid w:val="00442A8F"/>
    <w:rsid w:val="004458DB"/>
    <w:rsid w:val="00445EAF"/>
    <w:rsid w:val="004468A9"/>
    <w:rsid w:val="00447CE1"/>
    <w:rsid w:val="0045005F"/>
    <w:rsid w:val="00450479"/>
    <w:rsid w:val="0045293B"/>
    <w:rsid w:val="00452EE7"/>
    <w:rsid w:val="00452EF1"/>
    <w:rsid w:val="00453587"/>
    <w:rsid w:val="004612CC"/>
    <w:rsid w:val="00461978"/>
    <w:rsid w:val="0046276E"/>
    <w:rsid w:val="00463861"/>
    <w:rsid w:val="00465154"/>
    <w:rsid w:val="00467CA3"/>
    <w:rsid w:val="00475982"/>
    <w:rsid w:val="0047638B"/>
    <w:rsid w:val="00480BBF"/>
    <w:rsid w:val="00481899"/>
    <w:rsid w:val="004835A9"/>
    <w:rsid w:val="00483A41"/>
    <w:rsid w:val="00484D71"/>
    <w:rsid w:val="00485125"/>
    <w:rsid w:val="004851FB"/>
    <w:rsid w:val="00486B68"/>
    <w:rsid w:val="00490F33"/>
    <w:rsid w:val="0049182C"/>
    <w:rsid w:val="004918FD"/>
    <w:rsid w:val="00492851"/>
    <w:rsid w:val="00493E8D"/>
    <w:rsid w:val="00494045"/>
    <w:rsid w:val="004945FF"/>
    <w:rsid w:val="00494F06"/>
    <w:rsid w:val="0049523E"/>
    <w:rsid w:val="00496A0C"/>
    <w:rsid w:val="00497B77"/>
    <w:rsid w:val="004A039E"/>
    <w:rsid w:val="004A2277"/>
    <w:rsid w:val="004A34D3"/>
    <w:rsid w:val="004A593B"/>
    <w:rsid w:val="004A5EA7"/>
    <w:rsid w:val="004A60BF"/>
    <w:rsid w:val="004A6180"/>
    <w:rsid w:val="004B0D71"/>
    <w:rsid w:val="004B2369"/>
    <w:rsid w:val="004B557C"/>
    <w:rsid w:val="004B601B"/>
    <w:rsid w:val="004B7319"/>
    <w:rsid w:val="004B7C82"/>
    <w:rsid w:val="004C00B9"/>
    <w:rsid w:val="004C66DD"/>
    <w:rsid w:val="004C6A85"/>
    <w:rsid w:val="004C6C57"/>
    <w:rsid w:val="004C6CD3"/>
    <w:rsid w:val="004D0AEE"/>
    <w:rsid w:val="004D3F84"/>
    <w:rsid w:val="004D4D97"/>
    <w:rsid w:val="004D6E40"/>
    <w:rsid w:val="004D793B"/>
    <w:rsid w:val="004D79CF"/>
    <w:rsid w:val="004E02BD"/>
    <w:rsid w:val="004E0533"/>
    <w:rsid w:val="004E0C6A"/>
    <w:rsid w:val="004E0CD0"/>
    <w:rsid w:val="004E25A0"/>
    <w:rsid w:val="004F1D3F"/>
    <w:rsid w:val="004F20C3"/>
    <w:rsid w:val="004F326D"/>
    <w:rsid w:val="004F4A0E"/>
    <w:rsid w:val="004F7823"/>
    <w:rsid w:val="004F7BE0"/>
    <w:rsid w:val="00500371"/>
    <w:rsid w:val="00502C67"/>
    <w:rsid w:val="00503032"/>
    <w:rsid w:val="005039A4"/>
    <w:rsid w:val="005039D1"/>
    <w:rsid w:val="00506B4C"/>
    <w:rsid w:val="00506C66"/>
    <w:rsid w:val="00510ABD"/>
    <w:rsid w:val="005130C4"/>
    <w:rsid w:val="00514D4F"/>
    <w:rsid w:val="005201D1"/>
    <w:rsid w:val="00521400"/>
    <w:rsid w:val="00522F5E"/>
    <w:rsid w:val="005244E3"/>
    <w:rsid w:val="0052516A"/>
    <w:rsid w:val="00525379"/>
    <w:rsid w:val="0052566D"/>
    <w:rsid w:val="00527DF4"/>
    <w:rsid w:val="00531435"/>
    <w:rsid w:val="00531FA1"/>
    <w:rsid w:val="00534471"/>
    <w:rsid w:val="005345BB"/>
    <w:rsid w:val="00534664"/>
    <w:rsid w:val="005353EB"/>
    <w:rsid w:val="005359AF"/>
    <w:rsid w:val="00535B09"/>
    <w:rsid w:val="00540746"/>
    <w:rsid w:val="005407C6"/>
    <w:rsid w:val="00540E3F"/>
    <w:rsid w:val="005424A3"/>
    <w:rsid w:val="00542936"/>
    <w:rsid w:val="00542A77"/>
    <w:rsid w:val="00543012"/>
    <w:rsid w:val="00543096"/>
    <w:rsid w:val="00545275"/>
    <w:rsid w:val="005521CC"/>
    <w:rsid w:val="005529CD"/>
    <w:rsid w:val="00553D34"/>
    <w:rsid w:val="005542E8"/>
    <w:rsid w:val="0055562C"/>
    <w:rsid w:val="00560837"/>
    <w:rsid w:val="00560AEB"/>
    <w:rsid w:val="005649F4"/>
    <w:rsid w:val="005652B0"/>
    <w:rsid w:val="00566514"/>
    <w:rsid w:val="0057051B"/>
    <w:rsid w:val="005713C7"/>
    <w:rsid w:val="005718BD"/>
    <w:rsid w:val="00574F43"/>
    <w:rsid w:val="00576568"/>
    <w:rsid w:val="00576D1C"/>
    <w:rsid w:val="0057713C"/>
    <w:rsid w:val="00577A05"/>
    <w:rsid w:val="0058080D"/>
    <w:rsid w:val="005847E1"/>
    <w:rsid w:val="00585922"/>
    <w:rsid w:val="00585FA1"/>
    <w:rsid w:val="00586537"/>
    <w:rsid w:val="00587E83"/>
    <w:rsid w:val="00590D9C"/>
    <w:rsid w:val="00591565"/>
    <w:rsid w:val="00592129"/>
    <w:rsid w:val="00592D29"/>
    <w:rsid w:val="005939B8"/>
    <w:rsid w:val="0059438C"/>
    <w:rsid w:val="005944B2"/>
    <w:rsid w:val="00594901"/>
    <w:rsid w:val="00595A8D"/>
    <w:rsid w:val="00597A80"/>
    <w:rsid w:val="00597B6E"/>
    <w:rsid w:val="00597D2A"/>
    <w:rsid w:val="005A2116"/>
    <w:rsid w:val="005A3EA1"/>
    <w:rsid w:val="005A3F6B"/>
    <w:rsid w:val="005A5D5E"/>
    <w:rsid w:val="005A6733"/>
    <w:rsid w:val="005A778E"/>
    <w:rsid w:val="005B18D3"/>
    <w:rsid w:val="005B1CE4"/>
    <w:rsid w:val="005B22DC"/>
    <w:rsid w:val="005B3184"/>
    <w:rsid w:val="005B4D3F"/>
    <w:rsid w:val="005B5270"/>
    <w:rsid w:val="005B5C52"/>
    <w:rsid w:val="005B67BB"/>
    <w:rsid w:val="005C132A"/>
    <w:rsid w:val="005C148D"/>
    <w:rsid w:val="005C17FE"/>
    <w:rsid w:val="005C32A6"/>
    <w:rsid w:val="005D52E5"/>
    <w:rsid w:val="005D6098"/>
    <w:rsid w:val="005D676C"/>
    <w:rsid w:val="005D6E1F"/>
    <w:rsid w:val="005D76C9"/>
    <w:rsid w:val="005D7CD1"/>
    <w:rsid w:val="005E0507"/>
    <w:rsid w:val="005E2472"/>
    <w:rsid w:val="005E4B97"/>
    <w:rsid w:val="005E58E1"/>
    <w:rsid w:val="005E65B5"/>
    <w:rsid w:val="005E7D59"/>
    <w:rsid w:val="005F0856"/>
    <w:rsid w:val="005F13A6"/>
    <w:rsid w:val="005F1776"/>
    <w:rsid w:val="005F1C74"/>
    <w:rsid w:val="005F4C4E"/>
    <w:rsid w:val="005F601E"/>
    <w:rsid w:val="00600810"/>
    <w:rsid w:val="00602116"/>
    <w:rsid w:val="00603411"/>
    <w:rsid w:val="006035E5"/>
    <w:rsid w:val="00604801"/>
    <w:rsid w:val="00604DBF"/>
    <w:rsid w:val="00607741"/>
    <w:rsid w:val="00607C63"/>
    <w:rsid w:val="00611795"/>
    <w:rsid w:val="00612941"/>
    <w:rsid w:val="0061360D"/>
    <w:rsid w:val="00613A68"/>
    <w:rsid w:val="00614625"/>
    <w:rsid w:val="0061478B"/>
    <w:rsid w:val="00614ED5"/>
    <w:rsid w:val="006154C9"/>
    <w:rsid w:val="00615509"/>
    <w:rsid w:val="00615FD5"/>
    <w:rsid w:val="006171BD"/>
    <w:rsid w:val="00617E23"/>
    <w:rsid w:val="00620FCA"/>
    <w:rsid w:val="00625BE2"/>
    <w:rsid w:val="00626191"/>
    <w:rsid w:val="00627819"/>
    <w:rsid w:val="00627EBA"/>
    <w:rsid w:val="00631438"/>
    <w:rsid w:val="00631799"/>
    <w:rsid w:val="00632F6E"/>
    <w:rsid w:val="00634894"/>
    <w:rsid w:val="00634AD5"/>
    <w:rsid w:val="00636D4A"/>
    <w:rsid w:val="00636F63"/>
    <w:rsid w:val="00641511"/>
    <w:rsid w:val="006419B7"/>
    <w:rsid w:val="006428C8"/>
    <w:rsid w:val="00643AC7"/>
    <w:rsid w:val="00647731"/>
    <w:rsid w:val="00652FC5"/>
    <w:rsid w:val="00653E50"/>
    <w:rsid w:val="00660F6D"/>
    <w:rsid w:val="006623DE"/>
    <w:rsid w:val="00662EC0"/>
    <w:rsid w:val="00663B13"/>
    <w:rsid w:val="00664641"/>
    <w:rsid w:val="00664EAD"/>
    <w:rsid w:val="0066542F"/>
    <w:rsid w:val="00665824"/>
    <w:rsid w:val="00666729"/>
    <w:rsid w:val="0066688A"/>
    <w:rsid w:val="00666B25"/>
    <w:rsid w:val="00670463"/>
    <w:rsid w:val="00671693"/>
    <w:rsid w:val="00671B99"/>
    <w:rsid w:val="006742C5"/>
    <w:rsid w:val="00674DDB"/>
    <w:rsid w:val="0067667D"/>
    <w:rsid w:val="00680619"/>
    <w:rsid w:val="00682E4D"/>
    <w:rsid w:val="00685112"/>
    <w:rsid w:val="006871A6"/>
    <w:rsid w:val="00690BB3"/>
    <w:rsid w:val="00690F7E"/>
    <w:rsid w:val="00691A52"/>
    <w:rsid w:val="00691B69"/>
    <w:rsid w:val="006929B6"/>
    <w:rsid w:val="00695106"/>
    <w:rsid w:val="006960E0"/>
    <w:rsid w:val="00696B9F"/>
    <w:rsid w:val="006A124E"/>
    <w:rsid w:val="006A3B37"/>
    <w:rsid w:val="006A4E14"/>
    <w:rsid w:val="006A760C"/>
    <w:rsid w:val="006B0649"/>
    <w:rsid w:val="006B350C"/>
    <w:rsid w:val="006B3BD6"/>
    <w:rsid w:val="006B51F8"/>
    <w:rsid w:val="006B5A59"/>
    <w:rsid w:val="006B5A80"/>
    <w:rsid w:val="006B6045"/>
    <w:rsid w:val="006C07A6"/>
    <w:rsid w:val="006C0BE3"/>
    <w:rsid w:val="006C0E02"/>
    <w:rsid w:val="006C1172"/>
    <w:rsid w:val="006C1AA1"/>
    <w:rsid w:val="006C1C41"/>
    <w:rsid w:val="006C274C"/>
    <w:rsid w:val="006C3799"/>
    <w:rsid w:val="006C3B11"/>
    <w:rsid w:val="006C3F95"/>
    <w:rsid w:val="006C468F"/>
    <w:rsid w:val="006C5947"/>
    <w:rsid w:val="006D04F2"/>
    <w:rsid w:val="006D131E"/>
    <w:rsid w:val="006D20F2"/>
    <w:rsid w:val="006D26F4"/>
    <w:rsid w:val="006D2E2A"/>
    <w:rsid w:val="006D5CB0"/>
    <w:rsid w:val="006D7F16"/>
    <w:rsid w:val="006E224A"/>
    <w:rsid w:val="006E349D"/>
    <w:rsid w:val="006E379B"/>
    <w:rsid w:val="006E46BD"/>
    <w:rsid w:val="006E4F4E"/>
    <w:rsid w:val="006E6AC0"/>
    <w:rsid w:val="006E7E08"/>
    <w:rsid w:val="006F0835"/>
    <w:rsid w:val="006F0AE4"/>
    <w:rsid w:val="006F0DD3"/>
    <w:rsid w:val="006F20CC"/>
    <w:rsid w:val="006F2136"/>
    <w:rsid w:val="006F4CAF"/>
    <w:rsid w:val="006F5B13"/>
    <w:rsid w:val="006F645C"/>
    <w:rsid w:val="006F6710"/>
    <w:rsid w:val="006F6E9C"/>
    <w:rsid w:val="00700DDD"/>
    <w:rsid w:val="007010E1"/>
    <w:rsid w:val="007011BB"/>
    <w:rsid w:val="00702838"/>
    <w:rsid w:val="0070296D"/>
    <w:rsid w:val="00706F81"/>
    <w:rsid w:val="007138E6"/>
    <w:rsid w:val="00714308"/>
    <w:rsid w:val="0071490C"/>
    <w:rsid w:val="0071527C"/>
    <w:rsid w:val="007153CD"/>
    <w:rsid w:val="0071663A"/>
    <w:rsid w:val="00716C29"/>
    <w:rsid w:val="00721DA6"/>
    <w:rsid w:val="007230A2"/>
    <w:rsid w:val="00724176"/>
    <w:rsid w:val="00724496"/>
    <w:rsid w:val="00730949"/>
    <w:rsid w:val="00731440"/>
    <w:rsid w:val="00732103"/>
    <w:rsid w:val="007325E2"/>
    <w:rsid w:val="00734015"/>
    <w:rsid w:val="0073446B"/>
    <w:rsid w:val="007351D1"/>
    <w:rsid w:val="00737B5B"/>
    <w:rsid w:val="00740140"/>
    <w:rsid w:val="0074017D"/>
    <w:rsid w:val="00740FD2"/>
    <w:rsid w:val="00741BB5"/>
    <w:rsid w:val="007421AD"/>
    <w:rsid w:val="00742FC5"/>
    <w:rsid w:val="00743458"/>
    <w:rsid w:val="00745462"/>
    <w:rsid w:val="00745AFC"/>
    <w:rsid w:val="00750589"/>
    <w:rsid w:val="00750E6C"/>
    <w:rsid w:val="007526B5"/>
    <w:rsid w:val="00755565"/>
    <w:rsid w:val="00756311"/>
    <w:rsid w:val="00756569"/>
    <w:rsid w:val="00756E88"/>
    <w:rsid w:val="007604E4"/>
    <w:rsid w:val="00761329"/>
    <w:rsid w:val="0076238D"/>
    <w:rsid w:val="00762C4A"/>
    <w:rsid w:val="00764279"/>
    <w:rsid w:val="00764921"/>
    <w:rsid w:val="0076579C"/>
    <w:rsid w:val="00765EBD"/>
    <w:rsid w:val="0077008B"/>
    <w:rsid w:val="00772240"/>
    <w:rsid w:val="00772DC4"/>
    <w:rsid w:val="00774708"/>
    <w:rsid w:val="007750B7"/>
    <w:rsid w:val="00775633"/>
    <w:rsid w:val="00775AFB"/>
    <w:rsid w:val="007765AE"/>
    <w:rsid w:val="007765DA"/>
    <w:rsid w:val="0077792D"/>
    <w:rsid w:val="00780CF2"/>
    <w:rsid w:val="00781799"/>
    <w:rsid w:val="00782616"/>
    <w:rsid w:val="00784D5B"/>
    <w:rsid w:val="00786096"/>
    <w:rsid w:val="00791133"/>
    <w:rsid w:val="007976D1"/>
    <w:rsid w:val="007A1518"/>
    <w:rsid w:val="007A5F49"/>
    <w:rsid w:val="007A778A"/>
    <w:rsid w:val="007A7E3F"/>
    <w:rsid w:val="007B1F8C"/>
    <w:rsid w:val="007B2601"/>
    <w:rsid w:val="007B2BDD"/>
    <w:rsid w:val="007B2C0F"/>
    <w:rsid w:val="007B4008"/>
    <w:rsid w:val="007B5801"/>
    <w:rsid w:val="007C0C75"/>
    <w:rsid w:val="007C0ECD"/>
    <w:rsid w:val="007C3646"/>
    <w:rsid w:val="007C5B95"/>
    <w:rsid w:val="007C5C44"/>
    <w:rsid w:val="007C63A6"/>
    <w:rsid w:val="007C69CB"/>
    <w:rsid w:val="007C7638"/>
    <w:rsid w:val="007C7FEF"/>
    <w:rsid w:val="007D07C3"/>
    <w:rsid w:val="007D1AAC"/>
    <w:rsid w:val="007D1AF2"/>
    <w:rsid w:val="007D30FC"/>
    <w:rsid w:val="007D3B20"/>
    <w:rsid w:val="007D4670"/>
    <w:rsid w:val="007D6644"/>
    <w:rsid w:val="007D7365"/>
    <w:rsid w:val="007E000E"/>
    <w:rsid w:val="007E6D3C"/>
    <w:rsid w:val="007E6EA6"/>
    <w:rsid w:val="007F0A4A"/>
    <w:rsid w:val="007F0D52"/>
    <w:rsid w:val="007F1161"/>
    <w:rsid w:val="007F210F"/>
    <w:rsid w:val="007F2926"/>
    <w:rsid w:val="007F2C0D"/>
    <w:rsid w:val="007F42EF"/>
    <w:rsid w:val="00803995"/>
    <w:rsid w:val="00806BF2"/>
    <w:rsid w:val="00806C21"/>
    <w:rsid w:val="008103C0"/>
    <w:rsid w:val="008122AD"/>
    <w:rsid w:val="008157BE"/>
    <w:rsid w:val="00816880"/>
    <w:rsid w:val="008171E3"/>
    <w:rsid w:val="00817A16"/>
    <w:rsid w:val="00821835"/>
    <w:rsid w:val="00823559"/>
    <w:rsid w:val="0082409E"/>
    <w:rsid w:val="008266D6"/>
    <w:rsid w:val="00827021"/>
    <w:rsid w:val="008270DB"/>
    <w:rsid w:val="00827C45"/>
    <w:rsid w:val="00831B51"/>
    <w:rsid w:val="00832741"/>
    <w:rsid w:val="008353A8"/>
    <w:rsid w:val="00836744"/>
    <w:rsid w:val="00836C9B"/>
    <w:rsid w:val="008404EB"/>
    <w:rsid w:val="008424C2"/>
    <w:rsid w:val="00842FA2"/>
    <w:rsid w:val="00844D9D"/>
    <w:rsid w:val="008462ED"/>
    <w:rsid w:val="00847D19"/>
    <w:rsid w:val="0085071D"/>
    <w:rsid w:val="00851F32"/>
    <w:rsid w:val="008527A0"/>
    <w:rsid w:val="00853D67"/>
    <w:rsid w:val="0085693D"/>
    <w:rsid w:val="00862B2E"/>
    <w:rsid w:val="00863AA7"/>
    <w:rsid w:val="00864291"/>
    <w:rsid w:val="00864C14"/>
    <w:rsid w:val="00865CE8"/>
    <w:rsid w:val="00865DF9"/>
    <w:rsid w:val="00865E08"/>
    <w:rsid w:val="00867F39"/>
    <w:rsid w:val="00871436"/>
    <w:rsid w:val="008715B5"/>
    <w:rsid w:val="008735D2"/>
    <w:rsid w:val="00874EA9"/>
    <w:rsid w:val="008770F2"/>
    <w:rsid w:val="0088204E"/>
    <w:rsid w:val="00882AAF"/>
    <w:rsid w:val="00882E3E"/>
    <w:rsid w:val="00883E83"/>
    <w:rsid w:val="00885279"/>
    <w:rsid w:val="00885A57"/>
    <w:rsid w:val="0089016A"/>
    <w:rsid w:val="008901F3"/>
    <w:rsid w:val="0089144D"/>
    <w:rsid w:val="00892110"/>
    <w:rsid w:val="0089241E"/>
    <w:rsid w:val="00892A0F"/>
    <w:rsid w:val="00893473"/>
    <w:rsid w:val="00895C97"/>
    <w:rsid w:val="008971A3"/>
    <w:rsid w:val="00897D31"/>
    <w:rsid w:val="00897E8C"/>
    <w:rsid w:val="008A0B04"/>
    <w:rsid w:val="008A1996"/>
    <w:rsid w:val="008A1E77"/>
    <w:rsid w:val="008A2688"/>
    <w:rsid w:val="008A493C"/>
    <w:rsid w:val="008A5A0F"/>
    <w:rsid w:val="008B00C4"/>
    <w:rsid w:val="008B1E22"/>
    <w:rsid w:val="008B313B"/>
    <w:rsid w:val="008B3989"/>
    <w:rsid w:val="008B4EE1"/>
    <w:rsid w:val="008B6B42"/>
    <w:rsid w:val="008B6D32"/>
    <w:rsid w:val="008B7FBB"/>
    <w:rsid w:val="008C01C8"/>
    <w:rsid w:val="008C3E8C"/>
    <w:rsid w:val="008C4113"/>
    <w:rsid w:val="008C428E"/>
    <w:rsid w:val="008C78C8"/>
    <w:rsid w:val="008D0D4F"/>
    <w:rsid w:val="008D1460"/>
    <w:rsid w:val="008D15CD"/>
    <w:rsid w:val="008D25B9"/>
    <w:rsid w:val="008D2BF5"/>
    <w:rsid w:val="008D2C4B"/>
    <w:rsid w:val="008D3CD2"/>
    <w:rsid w:val="008D4D7E"/>
    <w:rsid w:val="008D5821"/>
    <w:rsid w:val="008D5D20"/>
    <w:rsid w:val="008D7D29"/>
    <w:rsid w:val="008E16EC"/>
    <w:rsid w:val="008E2723"/>
    <w:rsid w:val="008E2C29"/>
    <w:rsid w:val="008E5014"/>
    <w:rsid w:val="008E5B31"/>
    <w:rsid w:val="008E5F73"/>
    <w:rsid w:val="008E5F95"/>
    <w:rsid w:val="008F0AB0"/>
    <w:rsid w:val="008F432E"/>
    <w:rsid w:val="008F43EB"/>
    <w:rsid w:val="008F54C7"/>
    <w:rsid w:val="008F609B"/>
    <w:rsid w:val="008F7D2A"/>
    <w:rsid w:val="00900552"/>
    <w:rsid w:val="00902D2C"/>
    <w:rsid w:val="0090396A"/>
    <w:rsid w:val="00903AAF"/>
    <w:rsid w:val="009053D3"/>
    <w:rsid w:val="00905A92"/>
    <w:rsid w:val="00906E2A"/>
    <w:rsid w:val="00911116"/>
    <w:rsid w:val="009126E3"/>
    <w:rsid w:val="009131F6"/>
    <w:rsid w:val="00914667"/>
    <w:rsid w:val="00914B34"/>
    <w:rsid w:val="00914CFA"/>
    <w:rsid w:val="00920004"/>
    <w:rsid w:val="00921941"/>
    <w:rsid w:val="00921C59"/>
    <w:rsid w:val="009238BA"/>
    <w:rsid w:val="00923E97"/>
    <w:rsid w:val="00924BB0"/>
    <w:rsid w:val="00926009"/>
    <w:rsid w:val="009260C9"/>
    <w:rsid w:val="0092644F"/>
    <w:rsid w:val="009264FF"/>
    <w:rsid w:val="00926EF2"/>
    <w:rsid w:val="009275DC"/>
    <w:rsid w:val="00927DF2"/>
    <w:rsid w:val="009318C6"/>
    <w:rsid w:val="00932F85"/>
    <w:rsid w:val="00932FC7"/>
    <w:rsid w:val="0093341B"/>
    <w:rsid w:val="00935BF3"/>
    <w:rsid w:val="00935F58"/>
    <w:rsid w:val="00936C97"/>
    <w:rsid w:val="0093789F"/>
    <w:rsid w:val="009407AC"/>
    <w:rsid w:val="00940AB9"/>
    <w:rsid w:val="00940C2A"/>
    <w:rsid w:val="00940ED8"/>
    <w:rsid w:val="00941868"/>
    <w:rsid w:val="0095034E"/>
    <w:rsid w:val="00950EEB"/>
    <w:rsid w:val="00951F77"/>
    <w:rsid w:val="009521C8"/>
    <w:rsid w:val="0095330A"/>
    <w:rsid w:val="00954047"/>
    <w:rsid w:val="0095470A"/>
    <w:rsid w:val="00954F8E"/>
    <w:rsid w:val="009572C1"/>
    <w:rsid w:val="00960B86"/>
    <w:rsid w:val="0096163B"/>
    <w:rsid w:val="0096216F"/>
    <w:rsid w:val="00963581"/>
    <w:rsid w:val="00963749"/>
    <w:rsid w:val="009644D1"/>
    <w:rsid w:val="00964C16"/>
    <w:rsid w:val="009725A2"/>
    <w:rsid w:val="00973916"/>
    <w:rsid w:val="00974EAE"/>
    <w:rsid w:val="0097737C"/>
    <w:rsid w:val="00980899"/>
    <w:rsid w:val="00980ACF"/>
    <w:rsid w:val="0098558F"/>
    <w:rsid w:val="00987731"/>
    <w:rsid w:val="0099063B"/>
    <w:rsid w:val="00990DC3"/>
    <w:rsid w:val="00992EC4"/>
    <w:rsid w:val="00994CD3"/>
    <w:rsid w:val="00997027"/>
    <w:rsid w:val="00997ABA"/>
    <w:rsid w:val="009A0DA7"/>
    <w:rsid w:val="009A3148"/>
    <w:rsid w:val="009A46CE"/>
    <w:rsid w:val="009A52D5"/>
    <w:rsid w:val="009A6C29"/>
    <w:rsid w:val="009B04E5"/>
    <w:rsid w:val="009B23E3"/>
    <w:rsid w:val="009B36CC"/>
    <w:rsid w:val="009B3C05"/>
    <w:rsid w:val="009B4376"/>
    <w:rsid w:val="009B4D56"/>
    <w:rsid w:val="009B6B56"/>
    <w:rsid w:val="009C07CE"/>
    <w:rsid w:val="009C1423"/>
    <w:rsid w:val="009C1593"/>
    <w:rsid w:val="009C2047"/>
    <w:rsid w:val="009C4388"/>
    <w:rsid w:val="009C635E"/>
    <w:rsid w:val="009C6612"/>
    <w:rsid w:val="009C66D5"/>
    <w:rsid w:val="009D06E8"/>
    <w:rsid w:val="009D12F6"/>
    <w:rsid w:val="009D203E"/>
    <w:rsid w:val="009D2B75"/>
    <w:rsid w:val="009D6B18"/>
    <w:rsid w:val="009D6C8E"/>
    <w:rsid w:val="009E0227"/>
    <w:rsid w:val="009E0E3A"/>
    <w:rsid w:val="009E29F7"/>
    <w:rsid w:val="009E2C06"/>
    <w:rsid w:val="009E2F8B"/>
    <w:rsid w:val="009E4907"/>
    <w:rsid w:val="009E5472"/>
    <w:rsid w:val="009E59A0"/>
    <w:rsid w:val="009F5386"/>
    <w:rsid w:val="009F6C3C"/>
    <w:rsid w:val="00A005DD"/>
    <w:rsid w:val="00A01DCE"/>
    <w:rsid w:val="00A02B40"/>
    <w:rsid w:val="00A04465"/>
    <w:rsid w:val="00A0461D"/>
    <w:rsid w:val="00A05223"/>
    <w:rsid w:val="00A057A4"/>
    <w:rsid w:val="00A05B60"/>
    <w:rsid w:val="00A0794E"/>
    <w:rsid w:val="00A1059E"/>
    <w:rsid w:val="00A12177"/>
    <w:rsid w:val="00A13588"/>
    <w:rsid w:val="00A13953"/>
    <w:rsid w:val="00A13C14"/>
    <w:rsid w:val="00A13EA7"/>
    <w:rsid w:val="00A14A57"/>
    <w:rsid w:val="00A20195"/>
    <w:rsid w:val="00A22412"/>
    <w:rsid w:val="00A23006"/>
    <w:rsid w:val="00A23FCE"/>
    <w:rsid w:val="00A249FA"/>
    <w:rsid w:val="00A24DF9"/>
    <w:rsid w:val="00A25160"/>
    <w:rsid w:val="00A27322"/>
    <w:rsid w:val="00A27B5C"/>
    <w:rsid w:val="00A318F9"/>
    <w:rsid w:val="00A31EAE"/>
    <w:rsid w:val="00A3217A"/>
    <w:rsid w:val="00A34FDD"/>
    <w:rsid w:val="00A37B42"/>
    <w:rsid w:val="00A40815"/>
    <w:rsid w:val="00A40A82"/>
    <w:rsid w:val="00A411A8"/>
    <w:rsid w:val="00A42DE5"/>
    <w:rsid w:val="00A42F26"/>
    <w:rsid w:val="00A4364F"/>
    <w:rsid w:val="00A4755C"/>
    <w:rsid w:val="00A520D5"/>
    <w:rsid w:val="00A53B40"/>
    <w:rsid w:val="00A553BF"/>
    <w:rsid w:val="00A55800"/>
    <w:rsid w:val="00A55C51"/>
    <w:rsid w:val="00A5792F"/>
    <w:rsid w:val="00A606B7"/>
    <w:rsid w:val="00A610CE"/>
    <w:rsid w:val="00A616FC"/>
    <w:rsid w:val="00A61EB7"/>
    <w:rsid w:val="00A63D64"/>
    <w:rsid w:val="00A647D9"/>
    <w:rsid w:val="00A64D2B"/>
    <w:rsid w:val="00A674A2"/>
    <w:rsid w:val="00A70B72"/>
    <w:rsid w:val="00A721DA"/>
    <w:rsid w:val="00A74EE9"/>
    <w:rsid w:val="00A76142"/>
    <w:rsid w:val="00A768B4"/>
    <w:rsid w:val="00A7714E"/>
    <w:rsid w:val="00A772D7"/>
    <w:rsid w:val="00A77509"/>
    <w:rsid w:val="00A77C40"/>
    <w:rsid w:val="00A77E4B"/>
    <w:rsid w:val="00A81536"/>
    <w:rsid w:val="00A824B8"/>
    <w:rsid w:val="00A85431"/>
    <w:rsid w:val="00A87EB9"/>
    <w:rsid w:val="00A92A03"/>
    <w:rsid w:val="00A93FE7"/>
    <w:rsid w:val="00A94AC5"/>
    <w:rsid w:val="00A9717E"/>
    <w:rsid w:val="00AA01BA"/>
    <w:rsid w:val="00AA0EE0"/>
    <w:rsid w:val="00AA0F21"/>
    <w:rsid w:val="00AA177A"/>
    <w:rsid w:val="00AA271A"/>
    <w:rsid w:val="00AA2D62"/>
    <w:rsid w:val="00AA4EE5"/>
    <w:rsid w:val="00AA4FD7"/>
    <w:rsid w:val="00AB4A69"/>
    <w:rsid w:val="00AC1FE2"/>
    <w:rsid w:val="00AC4691"/>
    <w:rsid w:val="00AC4DF0"/>
    <w:rsid w:val="00AC505C"/>
    <w:rsid w:val="00AC7A08"/>
    <w:rsid w:val="00AD3AAC"/>
    <w:rsid w:val="00AE11A8"/>
    <w:rsid w:val="00AE4EE2"/>
    <w:rsid w:val="00AE7975"/>
    <w:rsid w:val="00AF09EB"/>
    <w:rsid w:val="00AF4328"/>
    <w:rsid w:val="00AF4BAA"/>
    <w:rsid w:val="00AF5355"/>
    <w:rsid w:val="00AF5DCD"/>
    <w:rsid w:val="00B01343"/>
    <w:rsid w:val="00B013A3"/>
    <w:rsid w:val="00B02323"/>
    <w:rsid w:val="00B02D12"/>
    <w:rsid w:val="00B0377A"/>
    <w:rsid w:val="00B042DE"/>
    <w:rsid w:val="00B04EF2"/>
    <w:rsid w:val="00B06E95"/>
    <w:rsid w:val="00B07B2D"/>
    <w:rsid w:val="00B11690"/>
    <w:rsid w:val="00B12C5B"/>
    <w:rsid w:val="00B13E4B"/>
    <w:rsid w:val="00B142AD"/>
    <w:rsid w:val="00B164D2"/>
    <w:rsid w:val="00B16E9D"/>
    <w:rsid w:val="00B20EFE"/>
    <w:rsid w:val="00B21F63"/>
    <w:rsid w:val="00B2284B"/>
    <w:rsid w:val="00B22B77"/>
    <w:rsid w:val="00B23378"/>
    <w:rsid w:val="00B31857"/>
    <w:rsid w:val="00B32D2A"/>
    <w:rsid w:val="00B33462"/>
    <w:rsid w:val="00B35AE7"/>
    <w:rsid w:val="00B36045"/>
    <w:rsid w:val="00B36A54"/>
    <w:rsid w:val="00B40079"/>
    <w:rsid w:val="00B4040C"/>
    <w:rsid w:val="00B42E99"/>
    <w:rsid w:val="00B4474D"/>
    <w:rsid w:val="00B44B50"/>
    <w:rsid w:val="00B46FB0"/>
    <w:rsid w:val="00B47145"/>
    <w:rsid w:val="00B47165"/>
    <w:rsid w:val="00B520C1"/>
    <w:rsid w:val="00B539CD"/>
    <w:rsid w:val="00B54604"/>
    <w:rsid w:val="00B54E07"/>
    <w:rsid w:val="00B56D51"/>
    <w:rsid w:val="00B57668"/>
    <w:rsid w:val="00B57D11"/>
    <w:rsid w:val="00B61114"/>
    <w:rsid w:val="00B621D9"/>
    <w:rsid w:val="00B641CF"/>
    <w:rsid w:val="00B65E8C"/>
    <w:rsid w:val="00B671AE"/>
    <w:rsid w:val="00B70748"/>
    <w:rsid w:val="00B71FC8"/>
    <w:rsid w:val="00B723EB"/>
    <w:rsid w:val="00B7489C"/>
    <w:rsid w:val="00B80A40"/>
    <w:rsid w:val="00B8208C"/>
    <w:rsid w:val="00B83137"/>
    <w:rsid w:val="00B8505A"/>
    <w:rsid w:val="00B85950"/>
    <w:rsid w:val="00B8773D"/>
    <w:rsid w:val="00B87BAB"/>
    <w:rsid w:val="00B87E90"/>
    <w:rsid w:val="00B91FA0"/>
    <w:rsid w:val="00B936E6"/>
    <w:rsid w:val="00B9548E"/>
    <w:rsid w:val="00B9550F"/>
    <w:rsid w:val="00B96389"/>
    <w:rsid w:val="00B9651F"/>
    <w:rsid w:val="00B96F77"/>
    <w:rsid w:val="00BA1F01"/>
    <w:rsid w:val="00BA204F"/>
    <w:rsid w:val="00BA4EC1"/>
    <w:rsid w:val="00BA65F4"/>
    <w:rsid w:val="00BA6CDE"/>
    <w:rsid w:val="00BB0365"/>
    <w:rsid w:val="00BB098C"/>
    <w:rsid w:val="00BB165F"/>
    <w:rsid w:val="00BB1AC2"/>
    <w:rsid w:val="00BB2266"/>
    <w:rsid w:val="00BB2699"/>
    <w:rsid w:val="00BB2AE1"/>
    <w:rsid w:val="00BB2FFA"/>
    <w:rsid w:val="00BC3896"/>
    <w:rsid w:val="00BC3A35"/>
    <w:rsid w:val="00BC3DBB"/>
    <w:rsid w:val="00BC4992"/>
    <w:rsid w:val="00BC5865"/>
    <w:rsid w:val="00BC5E56"/>
    <w:rsid w:val="00BC75C8"/>
    <w:rsid w:val="00BC761D"/>
    <w:rsid w:val="00BC7CCE"/>
    <w:rsid w:val="00BD2827"/>
    <w:rsid w:val="00BD2FF9"/>
    <w:rsid w:val="00BD4298"/>
    <w:rsid w:val="00BD5905"/>
    <w:rsid w:val="00BD60F4"/>
    <w:rsid w:val="00BD6541"/>
    <w:rsid w:val="00BD6956"/>
    <w:rsid w:val="00BE0202"/>
    <w:rsid w:val="00BE0767"/>
    <w:rsid w:val="00BE24CD"/>
    <w:rsid w:val="00BE36E2"/>
    <w:rsid w:val="00BE5EB3"/>
    <w:rsid w:val="00BE66C6"/>
    <w:rsid w:val="00BE706C"/>
    <w:rsid w:val="00BF12F7"/>
    <w:rsid w:val="00BF4BC4"/>
    <w:rsid w:val="00BF4D26"/>
    <w:rsid w:val="00BF6F51"/>
    <w:rsid w:val="00BF700D"/>
    <w:rsid w:val="00BF77EF"/>
    <w:rsid w:val="00C03386"/>
    <w:rsid w:val="00C03BA6"/>
    <w:rsid w:val="00C03F8D"/>
    <w:rsid w:val="00C04DC5"/>
    <w:rsid w:val="00C072A9"/>
    <w:rsid w:val="00C0772C"/>
    <w:rsid w:val="00C116F6"/>
    <w:rsid w:val="00C13969"/>
    <w:rsid w:val="00C13B38"/>
    <w:rsid w:val="00C1411F"/>
    <w:rsid w:val="00C14D94"/>
    <w:rsid w:val="00C161CE"/>
    <w:rsid w:val="00C20D76"/>
    <w:rsid w:val="00C238DE"/>
    <w:rsid w:val="00C24DE5"/>
    <w:rsid w:val="00C26310"/>
    <w:rsid w:val="00C3058C"/>
    <w:rsid w:val="00C3410B"/>
    <w:rsid w:val="00C37CAD"/>
    <w:rsid w:val="00C40259"/>
    <w:rsid w:val="00C41769"/>
    <w:rsid w:val="00C41E60"/>
    <w:rsid w:val="00C422E0"/>
    <w:rsid w:val="00C42C43"/>
    <w:rsid w:val="00C43430"/>
    <w:rsid w:val="00C44F46"/>
    <w:rsid w:val="00C4543B"/>
    <w:rsid w:val="00C45FB7"/>
    <w:rsid w:val="00C4626C"/>
    <w:rsid w:val="00C47726"/>
    <w:rsid w:val="00C478E6"/>
    <w:rsid w:val="00C511C6"/>
    <w:rsid w:val="00C52041"/>
    <w:rsid w:val="00C5337B"/>
    <w:rsid w:val="00C53F60"/>
    <w:rsid w:val="00C54C2E"/>
    <w:rsid w:val="00C55FAD"/>
    <w:rsid w:val="00C5669D"/>
    <w:rsid w:val="00C56A1E"/>
    <w:rsid w:val="00C626DA"/>
    <w:rsid w:val="00C64F73"/>
    <w:rsid w:val="00C712D6"/>
    <w:rsid w:val="00C7155C"/>
    <w:rsid w:val="00C72559"/>
    <w:rsid w:val="00C72D63"/>
    <w:rsid w:val="00C72DD1"/>
    <w:rsid w:val="00C73869"/>
    <w:rsid w:val="00C73AD9"/>
    <w:rsid w:val="00C73C7B"/>
    <w:rsid w:val="00C73D42"/>
    <w:rsid w:val="00C740C8"/>
    <w:rsid w:val="00C750D5"/>
    <w:rsid w:val="00C75A50"/>
    <w:rsid w:val="00C76EA1"/>
    <w:rsid w:val="00C776A3"/>
    <w:rsid w:val="00C77849"/>
    <w:rsid w:val="00C81C92"/>
    <w:rsid w:val="00C81FCC"/>
    <w:rsid w:val="00C82637"/>
    <w:rsid w:val="00C826D0"/>
    <w:rsid w:val="00C82E44"/>
    <w:rsid w:val="00C83D68"/>
    <w:rsid w:val="00C843BA"/>
    <w:rsid w:val="00C850E5"/>
    <w:rsid w:val="00C85C78"/>
    <w:rsid w:val="00C861C3"/>
    <w:rsid w:val="00C86A08"/>
    <w:rsid w:val="00C90C9A"/>
    <w:rsid w:val="00C92750"/>
    <w:rsid w:val="00C95069"/>
    <w:rsid w:val="00C9628B"/>
    <w:rsid w:val="00C967AB"/>
    <w:rsid w:val="00CA1C35"/>
    <w:rsid w:val="00CA2A36"/>
    <w:rsid w:val="00CA356D"/>
    <w:rsid w:val="00CA4694"/>
    <w:rsid w:val="00CB0ABE"/>
    <w:rsid w:val="00CB1EC6"/>
    <w:rsid w:val="00CB1F0E"/>
    <w:rsid w:val="00CB418C"/>
    <w:rsid w:val="00CB61BF"/>
    <w:rsid w:val="00CB6A08"/>
    <w:rsid w:val="00CB77FB"/>
    <w:rsid w:val="00CB7E7F"/>
    <w:rsid w:val="00CC0C7D"/>
    <w:rsid w:val="00CC0D7D"/>
    <w:rsid w:val="00CC1B74"/>
    <w:rsid w:val="00CC416D"/>
    <w:rsid w:val="00CC49F8"/>
    <w:rsid w:val="00CC5076"/>
    <w:rsid w:val="00CC7675"/>
    <w:rsid w:val="00CC7E3F"/>
    <w:rsid w:val="00CD0837"/>
    <w:rsid w:val="00CD19FA"/>
    <w:rsid w:val="00CD23FF"/>
    <w:rsid w:val="00CD3126"/>
    <w:rsid w:val="00CD358A"/>
    <w:rsid w:val="00CD39AD"/>
    <w:rsid w:val="00CD56BD"/>
    <w:rsid w:val="00CD71BC"/>
    <w:rsid w:val="00CE0A5C"/>
    <w:rsid w:val="00CE2A94"/>
    <w:rsid w:val="00CE2D2A"/>
    <w:rsid w:val="00CE5F1F"/>
    <w:rsid w:val="00CE6889"/>
    <w:rsid w:val="00CE707D"/>
    <w:rsid w:val="00CE7D7A"/>
    <w:rsid w:val="00CF024E"/>
    <w:rsid w:val="00CF085F"/>
    <w:rsid w:val="00CF1E68"/>
    <w:rsid w:val="00CF2F9D"/>
    <w:rsid w:val="00CF33AE"/>
    <w:rsid w:val="00CF349D"/>
    <w:rsid w:val="00CF3CE6"/>
    <w:rsid w:val="00CF4FBC"/>
    <w:rsid w:val="00CF5CC3"/>
    <w:rsid w:val="00D0145D"/>
    <w:rsid w:val="00D01686"/>
    <w:rsid w:val="00D02333"/>
    <w:rsid w:val="00D03F28"/>
    <w:rsid w:val="00D04B59"/>
    <w:rsid w:val="00D04FB4"/>
    <w:rsid w:val="00D0559A"/>
    <w:rsid w:val="00D06F57"/>
    <w:rsid w:val="00D0742F"/>
    <w:rsid w:val="00D0749B"/>
    <w:rsid w:val="00D10496"/>
    <w:rsid w:val="00D10A35"/>
    <w:rsid w:val="00D10D8C"/>
    <w:rsid w:val="00D11142"/>
    <w:rsid w:val="00D12321"/>
    <w:rsid w:val="00D129C1"/>
    <w:rsid w:val="00D12A5B"/>
    <w:rsid w:val="00D14200"/>
    <w:rsid w:val="00D1449A"/>
    <w:rsid w:val="00D15B4D"/>
    <w:rsid w:val="00D164E8"/>
    <w:rsid w:val="00D1710C"/>
    <w:rsid w:val="00D2022E"/>
    <w:rsid w:val="00D20B0B"/>
    <w:rsid w:val="00D21816"/>
    <w:rsid w:val="00D21A27"/>
    <w:rsid w:val="00D231A1"/>
    <w:rsid w:val="00D25AFA"/>
    <w:rsid w:val="00D25FAE"/>
    <w:rsid w:val="00D27C6C"/>
    <w:rsid w:val="00D30CA7"/>
    <w:rsid w:val="00D310C2"/>
    <w:rsid w:val="00D33A35"/>
    <w:rsid w:val="00D33A5F"/>
    <w:rsid w:val="00D33C10"/>
    <w:rsid w:val="00D3555D"/>
    <w:rsid w:val="00D35FD9"/>
    <w:rsid w:val="00D3770B"/>
    <w:rsid w:val="00D37BCA"/>
    <w:rsid w:val="00D40837"/>
    <w:rsid w:val="00D42FDF"/>
    <w:rsid w:val="00D43066"/>
    <w:rsid w:val="00D452F4"/>
    <w:rsid w:val="00D4675F"/>
    <w:rsid w:val="00D468DD"/>
    <w:rsid w:val="00D47BAB"/>
    <w:rsid w:val="00D50343"/>
    <w:rsid w:val="00D51620"/>
    <w:rsid w:val="00D5207D"/>
    <w:rsid w:val="00D553E7"/>
    <w:rsid w:val="00D57115"/>
    <w:rsid w:val="00D57C97"/>
    <w:rsid w:val="00D619D3"/>
    <w:rsid w:val="00D63B84"/>
    <w:rsid w:val="00D66BF2"/>
    <w:rsid w:val="00D67169"/>
    <w:rsid w:val="00D67EA4"/>
    <w:rsid w:val="00D7014C"/>
    <w:rsid w:val="00D728E5"/>
    <w:rsid w:val="00D7543E"/>
    <w:rsid w:val="00D75792"/>
    <w:rsid w:val="00D77895"/>
    <w:rsid w:val="00D77FAB"/>
    <w:rsid w:val="00D80ADB"/>
    <w:rsid w:val="00D8521F"/>
    <w:rsid w:val="00D8562F"/>
    <w:rsid w:val="00D86134"/>
    <w:rsid w:val="00D90BF9"/>
    <w:rsid w:val="00D9145C"/>
    <w:rsid w:val="00D9363B"/>
    <w:rsid w:val="00D95866"/>
    <w:rsid w:val="00D9775B"/>
    <w:rsid w:val="00DA05A3"/>
    <w:rsid w:val="00DA25D6"/>
    <w:rsid w:val="00DA3CD3"/>
    <w:rsid w:val="00DA79E7"/>
    <w:rsid w:val="00DB0B13"/>
    <w:rsid w:val="00DB2779"/>
    <w:rsid w:val="00DB2F54"/>
    <w:rsid w:val="00DB3860"/>
    <w:rsid w:val="00DB7CDA"/>
    <w:rsid w:val="00DC0D08"/>
    <w:rsid w:val="00DC1471"/>
    <w:rsid w:val="00DC5728"/>
    <w:rsid w:val="00DD2616"/>
    <w:rsid w:val="00DD31EA"/>
    <w:rsid w:val="00DD3312"/>
    <w:rsid w:val="00DD3E04"/>
    <w:rsid w:val="00DD5623"/>
    <w:rsid w:val="00DD6073"/>
    <w:rsid w:val="00DD6679"/>
    <w:rsid w:val="00DD6C35"/>
    <w:rsid w:val="00DE2659"/>
    <w:rsid w:val="00DE27DF"/>
    <w:rsid w:val="00DE2E0F"/>
    <w:rsid w:val="00DF0131"/>
    <w:rsid w:val="00DF11B6"/>
    <w:rsid w:val="00DF1860"/>
    <w:rsid w:val="00DF1C65"/>
    <w:rsid w:val="00DF2FFD"/>
    <w:rsid w:val="00DF3B6C"/>
    <w:rsid w:val="00DF42CA"/>
    <w:rsid w:val="00DF42EB"/>
    <w:rsid w:val="00DF5600"/>
    <w:rsid w:val="00DF7065"/>
    <w:rsid w:val="00DF7C73"/>
    <w:rsid w:val="00E0048B"/>
    <w:rsid w:val="00E00C99"/>
    <w:rsid w:val="00E01429"/>
    <w:rsid w:val="00E0144B"/>
    <w:rsid w:val="00E02518"/>
    <w:rsid w:val="00E03ABA"/>
    <w:rsid w:val="00E04B4E"/>
    <w:rsid w:val="00E055E1"/>
    <w:rsid w:val="00E05D03"/>
    <w:rsid w:val="00E05D65"/>
    <w:rsid w:val="00E064DC"/>
    <w:rsid w:val="00E122AC"/>
    <w:rsid w:val="00E13941"/>
    <w:rsid w:val="00E14556"/>
    <w:rsid w:val="00E14B1E"/>
    <w:rsid w:val="00E14E68"/>
    <w:rsid w:val="00E1516E"/>
    <w:rsid w:val="00E16703"/>
    <w:rsid w:val="00E16B88"/>
    <w:rsid w:val="00E216DD"/>
    <w:rsid w:val="00E21779"/>
    <w:rsid w:val="00E21B7B"/>
    <w:rsid w:val="00E22856"/>
    <w:rsid w:val="00E235FB"/>
    <w:rsid w:val="00E243B5"/>
    <w:rsid w:val="00E262D0"/>
    <w:rsid w:val="00E26860"/>
    <w:rsid w:val="00E268EA"/>
    <w:rsid w:val="00E269AA"/>
    <w:rsid w:val="00E2767D"/>
    <w:rsid w:val="00E31737"/>
    <w:rsid w:val="00E33D8A"/>
    <w:rsid w:val="00E358A3"/>
    <w:rsid w:val="00E362C7"/>
    <w:rsid w:val="00E36F8E"/>
    <w:rsid w:val="00E403B1"/>
    <w:rsid w:val="00E41026"/>
    <w:rsid w:val="00E412FE"/>
    <w:rsid w:val="00E46088"/>
    <w:rsid w:val="00E46C11"/>
    <w:rsid w:val="00E47F16"/>
    <w:rsid w:val="00E50149"/>
    <w:rsid w:val="00E52FCF"/>
    <w:rsid w:val="00E5419A"/>
    <w:rsid w:val="00E54BAD"/>
    <w:rsid w:val="00E54C05"/>
    <w:rsid w:val="00E5500C"/>
    <w:rsid w:val="00E602F1"/>
    <w:rsid w:val="00E614A2"/>
    <w:rsid w:val="00E61869"/>
    <w:rsid w:val="00E63C23"/>
    <w:rsid w:val="00E649A0"/>
    <w:rsid w:val="00E64B77"/>
    <w:rsid w:val="00E66019"/>
    <w:rsid w:val="00E66F1A"/>
    <w:rsid w:val="00E67341"/>
    <w:rsid w:val="00E70674"/>
    <w:rsid w:val="00E753AF"/>
    <w:rsid w:val="00E77C8D"/>
    <w:rsid w:val="00E80DE0"/>
    <w:rsid w:val="00E814B9"/>
    <w:rsid w:val="00E81E71"/>
    <w:rsid w:val="00E85989"/>
    <w:rsid w:val="00E85B1A"/>
    <w:rsid w:val="00E87453"/>
    <w:rsid w:val="00E87553"/>
    <w:rsid w:val="00E87586"/>
    <w:rsid w:val="00E87E06"/>
    <w:rsid w:val="00E91D60"/>
    <w:rsid w:val="00E925F6"/>
    <w:rsid w:val="00E92DB3"/>
    <w:rsid w:val="00E9436D"/>
    <w:rsid w:val="00E94F1D"/>
    <w:rsid w:val="00E96187"/>
    <w:rsid w:val="00E974B8"/>
    <w:rsid w:val="00EA0B25"/>
    <w:rsid w:val="00EA1719"/>
    <w:rsid w:val="00EA1B13"/>
    <w:rsid w:val="00EA316B"/>
    <w:rsid w:val="00EA34D7"/>
    <w:rsid w:val="00EA37B1"/>
    <w:rsid w:val="00EA469A"/>
    <w:rsid w:val="00EA5FB0"/>
    <w:rsid w:val="00EA6E00"/>
    <w:rsid w:val="00EB2941"/>
    <w:rsid w:val="00EB4F44"/>
    <w:rsid w:val="00EB6674"/>
    <w:rsid w:val="00EB7FFB"/>
    <w:rsid w:val="00EC0497"/>
    <w:rsid w:val="00EC1056"/>
    <w:rsid w:val="00EC269D"/>
    <w:rsid w:val="00EC34FD"/>
    <w:rsid w:val="00EC3FE3"/>
    <w:rsid w:val="00EC5100"/>
    <w:rsid w:val="00EC78FF"/>
    <w:rsid w:val="00ED0473"/>
    <w:rsid w:val="00ED1E81"/>
    <w:rsid w:val="00ED223D"/>
    <w:rsid w:val="00ED22E3"/>
    <w:rsid w:val="00ED31B5"/>
    <w:rsid w:val="00ED3CD9"/>
    <w:rsid w:val="00ED3ECC"/>
    <w:rsid w:val="00ED4319"/>
    <w:rsid w:val="00ED68FF"/>
    <w:rsid w:val="00ED7336"/>
    <w:rsid w:val="00ED75C9"/>
    <w:rsid w:val="00EE1013"/>
    <w:rsid w:val="00EE1805"/>
    <w:rsid w:val="00EE2CA1"/>
    <w:rsid w:val="00EE4F51"/>
    <w:rsid w:val="00EE5946"/>
    <w:rsid w:val="00EE60D4"/>
    <w:rsid w:val="00EE6819"/>
    <w:rsid w:val="00EE77C1"/>
    <w:rsid w:val="00EE7A44"/>
    <w:rsid w:val="00EF0085"/>
    <w:rsid w:val="00EF034A"/>
    <w:rsid w:val="00EF1D48"/>
    <w:rsid w:val="00EF21B0"/>
    <w:rsid w:val="00EF3F1B"/>
    <w:rsid w:val="00EF47F0"/>
    <w:rsid w:val="00EF4F39"/>
    <w:rsid w:val="00EF5F4B"/>
    <w:rsid w:val="00F0050F"/>
    <w:rsid w:val="00F026DF"/>
    <w:rsid w:val="00F05210"/>
    <w:rsid w:val="00F10F93"/>
    <w:rsid w:val="00F111B8"/>
    <w:rsid w:val="00F15917"/>
    <w:rsid w:val="00F170A4"/>
    <w:rsid w:val="00F219AB"/>
    <w:rsid w:val="00F246E9"/>
    <w:rsid w:val="00F2595C"/>
    <w:rsid w:val="00F25EAD"/>
    <w:rsid w:val="00F27E4E"/>
    <w:rsid w:val="00F307F7"/>
    <w:rsid w:val="00F32CC4"/>
    <w:rsid w:val="00F3461D"/>
    <w:rsid w:val="00F356EA"/>
    <w:rsid w:val="00F35FE6"/>
    <w:rsid w:val="00F3747F"/>
    <w:rsid w:val="00F40CBC"/>
    <w:rsid w:val="00F45842"/>
    <w:rsid w:val="00F45862"/>
    <w:rsid w:val="00F5066C"/>
    <w:rsid w:val="00F50834"/>
    <w:rsid w:val="00F533BC"/>
    <w:rsid w:val="00F545BF"/>
    <w:rsid w:val="00F54815"/>
    <w:rsid w:val="00F565D2"/>
    <w:rsid w:val="00F60CAF"/>
    <w:rsid w:val="00F6137F"/>
    <w:rsid w:val="00F6147D"/>
    <w:rsid w:val="00F6328C"/>
    <w:rsid w:val="00F63B37"/>
    <w:rsid w:val="00F646EC"/>
    <w:rsid w:val="00F64AF8"/>
    <w:rsid w:val="00F652A0"/>
    <w:rsid w:val="00F667A0"/>
    <w:rsid w:val="00F67B8D"/>
    <w:rsid w:val="00F7241D"/>
    <w:rsid w:val="00F72E05"/>
    <w:rsid w:val="00F7492B"/>
    <w:rsid w:val="00F74985"/>
    <w:rsid w:val="00F754D0"/>
    <w:rsid w:val="00F75834"/>
    <w:rsid w:val="00F7592F"/>
    <w:rsid w:val="00F77A11"/>
    <w:rsid w:val="00F77B76"/>
    <w:rsid w:val="00F811F0"/>
    <w:rsid w:val="00F84EE4"/>
    <w:rsid w:val="00F85762"/>
    <w:rsid w:val="00F85D14"/>
    <w:rsid w:val="00F86651"/>
    <w:rsid w:val="00F95A40"/>
    <w:rsid w:val="00F965C9"/>
    <w:rsid w:val="00F979EC"/>
    <w:rsid w:val="00FA01A6"/>
    <w:rsid w:val="00FA03B0"/>
    <w:rsid w:val="00FA21FA"/>
    <w:rsid w:val="00FA2334"/>
    <w:rsid w:val="00FA36C8"/>
    <w:rsid w:val="00FA5317"/>
    <w:rsid w:val="00FA5574"/>
    <w:rsid w:val="00FA7418"/>
    <w:rsid w:val="00FB0ED7"/>
    <w:rsid w:val="00FB1BFC"/>
    <w:rsid w:val="00FB213E"/>
    <w:rsid w:val="00FB24A6"/>
    <w:rsid w:val="00FB2584"/>
    <w:rsid w:val="00FB2CA8"/>
    <w:rsid w:val="00FB6516"/>
    <w:rsid w:val="00FC0F0A"/>
    <w:rsid w:val="00FC27D3"/>
    <w:rsid w:val="00FC2B43"/>
    <w:rsid w:val="00FC41D2"/>
    <w:rsid w:val="00FC4217"/>
    <w:rsid w:val="00FC4ABE"/>
    <w:rsid w:val="00FC4C7D"/>
    <w:rsid w:val="00FC5B0D"/>
    <w:rsid w:val="00FC6D7C"/>
    <w:rsid w:val="00FC73D5"/>
    <w:rsid w:val="00FC7D4B"/>
    <w:rsid w:val="00FD09E3"/>
    <w:rsid w:val="00FD191F"/>
    <w:rsid w:val="00FD3B63"/>
    <w:rsid w:val="00FD4525"/>
    <w:rsid w:val="00FD6C6E"/>
    <w:rsid w:val="00FD7CCC"/>
    <w:rsid w:val="00FE0E12"/>
    <w:rsid w:val="00FE133A"/>
    <w:rsid w:val="00FE2674"/>
    <w:rsid w:val="00FE4B15"/>
    <w:rsid w:val="00FF1B05"/>
    <w:rsid w:val="00FF30D9"/>
    <w:rsid w:val="00FF3121"/>
    <w:rsid w:val="00FF4514"/>
    <w:rsid w:val="00FF4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1C6F89"/>
  <w15:docId w15:val="{3DF400C8-3D57-7345-A595-DA9946A44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iPriority="0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5D5E"/>
    <w:rPr>
      <w:rFonts w:ascii="Times New Roman" w:eastAsia="Times New Roman" w:hAnsi="Times New Roman" w:cs="Times New Roman"/>
      <w:kern w:val="0"/>
      <w:sz w:val="24"/>
      <w:lang w:eastAsia="en-US"/>
    </w:rPr>
  </w:style>
  <w:style w:type="paragraph" w:styleId="1">
    <w:name w:val="heading 1"/>
    <w:basedOn w:val="a"/>
    <w:next w:val="a"/>
    <w:link w:val="10"/>
    <w:qFormat/>
    <w:rsid w:val="005A5D5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qFormat/>
    <w:rsid w:val="005A5D5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5A5D5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link w:val="40"/>
    <w:qFormat/>
    <w:rsid w:val="005A5D5E"/>
    <w:pPr>
      <w:keepNext/>
      <w:outlineLvl w:val="3"/>
    </w:pPr>
    <w:rPr>
      <w:rFonts w:eastAsia="平成明朝"/>
      <w:b/>
      <w:i/>
      <w:szCs w:val="20"/>
    </w:rPr>
  </w:style>
  <w:style w:type="paragraph" w:styleId="5">
    <w:name w:val="heading 5"/>
    <w:basedOn w:val="a"/>
    <w:next w:val="a"/>
    <w:link w:val="50"/>
    <w:qFormat/>
    <w:rsid w:val="005A5D5E"/>
    <w:pPr>
      <w:keepNext/>
      <w:outlineLvl w:val="4"/>
    </w:pPr>
    <w:rPr>
      <w:rFonts w:eastAsia="平成明朝"/>
      <w:b/>
      <w:i/>
      <w:sz w:val="20"/>
      <w:szCs w:val="20"/>
    </w:rPr>
  </w:style>
  <w:style w:type="paragraph" w:styleId="6">
    <w:name w:val="heading 6"/>
    <w:basedOn w:val="a"/>
    <w:next w:val="a"/>
    <w:link w:val="60"/>
    <w:qFormat/>
    <w:rsid w:val="005A5D5E"/>
    <w:pPr>
      <w:keepNext/>
      <w:ind w:firstLine="720"/>
      <w:outlineLvl w:val="5"/>
    </w:pPr>
    <w:rPr>
      <w:rFonts w:eastAsia="平成明朝"/>
      <w:szCs w:val="20"/>
    </w:rPr>
  </w:style>
  <w:style w:type="paragraph" w:styleId="7">
    <w:name w:val="heading 7"/>
    <w:basedOn w:val="a"/>
    <w:next w:val="a0"/>
    <w:link w:val="70"/>
    <w:qFormat/>
    <w:rsid w:val="005A5D5E"/>
    <w:pPr>
      <w:keepNext/>
      <w:spacing w:line="480" w:lineRule="auto"/>
      <w:outlineLvl w:val="6"/>
    </w:pPr>
    <w:rPr>
      <w:rFonts w:eastAsia="Osaka"/>
      <w:color w:val="000000"/>
      <w:szCs w:val="20"/>
    </w:rPr>
  </w:style>
  <w:style w:type="paragraph" w:styleId="8">
    <w:name w:val="heading 8"/>
    <w:basedOn w:val="a"/>
    <w:next w:val="a"/>
    <w:link w:val="80"/>
    <w:qFormat/>
    <w:rsid w:val="005A5D5E"/>
    <w:pPr>
      <w:spacing w:before="240" w:after="60"/>
      <w:outlineLvl w:val="7"/>
    </w:pPr>
    <w:rPr>
      <w:rFonts w:ascii="Sylfaen" w:eastAsia="PMingLiU" w:hAnsi="Sylfaen" w:cs="Latha"/>
      <w:b/>
      <w:bCs/>
      <w:lang w:bidi="ta-IN"/>
    </w:rPr>
  </w:style>
  <w:style w:type="paragraph" w:styleId="9">
    <w:name w:val="heading 9"/>
    <w:aliases w:val="1"/>
    <w:basedOn w:val="a"/>
    <w:next w:val="a"/>
    <w:link w:val="90"/>
    <w:qFormat/>
    <w:rsid w:val="004049CD"/>
    <w:pPr>
      <w:keepNext/>
      <w:outlineLvl w:val="8"/>
    </w:pPr>
    <w:rPr>
      <w:rFonts w:ascii="Sylfaen" w:eastAsia="PMingLiU" w:hAnsi="Sylfaen" w:cs="Latha"/>
      <w:b/>
      <w:bCs/>
      <w:sz w:val="20"/>
      <w:szCs w:val="20"/>
      <w:lang w:bidi="ta-IN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60">
    <w:name w:val="标题 6 字符"/>
    <w:basedOn w:val="a1"/>
    <w:link w:val="6"/>
    <w:rsid w:val="002B4AE4"/>
    <w:rPr>
      <w:rFonts w:ascii="Times New Roman" w:eastAsia="平成明朝" w:hAnsi="Times New Roman" w:cs="Times New Roman"/>
      <w:kern w:val="0"/>
      <w:sz w:val="24"/>
      <w:szCs w:val="20"/>
      <w:lang w:eastAsia="en-US"/>
    </w:rPr>
  </w:style>
  <w:style w:type="paragraph" w:styleId="a4">
    <w:name w:val="Normal (Web)"/>
    <w:basedOn w:val="a"/>
    <w:link w:val="a5"/>
    <w:rsid w:val="00CA1C35"/>
    <w:pPr>
      <w:widowControl w:val="0"/>
      <w:jc w:val="both"/>
    </w:pPr>
    <w:rPr>
      <w:rFonts w:eastAsia="宋体"/>
      <w:lang w:eastAsia="zh-CN"/>
    </w:rPr>
  </w:style>
  <w:style w:type="character" w:customStyle="1" w:styleId="apple-converted-space">
    <w:name w:val="apple-converted-space"/>
    <w:rsid w:val="00CA1C35"/>
    <w:rPr>
      <w:rFonts w:cs="Times New Roman"/>
    </w:rPr>
  </w:style>
  <w:style w:type="paragraph" w:customStyle="1" w:styleId="EndNoteBibliographyTitle">
    <w:name w:val="EndNote Bibliography Title"/>
    <w:basedOn w:val="a"/>
    <w:link w:val="EndNoteBibliographyTitleChar"/>
    <w:rsid w:val="00CA1C35"/>
    <w:pPr>
      <w:widowControl w:val="0"/>
      <w:jc w:val="center"/>
    </w:pPr>
    <w:rPr>
      <w:rFonts w:eastAsia="宋体"/>
      <w:noProof/>
      <w:sz w:val="20"/>
      <w:szCs w:val="21"/>
      <w:lang w:eastAsia="zh-CN"/>
    </w:rPr>
  </w:style>
  <w:style w:type="character" w:customStyle="1" w:styleId="a5">
    <w:name w:val="普通(网站) 字符"/>
    <w:basedOn w:val="a1"/>
    <w:link w:val="a4"/>
    <w:rsid w:val="00636F63"/>
    <w:rPr>
      <w:rFonts w:ascii="Times New Roman" w:eastAsia="宋体" w:hAnsi="Times New Roman" w:cs="Times New Roman"/>
      <w:kern w:val="0"/>
      <w:sz w:val="24"/>
    </w:rPr>
  </w:style>
  <w:style w:type="character" w:customStyle="1" w:styleId="EndNoteBibliographyTitle0">
    <w:name w:val="EndNote Bibliography Title 字符"/>
    <w:basedOn w:val="a5"/>
    <w:rsid w:val="00636F63"/>
    <w:rPr>
      <w:rFonts w:ascii="DengXian" w:eastAsia="DengXian" w:hAnsi="DengXian" w:cs="宋体"/>
      <w:kern w:val="0"/>
      <w:sz w:val="20"/>
      <w:lang w:eastAsia="en-US"/>
    </w:rPr>
  </w:style>
  <w:style w:type="paragraph" w:customStyle="1" w:styleId="EndNoteBibliography">
    <w:name w:val="EndNote Bibliography"/>
    <w:basedOn w:val="a"/>
    <w:link w:val="EndNoteBibliographyChar"/>
    <w:rsid w:val="00CA1C35"/>
    <w:pPr>
      <w:widowControl w:val="0"/>
      <w:jc w:val="both"/>
    </w:pPr>
    <w:rPr>
      <w:rFonts w:eastAsia="宋体"/>
      <w:noProof/>
      <w:kern w:val="2"/>
      <w:sz w:val="20"/>
      <w:szCs w:val="22"/>
      <w:lang w:eastAsia="zh-CN"/>
    </w:rPr>
  </w:style>
  <w:style w:type="character" w:customStyle="1" w:styleId="EndNoteBibliography0">
    <w:name w:val="EndNote Bibliography 字符"/>
    <w:basedOn w:val="a5"/>
    <w:rsid w:val="00636F63"/>
    <w:rPr>
      <w:rFonts w:ascii="DengXian" w:eastAsia="DengXian" w:hAnsi="DengXian" w:cs="宋体"/>
      <w:kern w:val="0"/>
      <w:sz w:val="20"/>
      <w:lang w:eastAsia="en-US"/>
    </w:rPr>
  </w:style>
  <w:style w:type="character" w:styleId="a6">
    <w:name w:val="Hyperlink"/>
    <w:rsid w:val="005A5D5E"/>
    <w:rPr>
      <w:rFonts w:cs="Times New Roman"/>
      <w:color w:val="0000FF"/>
      <w:u w:val="single"/>
    </w:rPr>
  </w:style>
  <w:style w:type="character" w:customStyle="1" w:styleId="11">
    <w:name w:val="未处理的提及1"/>
    <w:basedOn w:val="a1"/>
    <w:uiPriority w:val="99"/>
    <w:semiHidden/>
    <w:unhideWhenUsed/>
    <w:rsid w:val="00A4755C"/>
    <w:rPr>
      <w:color w:val="605E5C"/>
      <w:shd w:val="clear" w:color="auto" w:fill="E1DFDD"/>
    </w:rPr>
  </w:style>
  <w:style w:type="character" w:customStyle="1" w:styleId="70">
    <w:name w:val="标题 7 字符"/>
    <w:basedOn w:val="a1"/>
    <w:link w:val="7"/>
    <w:rsid w:val="00BB165F"/>
    <w:rPr>
      <w:rFonts w:ascii="Times New Roman" w:eastAsia="Osaka" w:hAnsi="Times New Roman" w:cs="Times New Roman"/>
      <w:color w:val="000000"/>
      <w:kern w:val="0"/>
      <w:sz w:val="24"/>
      <w:szCs w:val="20"/>
      <w:lang w:eastAsia="en-US"/>
    </w:rPr>
  </w:style>
  <w:style w:type="paragraph" w:styleId="a7">
    <w:name w:val="List Paragraph"/>
    <w:basedOn w:val="a"/>
    <w:link w:val="a8"/>
    <w:qFormat/>
    <w:rsid w:val="005A5D5E"/>
    <w:pPr>
      <w:ind w:left="720"/>
      <w:contextualSpacing/>
    </w:pPr>
  </w:style>
  <w:style w:type="character" w:customStyle="1" w:styleId="50">
    <w:name w:val="标题 5 字符"/>
    <w:basedOn w:val="a1"/>
    <w:link w:val="5"/>
    <w:rsid w:val="00E243B5"/>
    <w:rPr>
      <w:rFonts w:ascii="Times New Roman" w:eastAsia="平成明朝" w:hAnsi="Times New Roman" w:cs="Times New Roman"/>
      <w:b/>
      <w:i/>
      <w:kern w:val="0"/>
      <w:sz w:val="20"/>
      <w:szCs w:val="20"/>
      <w:lang w:eastAsia="en-US"/>
    </w:rPr>
  </w:style>
  <w:style w:type="paragraph" w:styleId="a9">
    <w:name w:val="Revision"/>
    <w:semiHidden/>
    <w:rsid w:val="00CA1C35"/>
    <w:rPr>
      <w:rFonts w:ascii="Times New Roman" w:eastAsia="Calibri" w:hAnsi="Times New Roman" w:cs="Times New Roman"/>
      <w:kern w:val="0"/>
      <w:sz w:val="24"/>
      <w:szCs w:val="22"/>
      <w:lang w:eastAsia="en-US"/>
    </w:rPr>
  </w:style>
  <w:style w:type="character" w:customStyle="1" w:styleId="high-light-bg">
    <w:name w:val="high-light-bg"/>
    <w:basedOn w:val="a1"/>
    <w:rsid w:val="00B013A3"/>
  </w:style>
  <w:style w:type="paragraph" w:styleId="aa">
    <w:name w:val="header"/>
    <w:basedOn w:val="a"/>
    <w:link w:val="ab"/>
    <w:rsid w:val="005A5D5E"/>
    <w:pPr>
      <w:tabs>
        <w:tab w:val="center" w:pos="4536"/>
        <w:tab w:val="right" w:pos="9072"/>
      </w:tabs>
    </w:pPr>
  </w:style>
  <w:style w:type="character" w:customStyle="1" w:styleId="ab">
    <w:name w:val="页眉 字符"/>
    <w:link w:val="aa"/>
    <w:rsid w:val="005A5D5E"/>
    <w:rPr>
      <w:rFonts w:ascii="Times New Roman" w:eastAsia="Times New Roman" w:hAnsi="Times New Roman" w:cs="Times New Roman"/>
      <w:kern w:val="0"/>
      <w:sz w:val="24"/>
      <w:lang w:eastAsia="en-US"/>
    </w:rPr>
  </w:style>
  <w:style w:type="paragraph" w:styleId="ac">
    <w:name w:val="footer"/>
    <w:basedOn w:val="a"/>
    <w:link w:val="ad"/>
    <w:rsid w:val="005A5D5E"/>
    <w:pPr>
      <w:tabs>
        <w:tab w:val="center" w:pos="4536"/>
        <w:tab w:val="right" w:pos="9072"/>
      </w:tabs>
    </w:pPr>
  </w:style>
  <w:style w:type="character" w:customStyle="1" w:styleId="ad">
    <w:name w:val="页脚 字符"/>
    <w:link w:val="ac"/>
    <w:rsid w:val="005A5D5E"/>
    <w:rPr>
      <w:rFonts w:ascii="Times New Roman" w:eastAsia="Times New Roman" w:hAnsi="Times New Roman" w:cs="Times New Roman"/>
      <w:kern w:val="0"/>
      <w:sz w:val="24"/>
      <w:lang w:eastAsia="en-US"/>
    </w:rPr>
  </w:style>
  <w:style w:type="character" w:customStyle="1" w:styleId="quality-sign">
    <w:name w:val="quality-sign"/>
    <w:basedOn w:val="a1"/>
    <w:rsid w:val="00E22856"/>
  </w:style>
  <w:style w:type="character" w:customStyle="1" w:styleId="label">
    <w:name w:val="label"/>
    <w:basedOn w:val="a1"/>
    <w:rsid w:val="00E22856"/>
  </w:style>
  <w:style w:type="paragraph" w:customStyle="1" w:styleId="Default">
    <w:name w:val="Default"/>
    <w:rsid w:val="00CA1C35"/>
    <w:pPr>
      <w:widowControl w:val="0"/>
      <w:autoSpaceDE w:val="0"/>
      <w:autoSpaceDN w:val="0"/>
      <w:adjustRightInd w:val="0"/>
    </w:pPr>
    <w:rPr>
      <w:rFonts w:ascii="Times New Roman" w:eastAsia="宋体" w:hAnsi="Times New Roman" w:cs="Times New Roman"/>
      <w:color w:val="000000"/>
      <w:kern w:val="0"/>
      <w:sz w:val="24"/>
    </w:rPr>
  </w:style>
  <w:style w:type="character" w:styleId="ae">
    <w:name w:val="annotation reference"/>
    <w:semiHidden/>
    <w:rsid w:val="005A5D5E"/>
    <w:rPr>
      <w:sz w:val="16"/>
      <w:szCs w:val="16"/>
    </w:rPr>
  </w:style>
  <w:style w:type="paragraph" w:styleId="af">
    <w:name w:val="annotation text"/>
    <w:basedOn w:val="a"/>
    <w:link w:val="af0"/>
    <w:semiHidden/>
    <w:rsid w:val="005A5D5E"/>
    <w:rPr>
      <w:sz w:val="20"/>
      <w:szCs w:val="20"/>
    </w:rPr>
  </w:style>
  <w:style w:type="character" w:customStyle="1" w:styleId="CommentTextChar">
    <w:name w:val="Comment Text Char"/>
    <w:rsid w:val="005A5D5E"/>
    <w:rPr>
      <w:lang w:val="de-DE" w:eastAsia="x-none"/>
    </w:rPr>
  </w:style>
  <w:style w:type="character" w:styleId="af1">
    <w:name w:val="page number"/>
    <w:basedOn w:val="a1"/>
    <w:rsid w:val="005A5D5E"/>
  </w:style>
  <w:style w:type="character" w:styleId="af2">
    <w:name w:val="FollowedHyperlink"/>
    <w:rsid w:val="005A5D5E"/>
    <w:rPr>
      <w:color w:val="800080"/>
      <w:u w:val="single"/>
    </w:rPr>
  </w:style>
  <w:style w:type="paragraph" w:styleId="af3">
    <w:name w:val="annotation subject"/>
    <w:aliases w:val="Char"/>
    <w:basedOn w:val="af"/>
    <w:next w:val="af"/>
    <w:link w:val="af4"/>
    <w:semiHidden/>
    <w:rsid w:val="005A5D5E"/>
    <w:rPr>
      <w:b/>
      <w:bCs/>
    </w:rPr>
  </w:style>
  <w:style w:type="character" w:customStyle="1" w:styleId="CommentSubjectChar">
    <w:name w:val="Comment Subject Char"/>
    <w:aliases w:val="Char Char"/>
    <w:rsid w:val="005A5D5E"/>
    <w:rPr>
      <w:b/>
      <w:lang w:val="de-DE" w:eastAsia="x-none"/>
    </w:rPr>
  </w:style>
  <w:style w:type="character" w:styleId="af5">
    <w:name w:val="line number"/>
    <w:rsid w:val="005A5D5E"/>
    <w:rPr>
      <w:rFonts w:cs="Times New Roman"/>
    </w:rPr>
  </w:style>
  <w:style w:type="character" w:customStyle="1" w:styleId="10">
    <w:name w:val="标题 1 字符"/>
    <w:link w:val="1"/>
    <w:rsid w:val="005A5D5E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paragraph" w:customStyle="1" w:styleId="QSREF">
    <w:name w:val="QS_REF"/>
    <w:basedOn w:val="a"/>
    <w:next w:val="a"/>
    <w:rsid w:val="005A5D5E"/>
    <w:pPr>
      <w:spacing w:line="360" w:lineRule="auto"/>
    </w:pPr>
  </w:style>
  <w:style w:type="character" w:customStyle="1" w:styleId="RefCite">
    <w:name w:val="Ref_Cite"/>
    <w:rsid w:val="005A5D5E"/>
    <w:rPr>
      <w:color w:val="FF6600"/>
      <w:bdr w:val="none" w:sz="0" w:space="0" w:color="auto"/>
      <w:shd w:val="clear" w:color="auto" w:fill="FFCC99"/>
    </w:rPr>
  </w:style>
  <w:style w:type="paragraph" w:customStyle="1" w:styleId="QSFIG">
    <w:name w:val="QS_FIG"/>
    <w:basedOn w:val="a"/>
    <w:rsid w:val="005A5D5E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  <w:ind w:left="432" w:right="432"/>
    </w:pPr>
  </w:style>
  <w:style w:type="paragraph" w:customStyle="1" w:styleId="QStblfn">
    <w:name w:val="QS_tblfn"/>
    <w:basedOn w:val="a"/>
    <w:rsid w:val="005A5D5E"/>
    <w:pPr>
      <w:shd w:val="clear" w:color="auto" w:fill="CCFFFF"/>
    </w:pPr>
  </w:style>
  <w:style w:type="paragraph" w:customStyle="1" w:styleId="TableCaption">
    <w:name w:val="Table Caption"/>
    <w:basedOn w:val="a"/>
    <w:next w:val="a"/>
    <w:link w:val="TableCaptionChar"/>
    <w:rsid w:val="005A5D5E"/>
    <w:pPr>
      <w:spacing w:before="240" w:after="240" w:line="360" w:lineRule="auto"/>
    </w:pPr>
  </w:style>
  <w:style w:type="paragraph" w:customStyle="1" w:styleId="References">
    <w:name w:val="References"/>
    <w:basedOn w:val="a"/>
    <w:rsid w:val="005A5D5E"/>
  </w:style>
  <w:style w:type="paragraph" w:customStyle="1" w:styleId="PEQuery">
    <w:name w:val="PE_Query"/>
    <w:basedOn w:val="a"/>
    <w:rsid w:val="00CA1C35"/>
    <w:pPr>
      <w:widowControl w:val="0"/>
      <w:shd w:val="clear" w:color="auto" w:fill="00CCFF"/>
      <w:suppressAutoHyphens/>
    </w:pPr>
  </w:style>
  <w:style w:type="paragraph" w:styleId="af6">
    <w:name w:val="Title"/>
    <w:basedOn w:val="a"/>
    <w:link w:val="af7"/>
    <w:qFormat/>
    <w:rsid w:val="00CA1C35"/>
    <w:pPr>
      <w:widowControl w:val="0"/>
      <w:spacing w:before="240" w:after="60"/>
      <w:jc w:val="center"/>
      <w:outlineLvl w:val="0"/>
    </w:pPr>
    <w:rPr>
      <w:b/>
      <w:sz w:val="32"/>
      <w:szCs w:val="32"/>
    </w:rPr>
  </w:style>
  <w:style w:type="character" w:customStyle="1" w:styleId="af7">
    <w:name w:val="标题 字符"/>
    <w:link w:val="af6"/>
    <w:rsid w:val="00C712D6"/>
    <w:rPr>
      <w:rFonts w:ascii="Times New Roman" w:eastAsia="Times New Roman" w:hAnsi="Times New Roman" w:cs="Times New Roman"/>
      <w:b/>
      <w:kern w:val="0"/>
      <w:sz w:val="32"/>
      <w:szCs w:val="32"/>
      <w:lang w:eastAsia="en-US"/>
    </w:rPr>
  </w:style>
  <w:style w:type="paragraph" w:customStyle="1" w:styleId="AuthorList">
    <w:name w:val="Author List"/>
    <w:aliases w:val="Keywords,Abstract"/>
    <w:basedOn w:val="af8"/>
    <w:next w:val="a"/>
    <w:rsid w:val="00CA1C35"/>
    <w:pPr>
      <w:widowControl/>
      <w:spacing w:before="240" w:after="240"/>
      <w:jc w:val="left"/>
      <w:outlineLvl w:val="9"/>
    </w:pPr>
    <w:rPr>
      <w:rFonts w:ascii="Times New Roman" w:eastAsia="Times New Roman" w:hAnsi="Times New Roman" w:cs="Times New Roman"/>
      <w:b/>
      <w:lang w:eastAsia="en-US"/>
    </w:rPr>
  </w:style>
  <w:style w:type="paragraph" w:styleId="af8">
    <w:name w:val="Subtitle"/>
    <w:basedOn w:val="a"/>
    <w:link w:val="af9"/>
    <w:qFormat/>
    <w:rsid w:val="00CA1C35"/>
    <w:pPr>
      <w:widowControl w:val="0"/>
      <w:spacing w:after="60"/>
      <w:jc w:val="center"/>
      <w:outlineLvl w:val="1"/>
    </w:pPr>
    <w:rPr>
      <w:rFonts w:ascii="Arial" w:eastAsia="宋体" w:hAnsi="Arial" w:cs="Arial"/>
      <w:lang w:eastAsia="zh-CN"/>
    </w:rPr>
  </w:style>
  <w:style w:type="character" w:customStyle="1" w:styleId="af9">
    <w:name w:val="副标题 字符"/>
    <w:basedOn w:val="a1"/>
    <w:link w:val="af8"/>
    <w:rsid w:val="00D231A1"/>
    <w:rPr>
      <w:rFonts w:ascii="Arial" w:eastAsia="宋体" w:hAnsi="Arial" w:cs="Arial"/>
      <w:kern w:val="0"/>
      <w:sz w:val="24"/>
    </w:rPr>
  </w:style>
  <w:style w:type="table" w:styleId="afa">
    <w:name w:val="Table Grid"/>
    <w:basedOn w:val="a2"/>
    <w:rsid w:val="005A5D5E"/>
    <w:rPr>
      <w:rFonts w:ascii="Times New Roman" w:eastAsia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b">
    <w:name w:val="Balloon Text"/>
    <w:basedOn w:val="a"/>
    <w:link w:val="afc"/>
    <w:semiHidden/>
    <w:rsid w:val="005A5D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5A5D5E"/>
    <w:rPr>
      <w:rFonts w:ascii="Tahoma" w:hAnsi="Tahoma"/>
      <w:sz w:val="16"/>
      <w:lang w:val="de-DE" w:eastAsia="x-none"/>
    </w:rPr>
  </w:style>
  <w:style w:type="character" w:customStyle="1" w:styleId="EDICite">
    <w:name w:val="EDI_Cite"/>
    <w:rsid w:val="00CA1C35"/>
    <w:rPr>
      <w:color w:val="20A6C6"/>
      <w:u w:val="none"/>
    </w:rPr>
  </w:style>
  <w:style w:type="paragraph" w:customStyle="1" w:styleId="QSEDIREF">
    <w:name w:val="QS_EDIREF"/>
    <w:basedOn w:val="QSREF"/>
    <w:rsid w:val="00CA1C35"/>
    <w:pPr>
      <w:widowControl w:val="0"/>
      <w:suppressAutoHyphens/>
      <w:spacing w:after="100" w:afterAutospacing="1"/>
    </w:pPr>
    <w:rPr>
      <w:lang w:val="de-DE"/>
    </w:rPr>
  </w:style>
  <w:style w:type="character" w:customStyle="1" w:styleId="None">
    <w:name w:val="None"/>
    <w:rsid w:val="00CA1C35"/>
    <w:rPr>
      <w:lang w:eastAsia="de-DE"/>
    </w:rPr>
  </w:style>
  <w:style w:type="character" w:customStyle="1" w:styleId="SICite">
    <w:name w:val="SI_Cite"/>
    <w:rsid w:val="00CA1C35"/>
    <w:rPr>
      <w:rFonts w:ascii="Times New Roman" w:hAnsi="Times New Roman" w:cs="Times New Roman"/>
      <w:b w:val="0"/>
      <w:i w:val="0"/>
      <w:color w:val="FF37FF"/>
      <w:sz w:val="24"/>
      <w:szCs w:val="24"/>
      <w:vertAlign w:val="baseline"/>
    </w:rPr>
  </w:style>
  <w:style w:type="paragraph" w:customStyle="1" w:styleId="QSIFTS">
    <w:name w:val="QSIFTS"/>
    <w:basedOn w:val="a"/>
    <w:link w:val="QSIFTSChar"/>
    <w:rsid w:val="00CA1C35"/>
    <w:pPr>
      <w:widowControl w:val="0"/>
      <w:shd w:val="clear" w:color="auto" w:fill="FFFF99"/>
      <w:suppressAutoHyphens/>
    </w:pPr>
    <w:rPr>
      <w:rFonts w:eastAsia="宋体"/>
      <w:lang w:eastAsia="zh-CN"/>
    </w:rPr>
  </w:style>
  <w:style w:type="character" w:customStyle="1" w:styleId="QSIFTSChar">
    <w:name w:val="QSIFTS Char"/>
    <w:basedOn w:val="a1"/>
    <w:link w:val="QSIFTS"/>
    <w:rsid w:val="006D20F2"/>
    <w:rPr>
      <w:rFonts w:ascii="Times New Roman" w:eastAsia="宋体" w:hAnsi="Times New Roman" w:cs="Times New Roman"/>
      <w:kern w:val="0"/>
      <w:sz w:val="24"/>
      <w:shd w:val="clear" w:color="auto" w:fill="FFFF99"/>
    </w:rPr>
  </w:style>
  <w:style w:type="character" w:customStyle="1" w:styleId="qsimiddot">
    <w:name w:val="qsimiddot"/>
    <w:rsid w:val="00CA1C35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qsimidsym">
    <w:name w:val="qsimidsym"/>
    <w:rsid w:val="00CA1C35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20">
    <w:name w:val="标题 2 字符"/>
    <w:link w:val="2"/>
    <w:rsid w:val="005A5D5E"/>
    <w:rPr>
      <w:rFonts w:ascii="Arial" w:eastAsia="Times New Roman" w:hAnsi="Arial" w:cs="Arial"/>
      <w:b/>
      <w:bCs/>
      <w:i/>
      <w:iCs/>
      <w:kern w:val="0"/>
      <w:sz w:val="28"/>
      <w:szCs w:val="28"/>
      <w:lang w:eastAsia="en-US"/>
    </w:rPr>
  </w:style>
  <w:style w:type="character" w:customStyle="1" w:styleId="30">
    <w:name w:val="标题 3 字符"/>
    <w:link w:val="3"/>
    <w:rsid w:val="005A5D5E"/>
    <w:rPr>
      <w:rFonts w:ascii="Arial" w:eastAsia="Times New Roman" w:hAnsi="Arial" w:cs="Arial"/>
      <w:b/>
      <w:bCs/>
      <w:kern w:val="0"/>
      <w:sz w:val="26"/>
      <w:szCs w:val="26"/>
      <w:lang w:eastAsia="en-US"/>
    </w:rPr>
  </w:style>
  <w:style w:type="character" w:customStyle="1" w:styleId="40">
    <w:name w:val="标题 4 字符"/>
    <w:basedOn w:val="a1"/>
    <w:link w:val="4"/>
    <w:rsid w:val="000142F8"/>
    <w:rPr>
      <w:rFonts w:ascii="Times New Roman" w:eastAsia="平成明朝" w:hAnsi="Times New Roman" w:cs="Times New Roman"/>
      <w:b/>
      <w:i/>
      <w:kern w:val="0"/>
      <w:sz w:val="24"/>
      <w:szCs w:val="20"/>
      <w:lang w:eastAsia="en-US"/>
    </w:rPr>
  </w:style>
  <w:style w:type="character" w:customStyle="1" w:styleId="80">
    <w:name w:val="标题 8 字符"/>
    <w:link w:val="8"/>
    <w:rsid w:val="005A5D5E"/>
    <w:rPr>
      <w:rFonts w:ascii="Sylfaen" w:eastAsia="PMingLiU" w:hAnsi="Sylfaen" w:cs="Latha"/>
      <w:b/>
      <w:bCs/>
      <w:kern w:val="0"/>
      <w:sz w:val="24"/>
      <w:lang w:eastAsia="en-US" w:bidi="ta-IN"/>
    </w:rPr>
  </w:style>
  <w:style w:type="character" w:customStyle="1" w:styleId="Heading3Char1">
    <w:name w:val="Heading 3 Char1"/>
    <w:locked/>
    <w:rsid w:val="00CA1C35"/>
    <w:rPr>
      <w:rFonts w:ascii="Arial" w:eastAsia="Times New Roman" w:hAnsi="Arial" w:cs="Arial"/>
      <w:b/>
      <w:bCs/>
      <w:kern w:val="0"/>
      <w:sz w:val="26"/>
      <w:szCs w:val="26"/>
      <w:lang w:eastAsia="en-US"/>
    </w:rPr>
  </w:style>
  <w:style w:type="paragraph" w:styleId="a0">
    <w:name w:val="Normal Indent"/>
    <w:basedOn w:val="a"/>
    <w:semiHidden/>
    <w:rsid w:val="005A5D5E"/>
    <w:pPr>
      <w:ind w:left="851"/>
    </w:pPr>
    <w:rPr>
      <w:rFonts w:eastAsia="平成明朝"/>
      <w:sz w:val="20"/>
      <w:szCs w:val="20"/>
    </w:rPr>
  </w:style>
  <w:style w:type="paragraph" w:customStyle="1" w:styleId="SecType">
    <w:name w:val="Sec_Type"/>
    <w:basedOn w:val="a"/>
    <w:next w:val="a"/>
    <w:rsid w:val="005A5D5E"/>
  </w:style>
  <w:style w:type="paragraph" w:customStyle="1" w:styleId="QSRectoRH">
    <w:name w:val="QS_Recto RH"/>
    <w:basedOn w:val="a"/>
    <w:next w:val="a"/>
    <w:rsid w:val="005A5D5E"/>
  </w:style>
  <w:style w:type="paragraph" w:customStyle="1" w:styleId="QSArticleTitle">
    <w:name w:val="QS_Article Title"/>
    <w:basedOn w:val="a"/>
    <w:next w:val="a"/>
    <w:rsid w:val="005A5D5E"/>
  </w:style>
  <w:style w:type="paragraph" w:customStyle="1" w:styleId="QSAuthorGroup">
    <w:name w:val="QS_Author Group"/>
    <w:basedOn w:val="a"/>
    <w:next w:val="a"/>
    <w:rsid w:val="005A5D5E"/>
  </w:style>
  <w:style w:type="paragraph" w:customStyle="1" w:styleId="QSAffiliation">
    <w:name w:val="QS_Affiliation"/>
    <w:basedOn w:val="a"/>
    <w:next w:val="a"/>
    <w:rsid w:val="005A5D5E"/>
  </w:style>
  <w:style w:type="paragraph" w:customStyle="1" w:styleId="Editedby">
    <w:name w:val="Edited_by"/>
    <w:basedOn w:val="a"/>
    <w:next w:val="a"/>
    <w:rsid w:val="005A5D5E"/>
  </w:style>
  <w:style w:type="paragraph" w:customStyle="1" w:styleId="Reviewedby">
    <w:name w:val="Reviewed_by"/>
    <w:basedOn w:val="a"/>
    <w:next w:val="a"/>
    <w:rsid w:val="005A5D5E"/>
  </w:style>
  <w:style w:type="paragraph" w:customStyle="1" w:styleId="CorAddress">
    <w:name w:val="Cor_Address"/>
    <w:basedOn w:val="a"/>
    <w:next w:val="a"/>
    <w:rsid w:val="005A5D5E"/>
  </w:style>
  <w:style w:type="paragraph" w:customStyle="1" w:styleId="CorEmail">
    <w:name w:val="Cor_Email"/>
    <w:basedOn w:val="a"/>
    <w:next w:val="a"/>
    <w:rsid w:val="005A5D5E"/>
  </w:style>
  <w:style w:type="paragraph" w:customStyle="1" w:styleId="PresentAddress">
    <w:name w:val="Present_Address"/>
    <w:basedOn w:val="a"/>
    <w:next w:val="a"/>
    <w:rsid w:val="005A5D5E"/>
  </w:style>
  <w:style w:type="paragraph" w:customStyle="1" w:styleId="QSAbbr">
    <w:name w:val="QS_Abbr"/>
    <w:basedOn w:val="a"/>
    <w:next w:val="a"/>
    <w:rsid w:val="005A5D5E"/>
  </w:style>
  <w:style w:type="paragraph" w:customStyle="1" w:styleId="QSKeywords">
    <w:name w:val="QS_Keywords"/>
    <w:basedOn w:val="a"/>
    <w:next w:val="a"/>
    <w:rsid w:val="005A5D5E"/>
  </w:style>
  <w:style w:type="character" w:customStyle="1" w:styleId="af0">
    <w:name w:val="批注文字 字符"/>
    <w:link w:val="af"/>
    <w:semiHidden/>
    <w:locked/>
    <w:rsid w:val="005A5D5E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customStyle="1" w:styleId="af4">
    <w:name w:val="批注主题 字符"/>
    <w:aliases w:val="Char 字符"/>
    <w:link w:val="af3"/>
    <w:semiHidden/>
    <w:locked/>
    <w:rsid w:val="005A5D5E"/>
    <w:rPr>
      <w:rFonts w:ascii="Times New Roman" w:eastAsia="Times New Roman" w:hAnsi="Times New Roman" w:cs="Times New Roman"/>
      <w:b/>
      <w:bCs/>
      <w:kern w:val="0"/>
      <w:sz w:val="20"/>
      <w:szCs w:val="20"/>
      <w:lang w:eastAsia="en-US"/>
    </w:rPr>
  </w:style>
  <w:style w:type="character" w:customStyle="1" w:styleId="afc">
    <w:name w:val="批注框文本 字符"/>
    <w:link w:val="afb"/>
    <w:semiHidden/>
    <w:locked/>
    <w:rsid w:val="005A5D5E"/>
    <w:rPr>
      <w:rFonts w:ascii="Tahoma" w:eastAsia="Times New Roman" w:hAnsi="Tahoma" w:cs="Tahoma"/>
      <w:kern w:val="0"/>
      <w:sz w:val="16"/>
      <w:szCs w:val="16"/>
      <w:lang w:eastAsia="en-US"/>
    </w:rPr>
  </w:style>
  <w:style w:type="paragraph" w:customStyle="1" w:styleId="Normal1">
    <w:name w:val="Normal1"/>
    <w:basedOn w:val="a"/>
    <w:rsid w:val="000142F8"/>
    <w:pPr>
      <w:spacing w:line="260" w:lineRule="atLeast"/>
    </w:pPr>
    <w:rPr>
      <w:rFonts w:eastAsia="Calibri"/>
      <w:lang w:eastAsia="nl-NL"/>
    </w:rPr>
  </w:style>
  <w:style w:type="character" w:customStyle="1" w:styleId="normalchar1">
    <w:name w:val="normal__char1"/>
    <w:rsid w:val="005A5D5E"/>
    <w:rPr>
      <w:rFonts w:ascii="Calibri" w:hAnsi="Calibri" w:cs="Times New Roman"/>
      <w:sz w:val="22"/>
      <w:szCs w:val="22"/>
    </w:rPr>
  </w:style>
  <w:style w:type="character" w:customStyle="1" w:styleId="hyperlinkchar1">
    <w:name w:val="hyperlink__char1"/>
    <w:rsid w:val="005A5D5E"/>
    <w:rPr>
      <w:rFonts w:cs="Times New Roman"/>
      <w:color w:val="0000FF"/>
    </w:rPr>
  </w:style>
  <w:style w:type="paragraph" w:customStyle="1" w:styleId="table0020grid1">
    <w:name w:val="table_0020grid1"/>
    <w:basedOn w:val="a"/>
    <w:rsid w:val="005A5D5E"/>
    <w:pPr>
      <w:spacing w:line="240" w:lineRule="atLeast"/>
    </w:pPr>
    <w:rPr>
      <w:rFonts w:eastAsia="Calibri"/>
      <w:lang w:eastAsia="nl-NL"/>
    </w:rPr>
  </w:style>
  <w:style w:type="character" w:customStyle="1" w:styleId="table0020gridchar">
    <w:name w:val="table_0020grid__char"/>
    <w:rsid w:val="005A5D5E"/>
    <w:rPr>
      <w:rFonts w:cs="Times New Roman"/>
    </w:rPr>
  </w:style>
  <w:style w:type="paragraph" w:customStyle="1" w:styleId="list0020paragraph1">
    <w:name w:val="list_0020paragraph1"/>
    <w:basedOn w:val="a"/>
    <w:rsid w:val="005A5D5E"/>
    <w:pPr>
      <w:spacing w:line="260" w:lineRule="atLeast"/>
      <w:ind w:left="720"/>
    </w:pPr>
    <w:rPr>
      <w:rFonts w:eastAsia="Calibri"/>
      <w:lang w:eastAsia="nl-NL"/>
    </w:rPr>
  </w:style>
  <w:style w:type="character" w:customStyle="1" w:styleId="list0020paragraphchar1">
    <w:name w:val="list_0020paragraph__char1"/>
    <w:rsid w:val="005A5D5E"/>
    <w:rPr>
      <w:rFonts w:ascii="Calibri" w:hAnsi="Calibri" w:cs="Times New Roman"/>
      <w:sz w:val="22"/>
      <w:szCs w:val="22"/>
    </w:rPr>
  </w:style>
  <w:style w:type="paragraph" w:customStyle="1" w:styleId="QSR">
    <w:name w:val="QS_R"/>
    <w:basedOn w:val="a"/>
    <w:rsid w:val="005A5D5E"/>
    <w:pPr>
      <w:spacing w:line="240" w:lineRule="atLeast"/>
      <w:ind w:left="2160" w:hanging="720"/>
    </w:pPr>
    <w:rPr>
      <w:lang w:eastAsia="nl-NL"/>
    </w:rPr>
  </w:style>
  <w:style w:type="paragraph" w:customStyle="1" w:styleId="NormalAfter0pt">
    <w:name w:val="Normal + After:  0 pt"/>
    <w:aliases w:val="Line spacing:  single"/>
    <w:basedOn w:val="a"/>
    <w:link w:val="NormalAfter0ptChar"/>
    <w:rsid w:val="005A5D5E"/>
    <w:pPr>
      <w:widowControl w:val="0"/>
      <w:suppressAutoHyphens/>
    </w:pPr>
  </w:style>
  <w:style w:type="character" w:customStyle="1" w:styleId="NormalAfter0ptChar">
    <w:name w:val="Normal + After:  0 pt Char"/>
    <w:aliases w:val="Line spacing:  single Char"/>
    <w:link w:val="NormalAfter0pt"/>
    <w:rsid w:val="005A5D5E"/>
    <w:rPr>
      <w:rFonts w:ascii="Times New Roman" w:eastAsia="Times New Roman" w:hAnsi="Times New Roman" w:cs="Times New Roman"/>
      <w:kern w:val="0"/>
      <w:sz w:val="24"/>
      <w:lang w:eastAsia="en-US"/>
    </w:rPr>
  </w:style>
  <w:style w:type="character" w:customStyle="1" w:styleId="WW8Num2z0">
    <w:name w:val="WW8Num2z0"/>
    <w:rsid w:val="005A5D5E"/>
    <w:rPr>
      <w:rFonts w:ascii="Times New Roman" w:hAnsi="Times New Roman"/>
    </w:rPr>
  </w:style>
  <w:style w:type="character" w:customStyle="1" w:styleId="Absatz-Standardschriftart1">
    <w:name w:val="Absatz-Standardschriftart1"/>
    <w:rsid w:val="005A5D5E"/>
  </w:style>
  <w:style w:type="character" w:customStyle="1" w:styleId="WW-Absatz-Standardschriftart">
    <w:name w:val="WW-Absatz-Standardschriftart"/>
    <w:rsid w:val="005A5D5E"/>
  </w:style>
  <w:style w:type="character" w:customStyle="1" w:styleId="WW-Absatz-Standardschriftart1">
    <w:name w:val="WW-Absatz-Standardschriftart1"/>
    <w:rsid w:val="005A5D5E"/>
  </w:style>
  <w:style w:type="character" w:customStyle="1" w:styleId="DefaultParagraphFont1">
    <w:name w:val="Default Paragraph Font1"/>
    <w:rsid w:val="005A5D5E"/>
  </w:style>
  <w:style w:type="character" w:customStyle="1" w:styleId="WW-Absatz-Standardschriftart11">
    <w:name w:val="WW-Absatz-Standardschriftart11"/>
    <w:rsid w:val="005A5D5E"/>
  </w:style>
  <w:style w:type="character" w:customStyle="1" w:styleId="WW8Num1z0">
    <w:name w:val="WW8Num1z0"/>
    <w:rsid w:val="005A5D5E"/>
    <w:rPr>
      <w:rFonts w:ascii="Times New Roman" w:hAnsi="Times New Roman"/>
    </w:rPr>
  </w:style>
  <w:style w:type="character" w:customStyle="1" w:styleId="WW8Num1z1">
    <w:name w:val="WW8Num1z1"/>
    <w:rsid w:val="005A5D5E"/>
    <w:rPr>
      <w:rFonts w:ascii="Courier New" w:hAnsi="Courier New"/>
    </w:rPr>
  </w:style>
  <w:style w:type="character" w:customStyle="1" w:styleId="WW8Num1z2">
    <w:name w:val="WW8Num1z2"/>
    <w:rsid w:val="005A5D5E"/>
    <w:rPr>
      <w:rFonts w:ascii="Wingdings" w:hAnsi="Wingdings"/>
    </w:rPr>
  </w:style>
  <w:style w:type="character" w:customStyle="1" w:styleId="WW8Num1z3">
    <w:name w:val="WW8Num1z3"/>
    <w:rsid w:val="005A5D5E"/>
    <w:rPr>
      <w:rFonts w:ascii="Symbol" w:hAnsi="Symbol"/>
    </w:rPr>
  </w:style>
  <w:style w:type="character" w:customStyle="1" w:styleId="WW-Absatz-Standardschriftart111">
    <w:name w:val="WW-Absatz-Standardschriftart111"/>
    <w:rsid w:val="005A5D5E"/>
  </w:style>
  <w:style w:type="character" w:customStyle="1" w:styleId="Kommentarzeichen1">
    <w:name w:val="Kommentarzeichen1"/>
    <w:rsid w:val="005A5D5E"/>
    <w:rPr>
      <w:sz w:val="16"/>
    </w:rPr>
  </w:style>
  <w:style w:type="character" w:customStyle="1" w:styleId="KommentartextZchn">
    <w:name w:val="Kommentartext Zchn"/>
    <w:rsid w:val="005A5D5E"/>
    <w:rPr>
      <w:rFonts w:cs="Times New Roman"/>
    </w:rPr>
  </w:style>
  <w:style w:type="character" w:customStyle="1" w:styleId="KommentarthemaZchn">
    <w:name w:val="Kommentarthema Zchn"/>
    <w:basedOn w:val="KommentartextZchn"/>
    <w:rsid w:val="005A5D5E"/>
    <w:rPr>
      <w:rFonts w:cs="Times New Roman"/>
    </w:rPr>
  </w:style>
  <w:style w:type="character" w:customStyle="1" w:styleId="SprechblasentextZchn">
    <w:name w:val="Sprechblasentext Zchn"/>
    <w:rsid w:val="005A5D5E"/>
    <w:rPr>
      <w:rFonts w:ascii="Tahoma" w:hAnsi="Tahoma"/>
      <w:sz w:val="16"/>
    </w:rPr>
  </w:style>
  <w:style w:type="character" w:customStyle="1" w:styleId="CommentReference1">
    <w:name w:val="Comment Reference1"/>
    <w:rsid w:val="005A5D5E"/>
    <w:rPr>
      <w:sz w:val="16"/>
    </w:rPr>
  </w:style>
  <w:style w:type="paragraph" w:customStyle="1" w:styleId="berschrift">
    <w:name w:val="Überschrift"/>
    <w:basedOn w:val="a"/>
    <w:next w:val="afd"/>
    <w:rsid w:val="005A5D5E"/>
    <w:pPr>
      <w:keepNext/>
      <w:spacing w:before="240" w:after="120"/>
    </w:pPr>
    <w:rPr>
      <w:rFonts w:ascii="Arial" w:eastAsia="宋体" w:hAnsi="Arial" w:cs="Mangal"/>
      <w:sz w:val="28"/>
      <w:szCs w:val="28"/>
    </w:rPr>
  </w:style>
  <w:style w:type="paragraph" w:styleId="afd">
    <w:name w:val="Body Text"/>
    <w:basedOn w:val="a"/>
    <w:link w:val="afe"/>
    <w:rsid w:val="005A5D5E"/>
    <w:pPr>
      <w:spacing w:line="360" w:lineRule="auto"/>
      <w:jc w:val="both"/>
    </w:pPr>
    <w:rPr>
      <w:szCs w:val="22"/>
    </w:rPr>
  </w:style>
  <w:style w:type="character" w:customStyle="1" w:styleId="afe">
    <w:name w:val="正文文本 字符"/>
    <w:link w:val="afd"/>
    <w:rsid w:val="005A5D5E"/>
    <w:rPr>
      <w:rFonts w:ascii="Times New Roman" w:eastAsia="Times New Roman" w:hAnsi="Times New Roman" w:cs="Times New Roman"/>
      <w:kern w:val="0"/>
      <w:sz w:val="24"/>
      <w:szCs w:val="22"/>
      <w:lang w:eastAsia="en-US"/>
    </w:rPr>
  </w:style>
  <w:style w:type="paragraph" w:styleId="aff">
    <w:name w:val="List"/>
    <w:basedOn w:val="afd"/>
    <w:rsid w:val="005A5D5E"/>
    <w:rPr>
      <w:rFonts w:cs="Mangal"/>
    </w:rPr>
  </w:style>
  <w:style w:type="paragraph" w:customStyle="1" w:styleId="Beschriftung1">
    <w:name w:val="Beschriftung1"/>
    <w:basedOn w:val="a"/>
    <w:rsid w:val="005A5D5E"/>
    <w:pPr>
      <w:suppressLineNumbers/>
      <w:spacing w:before="120" w:after="120"/>
    </w:pPr>
    <w:rPr>
      <w:rFonts w:cs="Mangal"/>
      <w:i/>
      <w:iCs/>
    </w:rPr>
  </w:style>
  <w:style w:type="paragraph" w:customStyle="1" w:styleId="Verzeichnis">
    <w:name w:val="Verzeichnis"/>
    <w:basedOn w:val="a"/>
    <w:rsid w:val="005A5D5E"/>
    <w:pPr>
      <w:suppressLineNumbers/>
    </w:pPr>
    <w:rPr>
      <w:rFonts w:cs="Mangal"/>
    </w:rPr>
  </w:style>
  <w:style w:type="paragraph" w:styleId="aff0">
    <w:name w:val="Body Text Indent"/>
    <w:basedOn w:val="a"/>
    <w:link w:val="aff1"/>
    <w:rsid w:val="005A5D5E"/>
    <w:pPr>
      <w:spacing w:line="360" w:lineRule="auto"/>
      <w:ind w:left="705"/>
      <w:jc w:val="both"/>
    </w:pPr>
    <w:rPr>
      <w:szCs w:val="20"/>
      <w:lang w:val="en-GB"/>
    </w:rPr>
  </w:style>
  <w:style w:type="character" w:customStyle="1" w:styleId="aff1">
    <w:name w:val="正文文本缩进 字符"/>
    <w:link w:val="aff0"/>
    <w:rsid w:val="005A5D5E"/>
    <w:rPr>
      <w:rFonts w:ascii="Times New Roman" w:eastAsia="Times New Roman" w:hAnsi="Times New Roman" w:cs="Times New Roman"/>
      <w:kern w:val="0"/>
      <w:sz w:val="24"/>
      <w:szCs w:val="20"/>
      <w:lang w:val="en-GB" w:eastAsia="en-US"/>
    </w:rPr>
  </w:style>
  <w:style w:type="paragraph" w:customStyle="1" w:styleId="Kommentartext1">
    <w:name w:val="Kommentartext1"/>
    <w:basedOn w:val="a"/>
    <w:rsid w:val="005A5D5E"/>
    <w:rPr>
      <w:sz w:val="20"/>
      <w:szCs w:val="20"/>
    </w:rPr>
  </w:style>
  <w:style w:type="paragraph" w:customStyle="1" w:styleId="Dokumentstruktur1">
    <w:name w:val="Dokumentstruktur1"/>
    <w:basedOn w:val="a"/>
    <w:rsid w:val="005A5D5E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TabellenInhalt">
    <w:name w:val="Tabellen Inhalt"/>
    <w:basedOn w:val="a"/>
    <w:rsid w:val="005A5D5E"/>
    <w:pPr>
      <w:suppressLineNumbers/>
    </w:pPr>
  </w:style>
  <w:style w:type="paragraph" w:customStyle="1" w:styleId="Tabellenberschrift">
    <w:name w:val="Tabellen Überschrift"/>
    <w:basedOn w:val="TabellenInhalt"/>
    <w:rsid w:val="005A5D5E"/>
    <w:pPr>
      <w:jc w:val="center"/>
    </w:pPr>
    <w:rPr>
      <w:b/>
      <w:bCs/>
    </w:rPr>
  </w:style>
  <w:style w:type="paragraph" w:customStyle="1" w:styleId="BalloonText1">
    <w:name w:val="Balloon Text1"/>
    <w:basedOn w:val="a"/>
    <w:rsid w:val="005A5D5E"/>
    <w:rPr>
      <w:rFonts w:ascii="Tahoma" w:hAnsi="Tahoma" w:cs="Tahoma"/>
      <w:sz w:val="16"/>
      <w:szCs w:val="16"/>
    </w:rPr>
  </w:style>
  <w:style w:type="paragraph" w:customStyle="1" w:styleId="CommentText1">
    <w:name w:val="Comment Text1"/>
    <w:basedOn w:val="a"/>
    <w:rsid w:val="005A5D5E"/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rsid w:val="005A5D5E"/>
    <w:rPr>
      <w:b/>
      <w:bCs/>
    </w:rPr>
  </w:style>
  <w:style w:type="character" w:customStyle="1" w:styleId="31">
    <w:name w:val="正文文本缩进 3 字符"/>
    <w:link w:val="32"/>
    <w:rsid w:val="005A5D5E"/>
    <w:rPr>
      <w:rFonts w:ascii="Times" w:hAnsi="Times" w:cs="Sylfaen"/>
      <w:sz w:val="16"/>
      <w:szCs w:val="16"/>
      <w:lang w:eastAsia="en-US"/>
    </w:rPr>
  </w:style>
  <w:style w:type="paragraph" w:styleId="32">
    <w:name w:val="Body Text Indent 3"/>
    <w:basedOn w:val="a"/>
    <w:link w:val="31"/>
    <w:rsid w:val="005A5D5E"/>
    <w:pPr>
      <w:spacing w:after="120"/>
      <w:ind w:left="360"/>
    </w:pPr>
    <w:rPr>
      <w:rFonts w:ascii="Times" w:eastAsiaTheme="minorEastAsia" w:hAnsi="Times" w:cs="Sylfaen"/>
      <w:kern w:val="2"/>
      <w:sz w:val="16"/>
      <w:szCs w:val="16"/>
    </w:rPr>
  </w:style>
  <w:style w:type="character" w:customStyle="1" w:styleId="BodyTextIndent3Char1">
    <w:name w:val="Body Text Indent 3 Char1"/>
    <w:basedOn w:val="a1"/>
    <w:uiPriority w:val="99"/>
    <w:semiHidden/>
    <w:rsid w:val="000142F8"/>
    <w:rPr>
      <w:rFonts w:ascii="Times New Roman" w:eastAsia="Times New Roman" w:hAnsi="Times New Roman" w:cs="Times New Roman"/>
      <w:kern w:val="0"/>
      <w:sz w:val="16"/>
      <w:szCs w:val="16"/>
      <w:lang w:eastAsia="en-US"/>
    </w:rPr>
  </w:style>
  <w:style w:type="paragraph" w:customStyle="1" w:styleId="ALGCAPTION">
    <w:name w:val="ALG_CAPTION"/>
    <w:basedOn w:val="a"/>
    <w:rsid w:val="005A5D5E"/>
  </w:style>
  <w:style w:type="paragraph" w:customStyle="1" w:styleId="Body">
    <w:name w:val="Body"/>
    <w:rsid w:val="005A5D5E"/>
    <w:rPr>
      <w:rFonts w:ascii="Helvetica" w:eastAsia="ヒラギノ角ゴ Pro W3" w:hAnsi="Helvetica" w:cs="Times New Roman"/>
      <w:color w:val="000000"/>
      <w:kern w:val="0"/>
      <w:sz w:val="24"/>
      <w:szCs w:val="20"/>
      <w:lang w:eastAsia="en-US"/>
    </w:rPr>
  </w:style>
  <w:style w:type="character" w:customStyle="1" w:styleId="CharChar8">
    <w:name w:val="Char Char8"/>
    <w:locked/>
    <w:rsid w:val="005A5D5E"/>
    <w:rPr>
      <w:rFonts w:eastAsia="ヒラギノ角ゴ Pro W3"/>
      <w:b/>
      <w:color w:val="000000"/>
      <w:kern w:val="32"/>
      <w:sz w:val="24"/>
      <w:lang w:val="en-US" w:eastAsia="en-US" w:bidi="ar-SA"/>
    </w:rPr>
  </w:style>
  <w:style w:type="paragraph" w:customStyle="1" w:styleId="Citation">
    <w:name w:val="Citation"/>
    <w:basedOn w:val="a"/>
    <w:next w:val="a"/>
    <w:rsid w:val="005A5D5E"/>
    <w:pPr>
      <w:widowControl w:val="0"/>
      <w:pBdr>
        <w:top w:val="dashSmallGap" w:sz="4" w:space="1" w:color="auto"/>
        <w:bottom w:val="dashSmallGap" w:sz="4" w:space="1" w:color="auto"/>
      </w:pBdr>
      <w:spacing w:after="100" w:afterAutospacing="1"/>
      <w:outlineLvl w:val="0"/>
    </w:pPr>
    <w:rPr>
      <w:rFonts w:eastAsia="ヒラギノ角ゴ Pro W3"/>
      <w:sz w:val="28"/>
      <w:szCs w:val="20"/>
    </w:rPr>
  </w:style>
  <w:style w:type="paragraph" w:customStyle="1" w:styleId="Conflict">
    <w:name w:val="Conflict"/>
    <w:basedOn w:val="a"/>
    <w:next w:val="a"/>
    <w:rsid w:val="005A5D5E"/>
    <w:pPr>
      <w:pBdr>
        <w:top w:val="single" w:sz="4" w:space="1" w:color="auto"/>
        <w:bottom w:val="single" w:sz="4" w:space="1" w:color="auto"/>
      </w:pBdr>
      <w:spacing w:after="240"/>
    </w:pPr>
    <w:rPr>
      <w:sz w:val="28"/>
    </w:rPr>
  </w:style>
  <w:style w:type="paragraph" w:customStyle="1" w:styleId="EditedBy0">
    <w:name w:val="Edited_By"/>
    <w:basedOn w:val="a"/>
    <w:next w:val="a"/>
    <w:rsid w:val="005A5D5E"/>
    <w:pPr>
      <w:widowControl w:val="0"/>
      <w:spacing w:before="200"/>
    </w:pPr>
    <w:rPr>
      <w:sz w:val="22"/>
    </w:rPr>
  </w:style>
  <w:style w:type="paragraph" w:customStyle="1" w:styleId="FreeForm">
    <w:name w:val="Free Form"/>
    <w:rsid w:val="005A5D5E"/>
    <w:rPr>
      <w:rFonts w:ascii="Helvetica" w:eastAsia="ヒラギノ角ゴ Pro W3" w:hAnsi="Helvetica" w:cs="Times New Roman"/>
      <w:color w:val="000000"/>
      <w:kern w:val="0"/>
      <w:sz w:val="24"/>
      <w:szCs w:val="20"/>
      <w:lang w:eastAsia="en-US"/>
    </w:rPr>
  </w:style>
  <w:style w:type="paragraph" w:customStyle="1" w:styleId="LISTITEM">
    <w:name w:val="LIST_ITEM"/>
    <w:basedOn w:val="a"/>
    <w:next w:val="a"/>
    <w:rsid w:val="005A5D5E"/>
    <w:pPr>
      <w:tabs>
        <w:tab w:val="left" w:pos="1440"/>
        <w:tab w:val="left" w:pos="2880"/>
        <w:tab w:val="left" w:pos="4320"/>
      </w:tabs>
      <w:spacing w:before="240" w:after="100"/>
      <w:ind w:left="288"/>
    </w:pPr>
  </w:style>
  <w:style w:type="paragraph" w:customStyle="1" w:styleId="MTLBCAPTION">
    <w:name w:val="MTLB_CAPTION"/>
    <w:basedOn w:val="a"/>
    <w:rsid w:val="005A5D5E"/>
  </w:style>
  <w:style w:type="paragraph" w:customStyle="1" w:styleId="QSAbs">
    <w:name w:val="QS_Abs"/>
    <w:basedOn w:val="a"/>
    <w:next w:val="a"/>
    <w:rsid w:val="005A5D5E"/>
    <w:pPr>
      <w:spacing w:before="360"/>
      <w:ind w:left="2563"/>
      <w:jc w:val="both"/>
    </w:pPr>
  </w:style>
  <w:style w:type="character" w:customStyle="1" w:styleId="QSAbstitle">
    <w:name w:val="QS_Abstitle"/>
    <w:rsid w:val="005A5D5E"/>
    <w:rPr>
      <w:color w:val="3366FF"/>
    </w:rPr>
  </w:style>
  <w:style w:type="paragraph" w:customStyle="1" w:styleId="QSACK">
    <w:name w:val="QS_ACK"/>
    <w:basedOn w:val="a"/>
    <w:next w:val="a"/>
    <w:rsid w:val="005A5D5E"/>
    <w:pPr>
      <w:pBdr>
        <w:top w:val="dotted" w:sz="4" w:space="1" w:color="auto"/>
        <w:bottom w:val="dotted" w:sz="4" w:space="1" w:color="auto"/>
      </w:pBdr>
      <w:spacing w:before="240" w:after="240" w:line="360" w:lineRule="auto"/>
    </w:pPr>
  </w:style>
  <w:style w:type="paragraph" w:customStyle="1" w:styleId="QSACKS">
    <w:name w:val="QS_ACKS"/>
    <w:basedOn w:val="QSACK"/>
    <w:next w:val="a"/>
    <w:rsid w:val="005A5D5E"/>
  </w:style>
  <w:style w:type="paragraph" w:customStyle="1" w:styleId="QSALGM">
    <w:name w:val="QS_ALGM"/>
    <w:basedOn w:val="a"/>
    <w:rsid w:val="005A5D5E"/>
  </w:style>
  <w:style w:type="paragraph" w:customStyle="1" w:styleId="QSAppendix">
    <w:name w:val="QS_Appendix"/>
    <w:basedOn w:val="a"/>
    <w:next w:val="a"/>
    <w:rsid w:val="005A5D5E"/>
  </w:style>
  <w:style w:type="paragraph" w:customStyle="1" w:styleId="QSBOXCaption">
    <w:name w:val="QS_BOX_Caption"/>
    <w:basedOn w:val="a"/>
    <w:next w:val="a"/>
    <w:rsid w:val="005A5D5E"/>
    <w:pPr>
      <w:pBdr>
        <w:top w:val="dotted" w:sz="8" w:space="1" w:color="auto"/>
        <w:left w:val="dotted" w:sz="8" w:space="4" w:color="auto"/>
        <w:right w:val="dotted" w:sz="8" w:space="4" w:color="auto"/>
      </w:pBdr>
      <w:spacing w:before="240" w:after="120"/>
    </w:pPr>
    <w:rPr>
      <w:rFonts w:cs="Sylfaen"/>
      <w:sz w:val="22"/>
    </w:rPr>
  </w:style>
  <w:style w:type="paragraph" w:customStyle="1" w:styleId="QSContributors">
    <w:name w:val="QS_Contributors"/>
    <w:basedOn w:val="a"/>
    <w:next w:val="a"/>
    <w:rsid w:val="005A5D5E"/>
    <w:pPr>
      <w:spacing w:before="120"/>
    </w:pPr>
    <w:rPr>
      <w:sz w:val="20"/>
    </w:rPr>
  </w:style>
  <w:style w:type="paragraph" w:customStyle="1" w:styleId="QSEPIGRAPH">
    <w:name w:val="QS_EPIGRAPH"/>
    <w:basedOn w:val="a"/>
    <w:next w:val="a"/>
    <w:rsid w:val="005A5D5E"/>
    <w:pPr>
      <w:ind w:left="2563"/>
      <w:jc w:val="both"/>
    </w:pPr>
    <w:rPr>
      <w:rFonts w:cs="Sylfaen"/>
      <w:sz w:val="20"/>
      <w:lang w:bidi="ta-IN"/>
    </w:rPr>
  </w:style>
  <w:style w:type="paragraph" w:customStyle="1" w:styleId="QSEXT">
    <w:name w:val="QS_EXT"/>
    <w:next w:val="a"/>
    <w:rsid w:val="005A5D5E"/>
    <w:pPr>
      <w:spacing w:before="280" w:after="280"/>
      <w:ind w:left="1152" w:right="1152"/>
      <w:jc w:val="both"/>
    </w:pPr>
    <w:rPr>
      <w:rFonts w:ascii="Times New Roman" w:eastAsia="PMingLiU" w:hAnsi="Times New Roman" w:cs="Latha"/>
      <w:kern w:val="0"/>
      <w:sz w:val="24"/>
      <w:lang w:eastAsia="en-US" w:bidi="ta-IN"/>
    </w:rPr>
  </w:style>
  <w:style w:type="paragraph" w:customStyle="1" w:styleId="QSFIGApp">
    <w:name w:val="QS_FIG_App"/>
    <w:basedOn w:val="a"/>
    <w:next w:val="a"/>
    <w:rsid w:val="005A5D5E"/>
  </w:style>
  <w:style w:type="character" w:customStyle="1" w:styleId="QSFIGTitle">
    <w:name w:val="QS_FIG_Title"/>
    <w:rsid w:val="005A5D5E"/>
    <w:rPr>
      <w:color w:val="3366FF"/>
    </w:rPr>
  </w:style>
  <w:style w:type="paragraph" w:customStyle="1" w:styleId="QSFootNotetext">
    <w:name w:val="QS_FootNotetext"/>
    <w:basedOn w:val="a"/>
    <w:next w:val="a"/>
    <w:rsid w:val="005A5D5E"/>
    <w:rPr>
      <w:rFonts w:cs="Sylfaen"/>
    </w:rPr>
  </w:style>
  <w:style w:type="paragraph" w:customStyle="1" w:styleId="QSH1">
    <w:name w:val="QS_H1"/>
    <w:basedOn w:val="a"/>
    <w:next w:val="a"/>
    <w:link w:val="QSH1Char"/>
    <w:rsid w:val="005A5D5E"/>
    <w:pPr>
      <w:spacing w:before="240" w:after="120"/>
    </w:pPr>
    <w:rPr>
      <w:sz w:val="32"/>
    </w:rPr>
  </w:style>
  <w:style w:type="character" w:customStyle="1" w:styleId="QSH1Char">
    <w:name w:val="QS_H1 Char"/>
    <w:link w:val="QSH1"/>
    <w:rsid w:val="005A5D5E"/>
    <w:rPr>
      <w:rFonts w:ascii="Times New Roman" w:eastAsia="Times New Roman" w:hAnsi="Times New Roman" w:cs="Times New Roman"/>
      <w:kern w:val="0"/>
      <w:sz w:val="32"/>
      <w:lang w:eastAsia="en-US"/>
    </w:rPr>
  </w:style>
  <w:style w:type="paragraph" w:customStyle="1" w:styleId="QSH2">
    <w:name w:val="QS_H2"/>
    <w:basedOn w:val="a"/>
    <w:next w:val="a"/>
    <w:rsid w:val="005A5D5E"/>
    <w:pPr>
      <w:spacing w:before="160" w:after="160"/>
    </w:pPr>
  </w:style>
  <w:style w:type="paragraph" w:customStyle="1" w:styleId="QSH3">
    <w:name w:val="QS_H3"/>
    <w:basedOn w:val="a"/>
    <w:next w:val="a"/>
    <w:rsid w:val="005A5D5E"/>
    <w:pPr>
      <w:spacing w:before="220" w:after="240"/>
    </w:pPr>
    <w:rPr>
      <w:sz w:val="22"/>
    </w:rPr>
  </w:style>
  <w:style w:type="paragraph" w:customStyle="1" w:styleId="QSH4">
    <w:name w:val="QS_H4"/>
    <w:basedOn w:val="a"/>
    <w:next w:val="a"/>
    <w:rsid w:val="005A5D5E"/>
    <w:rPr>
      <w:sz w:val="20"/>
    </w:rPr>
  </w:style>
  <w:style w:type="paragraph" w:customStyle="1" w:styleId="QSH5">
    <w:name w:val="QS_H5"/>
    <w:basedOn w:val="a"/>
    <w:next w:val="a"/>
    <w:rsid w:val="005A5D5E"/>
    <w:rPr>
      <w:sz w:val="18"/>
    </w:rPr>
  </w:style>
  <w:style w:type="paragraph" w:customStyle="1" w:styleId="QSH6">
    <w:name w:val="QS_H6"/>
    <w:next w:val="a"/>
    <w:rsid w:val="005A5D5E"/>
    <w:pPr>
      <w:outlineLvl w:val="5"/>
    </w:pPr>
    <w:rPr>
      <w:rFonts w:ascii="Times New Roman" w:eastAsia="PMingLiU" w:hAnsi="Times New Roman" w:cs="Latha"/>
      <w:emboss/>
      <w:color w:val="000000"/>
      <w:kern w:val="0"/>
      <w:sz w:val="20"/>
      <w:lang w:eastAsia="en-US" w:bidi="ta-IN"/>
    </w:rPr>
  </w:style>
  <w:style w:type="paragraph" w:customStyle="1" w:styleId="QSINLINEIMG">
    <w:name w:val="QS_INLINE_IMG"/>
    <w:basedOn w:val="a"/>
    <w:next w:val="a"/>
    <w:rsid w:val="005A5D5E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</w:pPr>
  </w:style>
  <w:style w:type="paragraph" w:customStyle="1" w:styleId="QSLISTITEMEND">
    <w:name w:val="QS_LIST_ITEM_END"/>
    <w:basedOn w:val="a"/>
    <w:next w:val="a"/>
    <w:link w:val="QSLISTITEMENDChar"/>
    <w:rsid w:val="005A5D5E"/>
  </w:style>
  <w:style w:type="paragraph" w:customStyle="1" w:styleId="QSLISTITEMSTART">
    <w:name w:val="QS_LIST_ITEM_START"/>
    <w:basedOn w:val="a"/>
    <w:next w:val="a"/>
    <w:rsid w:val="005A5D5E"/>
  </w:style>
  <w:style w:type="character" w:customStyle="1" w:styleId="QSMakeLowerCase">
    <w:name w:val="QS_MakeLowerCase"/>
    <w:rsid w:val="005A5D5E"/>
    <w:rPr>
      <w:rFonts w:ascii="Times New Roman" w:hAnsi="Times New Roman"/>
      <w:color w:val="auto"/>
    </w:rPr>
  </w:style>
  <w:style w:type="paragraph" w:customStyle="1" w:styleId="QSMathNum">
    <w:name w:val="QS_Math_Num"/>
    <w:basedOn w:val="a"/>
    <w:next w:val="a"/>
    <w:rsid w:val="005A5D5E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  <w:rPr>
      <w:sz w:val="20"/>
    </w:rPr>
  </w:style>
  <w:style w:type="paragraph" w:customStyle="1" w:styleId="QSMathUnNum">
    <w:name w:val="QS_Math_UnNum"/>
    <w:basedOn w:val="a"/>
    <w:next w:val="a"/>
    <w:rsid w:val="005A5D5E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</w:style>
  <w:style w:type="paragraph" w:customStyle="1" w:styleId="QSMetaNote">
    <w:name w:val="QS_MetaNote"/>
    <w:basedOn w:val="a"/>
    <w:next w:val="a"/>
    <w:rsid w:val="005A5D5E"/>
    <w:pPr>
      <w:spacing w:before="120"/>
    </w:pPr>
    <w:rPr>
      <w:sz w:val="20"/>
    </w:rPr>
  </w:style>
  <w:style w:type="paragraph" w:customStyle="1" w:styleId="QSMTLB">
    <w:name w:val="QS_MTLB"/>
    <w:basedOn w:val="a"/>
    <w:rsid w:val="005A5D5E"/>
  </w:style>
  <w:style w:type="paragraph" w:customStyle="1" w:styleId="QSPara">
    <w:name w:val="QS_Para"/>
    <w:basedOn w:val="a"/>
    <w:next w:val="a"/>
    <w:link w:val="QSParaChar"/>
    <w:rsid w:val="005A5D5E"/>
    <w:pPr>
      <w:spacing w:after="240" w:line="360" w:lineRule="auto"/>
    </w:pPr>
  </w:style>
  <w:style w:type="character" w:customStyle="1" w:styleId="QSParaChar">
    <w:name w:val="QS_Para Char"/>
    <w:link w:val="QSPara"/>
    <w:rsid w:val="005A5D5E"/>
    <w:rPr>
      <w:rFonts w:ascii="Times New Roman" w:eastAsia="Times New Roman" w:hAnsi="Times New Roman" w:cs="Times New Roman"/>
      <w:kern w:val="0"/>
      <w:sz w:val="24"/>
      <w:lang w:eastAsia="en-US"/>
    </w:rPr>
  </w:style>
  <w:style w:type="paragraph" w:customStyle="1" w:styleId="QSParaNoindent">
    <w:name w:val="QS_Para_Noindent"/>
    <w:basedOn w:val="a"/>
    <w:next w:val="a"/>
    <w:link w:val="QSParaNoindentChar"/>
    <w:autoRedefine/>
    <w:rsid w:val="005A5D5E"/>
    <w:pPr>
      <w:spacing w:after="240" w:line="360" w:lineRule="auto"/>
    </w:pPr>
    <w:rPr>
      <w:rFonts w:eastAsia="PMingLiU" w:cs="Latha"/>
      <w:lang w:bidi="ta-IN"/>
    </w:rPr>
  </w:style>
  <w:style w:type="character" w:customStyle="1" w:styleId="QSParaNoindentChar">
    <w:name w:val="QS_Para_Noindent Char"/>
    <w:link w:val="QSParaNoindent"/>
    <w:rsid w:val="005A5D5E"/>
    <w:rPr>
      <w:rFonts w:ascii="Times New Roman" w:eastAsia="PMingLiU" w:hAnsi="Times New Roman" w:cs="Latha"/>
      <w:kern w:val="0"/>
      <w:sz w:val="24"/>
      <w:lang w:eastAsia="en-US" w:bidi="ta-IN"/>
    </w:rPr>
  </w:style>
  <w:style w:type="paragraph" w:customStyle="1" w:styleId="QSPGRMTXT">
    <w:name w:val="QS_PGRM_TXT"/>
    <w:basedOn w:val="a"/>
    <w:next w:val="a"/>
    <w:rsid w:val="005A5D5E"/>
    <w:pPr>
      <w:pBdr>
        <w:left w:val="single" w:sz="12" w:space="4" w:color="auto"/>
      </w:pBdr>
      <w:spacing w:after="120"/>
      <w:ind w:left="1008"/>
    </w:pPr>
    <w:rPr>
      <w:rFonts w:ascii="Courier New" w:hAnsi="Courier New"/>
      <w:sz w:val="22"/>
    </w:rPr>
  </w:style>
  <w:style w:type="paragraph" w:customStyle="1" w:styleId="QSPresentAdd">
    <w:name w:val="QS_Present_Add"/>
    <w:basedOn w:val="a"/>
    <w:next w:val="a"/>
    <w:rsid w:val="005A5D5E"/>
    <w:pPr>
      <w:spacing w:after="120"/>
    </w:pPr>
    <w:rPr>
      <w:sz w:val="20"/>
    </w:rPr>
  </w:style>
  <w:style w:type="paragraph" w:customStyle="1" w:styleId="QSPRGM">
    <w:name w:val="QS_PRGM"/>
    <w:basedOn w:val="a"/>
    <w:rsid w:val="005A5D5E"/>
  </w:style>
  <w:style w:type="paragraph" w:customStyle="1" w:styleId="QSSCHEME">
    <w:name w:val="QS_SCHEME"/>
    <w:basedOn w:val="a"/>
    <w:rsid w:val="005A5D5E"/>
  </w:style>
  <w:style w:type="paragraph" w:customStyle="1" w:styleId="QSSUBLISTITEMEND">
    <w:name w:val="QS_SUBLIST_ITEM_END"/>
    <w:basedOn w:val="a"/>
    <w:next w:val="a"/>
    <w:rsid w:val="005A5D5E"/>
  </w:style>
  <w:style w:type="paragraph" w:customStyle="1" w:styleId="QSSUBLISTITEMSTART">
    <w:name w:val="QS_SUBLIST_ITEM_START"/>
    <w:basedOn w:val="a"/>
    <w:next w:val="a"/>
    <w:rsid w:val="005A5D5E"/>
  </w:style>
  <w:style w:type="paragraph" w:customStyle="1" w:styleId="QSSUPDATA">
    <w:name w:val="QS_SUPDATA"/>
    <w:basedOn w:val="a"/>
    <w:next w:val="a"/>
    <w:rsid w:val="005A5D5E"/>
    <w:pPr>
      <w:pBdr>
        <w:left w:val="double" w:sz="4" w:space="4" w:color="auto"/>
        <w:right w:val="double" w:sz="4" w:space="4" w:color="auto"/>
      </w:pBdr>
      <w:spacing w:before="120" w:after="120"/>
    </w:pPr>
  </w:style>
  <w:style w:type="paragraph" w:customStyle="1" w:styleId="QSThanks">
    <w:name w:val="QS_Thanks"/>
    <w:basedOn w:val="a"/>
    <w:next w:val="a"/>
    <w:rsid w:val="005A5D5E"/>
    <w:rPr>
      <w:rFonts w:cs="Sylfaen"/>
    </w:rPr>
  </w:style>
  <w:style w:type="paragraph" w:customStyle="1" w:styleId="ReviewedBy0">
    <w:name w:val="Reviewed_By"/>
    <w:basedOn w:val="a"/>
    <w:next w:val="a"/>
    <w:rsid w:val="005A5D5E"/>
    <w:pPr>
      <w:widowControl w:val="0"/>
      <w:spacing w:before="200"/>
    </w:pPr>
    <w:rPr>
      <w:sz w:val="22"/>
    </w:rPr>
  </w:style>
  <w:style w:type="character" w:customStyle="1" w:styleId="st">
    <w:name w:val="st"/>
    <w:rsid w:val="005A5D5E"/>
    <w:rPr>
      <w:rFonts w:ascii="Times New Roman" w:hAnsi="Times New Roman" w:cs="Times New Roman" w:hint="default"/>
    </w:rPr>
  </w:style>
  <w:style w:type="paragraph" w:customStyle="1" w:styleId="TableCaptionApp">
    <w:name w:val="Table Caption_App"/>
    <w:basedOn w:val="a"/>
    <w:next w:val="a"/>
    <w:rsid w:val="005A5D5E"/>
  </w:style>
  <w:style w:type="character" w:customStyle="1" w:styleId="MTConvertedEquation">
    <w:name w:val="MTConvertedEquation"/>
    <w:rsid w:val="005A5D5E"/>
    <w:rPr>
      <w:position w:val="-10"/>
    </w:rPr>
  </w:style>
  <w:style w:type="character" w:styleId="aff2">
    <w:name w:val="Strong"/>
    <w:qFormat/>
    <w:rsid w:val="005A5D5E"/>
    <w:rPr>
      <w:b/>
    </w:rPr>
  </w:style>
  <w:style w:type="paragraph" w:styleId="21">
    <w:name w:val="Body Text 2"/>
    <w:basedOn w:val="a"/>
    <w:link w:val="22"/>
    <w:semiHidden/>
    <w:rsid w:val="005A5D5E"/>
    <w:rPr>
      <w:rFonts w:eastAsia="平成明朝"/>
      <w:szCs w:val="20"/>
      <w:lang w:val="x-none"/>
    </w:rPr>
  </w:style>
  <w:style w:type="character" w:customStyle="1" w:styleId="22">
    <w:name w:val="正文文本 2 字符"/>
    <w:link w:val="21"/>
    <w:semiHidden/>
    <w:rsid w:val="005A5D5E"/>
    <w:rPr>
      <w:rFonts w:ascii="Times New Roman" w:eastAsia="平成明朝" w:hAnsi="Times New Roman" w:cs="Times New Roman"/>
      <w:kern w:val="0"/>
      <w:sz w:val="24"/>
      <w:szCs w:val="20"/>
      <w:lang w:val="x-none" w:eastAsia="en-US"/>
    </w:rPr>
  </w:style>
  <w:style w:type="paragraph" w:customStyle="1" w:styleId="ColorfulList-Accent11">
    <w:name w:val="Colorful List - Accent 11"/>
    <w:basedOn w:val="a"/>
    <w:qFormat/>
    <w:rsid w:val="005A5D5E"/>
    <w:pPr>
      <w:widowControl w:val="0"/>
      <w:ind w:leftChars="400" w:left="960"/>
      <w:jc w:val="both"/>
    </w:pPr>
    <w:rPr>
      <w:rFonts w:ascii="Century" w:eastAsia="MS Mincho" w:hAnsi="Century"/>
      <w:kern w:val="2"/>
      <w:lang w:eastAsia="ja-JP"/>
    </w:rPr>
  </w:style>
  <w:style w:type="paragraph" w:styleId="HTML">
    <w:name w:val="HTML Preformatted"/>
    <w:basedOn w:val="a"/>
    <w:link w:val="HTML0"/>
    <w:rsid w:val="005A5D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1"/>
    <w:link w:val="HTML"/>
    <w:rsid w:val="000142F8"/>
    <w:rPr>
      <w:rFonts w:ascii="Courier New" w:eastAsia="Times New Roman" w:hAnsi="Courier New" w:cs="Courier New"/>
      <w:kern w:val="0"/>
      <w:sz w:val="20"/>
      <w:szCs w:val="20"/>
      <w:lang w:eastAsia="en-US"/>
    </w:rPr>
  </w:style>
  <w:style w:type="paragraph" w:customStyle="1" w:styleId="AutoAuthorGroup">
    <w:name w:val="Auto_Author Group"/>
    <w:basedOn w:val="QSAuthorGroup"/>
    <w:autoRedefine/>
    <w:rsid w:val="00CA1C35"/>
    <w:pPr>
      <w:shd w:val="clear" w:color="auto" w:fill="FFFF99"/>
    </w:pPr>
  </w:style>
  <w:style w:type="paragraph" w:customStyle="1" w:styleId="AutoACKS">
    <w:name w:val="Auto_ACKS"/>
    <w:basedOn w:val="a"/>
    <w:rsid w:val="00CA1C35"/>
    <w:pPr>
      <w:shd w:val="clear" w:color="auto" w:fill="FFFF99"/>
    </w:pPr>
  </w:style>
  <w:style w:type="paragraph" w:customStyle="1" w:styleId="QSFunderName">
    <w:name w:val="QS_Funder Name"/>
    <w:basedOn w:val="a"/>
    <w:rsid w:val="00CA1C35"/>
    <w:pPr>
      <w:widowControl w:val="0"/>
      <w:shd w:val="clear" w:color="auto" w:fill="FFFF99"/>
      <w:suppressAutoHyphens/>
    </w:pPr>
    <w:rPr>
      <w:rFonts w:eastAsia="Calibri"/>
      <w:szCs w:val="22"/>
    </w:rPr>
  </w:style>
  <w:style w:type="paragraph" w:customStyle="1" w:styleId="QSFunderIdentifier">
    <w:name w:val="QS_Funder Identifier"/>
    <w:basedOn w:val="QSFunderName"/>
    <w:rsid w:val="00CA1C35"/>
    <w:pPr>
      <w:shd w:val="clear" w:color="auto" w:fill="FFFFFF"/>
    </w:pPr>
  </w:style>
  <w:style w:type="paragraph" w:customStyle="1" w:styleId="AutoConflict">
    <w:name w:val="Auto_Conflict"/>
    <w:basedOn w:val="a"/>
    <w:rsid w:val="00CA1C35"/>
    <w:pPr>
      <w:widowControl w:val="0"/>
      <w:shd w:val="clear" w:color="auto" w:fill="FFFF99"/>
      <w:suppressAutoHyphens/>
    </w:pPr>
    <w:rPr>
      <w:rFonts w:eastAsia="Calibri"/>
      <w:szCs w:val="22"/>
    </w:rPr>
  </w:style>
  <w:style w:type="paragraph" w:customStyle="1" w:styleId="AutoH1">
    <w:name w:val="Auto_H1"/>
    <w:basedOn w:val="QSH1"/>
    <w:rsid w:val="00CA1C35"/>
    <w:pPr>
      <w:spacing w:after="100" w:afterAutospacing="1" w:line="360" w:lineRule="auto"/>
    </w:pPr>
  </w:style>
  <w:style w:type="paragraph" w:customStyle="1" w:styleId="AutoPara">
    <w:name w:val="Auto_Para"/>
    <w:basedOn w:val="QSPara"/>
    <w:rsid w:val="00CA1C35"/>
    <w:pPr>
      <w:spacing w:after="100" w:afterAutospacing="1"/>
    </w:pPr>
  </w:style>
  <w:style w:type="paragraph" w:customStyle="1" w:styleId="AutoFunderName">
    <w:name w:val="Auto_Funder Name"/>
    <w:basedOn w:val="QSFunderName"/>
    <w:rsid w:val="00CA1C35"/>
    <w:pPr>
      <w:spacing w:after="100" w:afterAutospacing="1" w:line="360" w:lineRule="auto"/>
    </w:pPr>
  </w:style>
  <w:style w:type="paragraph" w:customStyle="1" w:styleId="AutoFunderIdentifier">
    <w:name w:val="Auto_Funder Identifier"/>
    <w:basedOn w:val="QSFunderIdentifier"/>
    <w:rsid w:val="00CA1C35"/>
    <w:pPr>
      <w:spacing w:after="100" w:afterAutospacing="1" w:line="360" w:lineRule="auto"/>
    </w:pPr>
  </w:style>
  <w:style w:type="paragraph" w:customStyle="1" w:styleId="AutoRectoRH">
    <w:name w:val="Auto_Recto RH"/>
    <w:basedOn w:val="AutoConflict"/>
    <w:rsid w:val="00CA1C35"/>
  </w:style>
  <w:style w:type="paragraph" w:customStyle="1" w:styleId="AutoArticleTitle">
    <w:name w:val="Auto_Article Title"/>
    <w:basedOn w:val="AutoRectoRH"/>
    <w:rsid w:val="00CA1C35"/>
  </w:style>
  <w:style w:type="paragraph" w:customStyle="1" w:styleId="AutoAffiliation">
    <w:name w:val="Auto_Affiliation"/>
    <w:basedOn w:val="AutoAuthorGroup"/>
    <w:rsid w:val="00CA1C35"/>
    <w:pPr>
      <w:widowControl w:val="0"/>
      <w:suppressAutoHyphens/>
    </w:pPr>
    <w:rPr>
      <w:rFonts w:eastAsia="Calibri"/>
      <w:szCs w:val="22"/>
    </w:rPr>
  </w:style>
  <w:style w:type="paragraph" w:customStyle="1" w:styleId="AutoEditedBy">
    <w:name w:val="Auto_Edited_By"/>
    <w:basedOn w:val="AutoAffiliation"/>
    <w:rsid w:val="00CA1C35"/>
  </w:style>
  <w:style w:type="paragraph" w:customStyle="1" w:styleId="AutoReviewedBy">
    <w:name w:val="Auto_Reviewed_By"/>
    <w:basedOn w:val="AutoEditedBy"/>
    <w:rsid w:val="00CA1C35"/>
  </w:style>
  <w:style w:type="paragraph" w:customStyle="1" w:styleId="AutoCorEmail">
    <w:name w:val="Auto_Cor_Email"/>
    <w:basedOn w:val="AutoReviewedBy"/>
    <w:rsid w:val="00CA1C35"/>
  </w:style>
  <w:style w:type="paragraph" w:customStyle="1" w:styleId="AutoKeywords">
    <w:name w:val="Auto_Keywords"/>
    <w:basedOn w:val="AutoCorEmail"/>
    <w:rsid w:val="00CA1C35"/>
  </w:style>
  <w:style w:type="paragraph" w:customStyle="1" w:styleId="AutoAwardnumber">
    <w:name w:val="Auto_Award number"/>
    <w:basedOn w:val="a"/>
    <w:rsid w:val="00CA1C35"/>
    <w:pPr>
      <w:widowControl w:val="0"/>
      <w:suppressAutoHyphens/>
      <w:spacing w:after="100" w:afterAutospacing="1" w:line="360" w:lineRule="auto"/>
    </w:pPr>
  </w:style>
  <w:style w:type="paragraph" w:customStyle="1" w:styleId="QSAwardnumber">
    <w:name w:val="QS_Award number"/>
    <w:basedOn w:val="a"/>
    <w:rsid w:val="00CA1C35"/>
    <w:pPr>
      <w:widowControl w:val="0"/>
      <w:suppressAutoHyphens/>
      <w:spacing w:after="100" w:afterAutospacing="1" w:line="360" w:lineRule="auto"/>
    </w:pPr>
  </w:style>
  <w:style w:type="character" w:customStyle="1" w:styleId="EndNoteBibliographyChar">
    <w:name w:val="EndNote Bibliography Char"/>
    <w:link w:val="EndNoteBibliography"/>
    <w:locked/>
    <w:rsid w:val="00CA1C35"/>
    <w:rPr>
      <w:rFonts w:ascii="Times New Roman" w:eastAsia="宋体" w:hAnsi="Times New Roman" w:cs="Times New Roman"/>
      <w:noProof/>
      <w:sz w:val="20"/>
      <w:szCs w:val="22"/>
    </w:rPr>
  </w:style>
  <w:style w:type="character" w:customStyle="1" w:styleId="class7">
    <w:name w:val="class7"/>
    <w:rsid w:val="00CA1C35"/>
    <w:rPr>
      <w:rFonts w:cs="Times New Roman"/>
    </w:rPr>
  </w:style>
  <w:style w:type="character" w:customStyle="1" w:styleId="class9">
    <w:name w:val="class9"/>
    <w:rsid w:val="00CA1C35"/>
    <w:rPr>
      <w:rFonts w:cs="Times New Roman"/>
    </w:rPr>
  </w:style>
  <w:style w:type="character" w:customStyle="1" w:styleId="class10">
    <w:name w:val="class10"/>
    <w:rsid w:val="00CA1C35"/>
    <w:rPr>
      <w:rFonts w:cs="Times New Roman"/>
    </w:rPr>
  </w:style>
  <w:style w:type="character" w:customStyle="1" w:styleId="class11">
    <w:name w:val="class11"/>
    <w:rsid w:val="00CA1C35"/>
    <w:rPr>
      <w:rFonts w:cs="Times New Roman"/>
    </w:rPr>
  </w:style>
  <w:style w:type="paragraph" w:customStyle="1" w:styleId="Pa8">
    <w:name w:val="Pa8"/>
    <w:basedOn w:val="a"/>
    <w:next w:val="a"/>
    <w:rsid w:val="00CA1C35"/>
    <w:pPr>
      <w:widowControl w:val="0"/>
      <w:autoSpaceDE w:val="0"/>
      <w:autoSpaceDN w:val="0"/>
      <w:adjustRightInd w:val="0"/>
      <w:spacing w:line="201" w:lineRule="atLeast"/>
    </w:pPr>
    <w:rPr>
      <w:rFonts w:ascii="Franklin Gothic Book" w:eastAsia="Franklin Gothic Book"/>
      <w:lang w:eastAsia="zh-CN"/>
    </w:rPr>
  </w:style>
  <w:style w:type="paragraph" w:customStyle="1" w:styleId="headerclasstext1">
    <w:name w:val="headerclasstext1"/>
    <w:basedOn w:val="a"/>
    <w:rsid w:val="00CA1C35"/>
    <w:pPr>
      <w:spacing w:before="100" w:beforeAutospacing="1" w:after="100" w:afterAutospacing="1" w:line="225" w:lineRule="atLeast"/>
    </w:pPr>
    <w:rPr>
      <w:rFonts w:ascii="Arial" w:eastAsia="宋体" w:hAnsi="Arial" w:cs="Arial"/>
      <w:b/>
      <w:bCs/>
      <w:color w:val="333333"/>
      <w:sz w:val="18"/>
      <w:szCs w:val="18"/>
      <w:lang w:eastAsia="zh-CN"/>
    </w:rPr>
  </w:style>
  <w:style w:type="paragraph" w:customStyle="1" w:styleId="descclasstext1">
    <w:name w:val="descclasstext1"/>
    <w:basedOn w:val="a"/>
    <w:rsid w:val="00CA1C35"/>
    <w:pPr>
      <w:spacing w:before="100" w:beforeAutospacing="1" w:after="100" w:afterAutospacing="1" w:line="225" w:lineRule="atLeast"/>
    </w:pPr>
    <w:rPr>
      <w:rFonts w:ascii="Arial" w:eastAsia="宋体" w:hAnsi="Arial" w:cs="Arial"/>
      <w:color w:val="333333"/>
      <w:sz w:val="18"/>
      <w:szCs w:val="18"/>
      <w:lang w:eastAsia="zh-CN"/>
    </w:rPr>
  </w:style>
  <w:style w:type="paragraph" w:styleId="z-">
    <w:name w:val="HTML Top of Form"/>
    <w:basedOn w:val="a"/>
    <w:next w:val="a"/>
    <w:link w:val="z-0"/>
    <w:hidden/>
    <w:semiHidden/>
    <w:unhideWhenUsed/>
    <w:rsid w:val="00CA1C35"/>
    <w:pPr>
      <w:pBdr>
        <w:bottom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  <w:lang w:eastAsia="zh-CN"/>
    </w:rPr>
  </w:style>
  <w:style w:type="character" w:customStyle="1" w:styleId="z-0">
    <w:name w:val="z-窗体顶端 字符"/>
    <w:basedOn w:val="a1"/>
    <w:link w:val="z-"/>
    <w:semiHidden/>
    <w:rsid w:val="000142F8"/>
    <w:rPr>
      <w:rFonts w:ascii="Arial" w:eastAsia="宋体" w:hAnsi="Arial" w:cs="Arial"/>
      <w:vanish/>
      <w:kern w:val="0"/>
      <w:sz w:val="16"/>
      <w:szCs w:val="16"/>
    </w:rPr>
  </w:style>
  <w:style w:type="paragraph" w:styleId="z-1">
    <w:name w:val="HTML Bottom of Form"/>
    <w:basedOn w:val="a"/>
    <w:next w:val="a"/>
    <w:link w:val="z-2"/>
    <w:hidden/>
    <w:semiHidden/>
    <w:unhideWhenUsed/>
    <w:rsid w:val="00CA1C35"/>
    <w:pPr>
      <w:pBdr>
        <w:top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  <w:lang w:eastAsia="zh-CN"/>
    </w:rPr>
  </w:style>
  <w:style w:type="character" w:customStyle="1" w:styleId="z-2">
    <w:name w:val="z-窗体底端 字符"/>
    <w:basedOn w:val="a1"/>
    <w:link w:val="z-1"/>
    <w:semiHidden/>
    <w:rsid w:val="000142F8"/>
    <w:rPr>
      <w:rFonts w:ascii="Arial" w:eastAsia="宋体" w:hAnsi="Arial" w:cs="Arial"/>
      <w:vanish/>
      <w:kern w:val="0"/>
      <w:sz w:val="16"/>
      <w:szCs w:val="16"/>
    </w:rPr>
  </w:style>
  <w:style w:type="character" w:customStyle="1" w:styleId="EndNoteBibliographyTitleChar">
    <w:name w:val="EndNote Bibliography Title Char"/>
    <w:link w:val="EndNoteBibliographyTitle"/>
    <w:rsid w:val="00CA1C35"/>
    <w:rPr>
      <w:rFonts w:ascii="Times New Roman" w:eastAsia="宋体" w:hAnsi="Times New Roman" w:cs="Times New Roman"/>
      <w:noProof/>
      <w:kern w:val="0"/>
      <w:sz w:val="20"/>
      <w:szCs w:val="21"/>
    </w:rPr>
  </w:style>
  <w:style w:type="paragraph" w:customStyle="1" w:styleId="reader-word-layer">
    <w:name w:val="reader-word-layer"/>
    <w:basedOn w:val="a"/>
    <w:rsid w:val="00CA1C35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highlight">
    <w:name w:val="highlight"/>
    <w:basedOn w:val="a1"/>
    <w:rsid w:val="00CA1C35"/>
  </w:style>
  <w:style w:type="character" w:styleId="aff3">
    <w:name w:val="Emphasis"/>
    <w:qFormat/>
    <w:rsid w:val="00CA1C35"/>
    <w:rPr>
      <w:i/>
      <w:iCs/>
    </w:rPr>
  </w:style>
  <w:style w:type="paragraph" w:customStyle="1" w:styleId="begin">
    <w:name w:val="begin"/>
    <w:basedOn w:val="a"/>
    <w:rsid w:val="00CA1C35"/>
    <w:pPr>
      <w:spacing w:before="100" w:beforeAutospacing="1" w:after="100" w:afterAutospacing="1"/>
    </w:pPr>
  </w:style>
  <w:style w:type="paragraph" w:customStyle="1" w:styleId="end">
    <w:name w:val="end"/>
    <w:basedOn w:val="a"/>
    <w:rsid w:val="00CA1C35"/>
    <w:pPr>
      <w:spacing w:before="100" w:beforeAutospacing="1" w:after="100" w:afterAutospacing="1"/>
    </w:pPr>
  </w:style>
  <w:style w:type="paragraph" w:customStyle="1" w:styleId="AutoAbs">
    <w:name w:val="Auto_Abs"/>
    <w:basedOn w:val="AutoCorEmail"/>
    <w:rsid w:val="00CA1C35"/>
    <w:pPr>
      <w:widowControl/>
      <w:shd w:val="clear" w:color="auto" w:fill="ACB9CA"/>
      <w:suppressAutoHyphens w:val="0"/>
      <w:spacing w:before="100" w:line="360" w:lineRule="auto"/>
    </w:pPr>
    <w:rPr>
      <w:rFonts w:eastAsia="Times New Roman"/>
      <w:szCs w:val="24"/>
    </w:rPr>
  </w:style>
  <w:style w:type="paragraph" w:customStyle="1" w:styleId="AutoFunding">
    <w:name w:val="Auto_Funding"/>
    <w:basedOn w:val="AutoAbs"/>
    <w:rsid w:val="00CA1C35"/>
  </w:style>
  <w:style w:type="character" w:customStyle="1" w:styleId="givenname">
    <w:name w:val="givenname"/>
    <w:rsid w:val="00CA1C35"/>
    <w:rPr>
      <w:rFonts w:ascii="Times New Roman" w:hAnsi="Times New Roman"/>
      <w:color w:val="008000"/>
      <w:sz w:val="24"/>
    </w:rPr>
  </w:style>
  <w:style w:type="character" w:customStyle="1" w:styleId="namegroup">
    <w:name w:val="namegroup"/>
    <w:rsid w:val="00CA1C35"/>
    <w:rPr>
      <w:rFonts w:ascii="Times New Roman" w:hAnsi="Times New Roman"/>
      <w:sz w:val="24"/>
      <w:shd w:val="clear" w:color="auto" w:fill="CCCCCC"/>
    </w:rPr>
  </w:style>
  <w:style w:type="character" w:customStyle="1" w:styleId="surname">
    <w:name w:val="surname"/>
    <w:rsid w:val="00CA1C35"/>
    <w:rPr>
      <w:rFonts w:ascii="Times New Roman" w:hAnsi="Times New Roman"/>
      <w:color w:val="FF0000"/>
      <w:sz w:val="24"/>
    </w:rPr>
  </w:style>
  <w:style w:type="character" w:customStyle="1" w:styleId="superscript">
    <w:name w:val="superscript"/>
    <w:rsid w:val="00CA1C35"/>
    <w:rPr>
      <w:rFonts w:ascii="Times New Roman" w:hAnsi="Times New Roman"/>
      <w:color w:val="800080"/>
      <w:sz w:val="24"/>
      <w:vertAlign w:val="superscript"/>
    </w:rPr>
  </w:style>
  <w:style w:type="character" w:customStyle="1" w:styleId="institution">
    <w:name w:val="institution"/>
    <w:rsid w:val="00CA1C35"/>
  </w:style>
  <w:style w:type="character" w:customStyle="1" w:styleId="city">
    <w:name w:val="city"/>
    <w:rsid w:val="00CA1C35"/>
    <w:rPr>
      <w:rFonts w:ascii="Times New Roman" w:hAnsi="Times New Roman" w:cs="Times New Roman" w:hint="default"/>
      <w:b w:val="0"/>
      <w:bCs w:val="0"/>
      <w:color w:val="DC14DC"/>
      <w:sz w:val="24"/>
      <w:szCs w:val="24"/>
    </w:rPr>
  </w:style>
  <w:style w:type="character" w:customStyle="1" w:styleId="country">
    <w:name w:val="country"/>
    <w:rsid w:val="00CA1C35"/>
    <w:rPr>
      <w:rFonts w:ascii="Times New Roman" w:hAnsi="Times New Roman" w:cs="Times New Roman" w:hint="default"/>
      <w:b w:val="0"/>
      <w:bCs w:val="0"/>
      <w:color w:val="147814"/>
      <w:sz w:val="24"/>
      <w:szCs w:val="24"/>
    </w:rPr>
  </w:style>
  <w:style w:type="paragraph" w:customStyle="1" w:styleId="AutoAccptdDate">
    <w:name w:val="Auto_Accptd Date"/>
    <w:basedOn w:val="a"/>
    <w:rsid w:val="00CA1C35"/>
    <w:pPr>
      <w:shd w:val="clear" w:color="auto" w:fill="FFFF99"/>
      <w:spacing w:before="120"/>
    </w:pPr>
    <w:rPr>
      <w:rFonts w:cs="Helvetica"/>
      <w:bCs/>
      <w:color w:val="0070C0"/>
      <w:szCs w:val="26"/>
    </w:rPr>
  </w:style>
  <w:style w:type="paragraph" w:customStyle="1" w:styleId="AutoAddEthics">
    <w:name w:val="Auto_Add_Ethics"/>
    <w:basedOn w:val="a"/>
    <w:rsid w:val="00CA1C35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ArticleLink">
    <w:name w:val="Auto_Article Link"/>
    <w:basedOn w:val="a"/>
    <w:rsid w:val="00CA1C35"/>
    <w:pPr>
      <w:shd w:val="clear" w:color="auto" w:fill="FFFF99"/>
      <w:spacing w:before="120"/>
    </w:pPr>
    <w:rPr>
      <w:color w:val="0000FF"/>
    </w:rPr>
  </w:style>
  <w:style w:type="paragraph" w:customStyle="1" w:styleId="AutoArticleType">
    <w:name w:val="Auto_Article Type"/>
    <w:basedOn w:val="a"/>
    <w:rsid w:val="00CA1C35"/>
    <w:pPr>
      <w:shd w:val="clear" w:color="auto" w:fill="FFFF99"/>
      <w:spacing w:before="120"/>
    </w:pPr>
    <w:rPr>
      <w:rFonts w:cs="Helvetica"/>
      <w:bCs/>
      <w:color w:val="FF33CC"/>
      <w:szCs w:val="26"/>
    </w:rPr>
  </w:style>
  <w:style w:type="paragraph" w:customStyle="1" w:styleId="AutoAuthorProfileName">
    <w:name w:val="Auto_Author Profile Name"/>
    <w:basedOn w:val="a"/>
    <w:rsid w:val="00CA1C35"/>
    <w:pPr>
      <w:shd w:val="clear" w:color="auto" w:fill="FFF2CC"/>
      <w:spacing w:before="120"/>
    </w:pPr>
    <w:rPr>
      <w:rFonts w:cs="Helvetica"/>
    </w:rPr>
  </w:style>
  <w:style w:type="paragraph" w:customStyle="1" w:styleId="AutoAuthorMailID">
    <w:name w:val="Auto_Author_Mail ID"/>
    <w:basedOn w:val="a"/>
    <w:rsid w:val="00CA1C35"/>
    <w:pPr>
      <w:shd w:val="clear" w:color="auto" w:fill="FFF2CC"/>
      <w:spacing w:before="120"/>
    </w:pPr>
  </w:style>
  <w:style w:type="paragraph" w:customStyle="1" w:styleId="AutoAuthorProfileLink">
    <w:name w:val="Auto_Author_Profile Link"/>
    <w:basedOn w:val="a"/>
    <w:rsid w:val="00CA1C35"/>
    <w:pPr>
      <w:shd w:val="clear" w:color="auto" w:fill="FFF2CC"/>
      <w:spacing w:before="120"/>
    </w:pPr>
    <w:rPr>
      <w:rFonts w:cs="Helvetica"/>
      <w:bCs/>
      <w:color w:val="0000FF"/>
      <w:szCs w:val="26"/>
    </w:rPr>
  </w:style>
  <w:style w:type="paragraph" w:customStyle="1" w:styleId="AutoConsent">
    <w:name w:val="Auto_Consent"/>
    <w:basedOn w:val="a"/>
    <w:rsid w:val="00CA1C35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Contribution">
    <w:name w:val="Auto_Contribution"/>
    <w:basedOn w:val="a4"/>
    <w:rsid w:val="00CA1C35"/>
    <w:pPr>
      <w:widowControl/>
      <w:shd w:val="clear" w:color="auto" w:fill="E2EFD9"/>
      <w:spacing w:before="120"/>
      <w:jc w:val="left"/>
    </w:pPr>
    <w:rPr>
      <w:rFonts w:eastAsia="Times New Roman" w:cs="Helvetica"/>
      <w:lang w:eastAsia="en-US"/>
    </w:rPr>
  </w:style>
  <w:style w:type="paragraph" w:customStyle="1" w:styleId="AutoCopyright">
    <w:name w:val="Auto_Copyright"/>
    <w:basedOn w:val="a"/>
    <w:rsid w:val="00CA1C35"/>
    <w:pPr>
      <w:shd w:val="clear" w:color="auto" w:fill="C0D7DE"/>
      <w:spacing w:before="120"/>
    </w:pPr>
    <w:rPr>
      <w:rFonts w:cs="Helvetica"/>
    </w:rPr>
  </w:style>
  <w:style w:type="paragraph" w:customStyle="1" w:styleId="AutoCopyrightHolder">
    <w:name w:val="Auto_Copyright_Holder"/>
    <w:basedOn w:val="a"/>
    <w:rsid w:val="00CA1C35"/>
    <w:pPr>
      <w:shd w:val="clear" w:color="auto" w:fill="C0D7DE"/>
      <w:spacing w:before="120"/>
    </w:pPr>
    <w:rPr>
      <w:rFonts w:cs="Helvetica"/>
    </w:rPr>
  </w:style>
  <w:style w:type="paragraph" w:customStyle="1" w:styleId="AutoCorAddress">
    <w:name w:val="Auto_Cor_Address"/>
    <w:basedOn w:val="AutoReviewedBy"/>
    <w:rsid w:val="00CA1C35"/>
    <w:pPr>
      <w:widowControl/>
      <w:shd w:val="clear" w:color="auto" w:fill="DEEAF6"/>
      <w:suppressAutoHyphens w:val="0"/>
      <w:spacing w:line="360" w:lineRule="auto"/>
    </w:pPr>
    <w:rPr>
      <w:rFonts w:eastAsia="Times New Roman"/>
      <w:szCs w:val="24"/>
    </w:rPr>
  </w:style>
  <w:style w:type="paragraph" w:customStyle="1" w:styleId="AutoDOI">
    <w:name w:val="Auto_DOI"/>
    <w:basedOn w:val="a"/>
    <w:rsid w:val="00CA1C35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EditorName">
    <w:name w:val="Auto_Editor Name"/>
    <w:basedOn w:val="a"/>
    <w:rsid w:val="00CA1C35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MailID">
    <w:name w:val="Auto_Editor_Mail ID"/>
    <w:basedOn w:val="a"/>
    <w:rsid w:val="00CA1C35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ProfileLInk">
    <w:name w:val="Auto_Editor_Profile LInk"/>
    <w:basedOn w:val="a"/>
    <w:rsid w:val="00CA1C35"/>
    <w:pPr>
      <w:shd w:val="clear" w:color="auto" w:fill="FBE4D5"/>
      <w:spacing w:before="120"/>
    </w:pPr>
    <w:rPr>
      <w:rFonts w:cs="Helvetica"/>
      <w:bCs/>
      <w:color w:val="0000FF"/>
      <w:szCs w:val="26"/>
    </w:rPr>
  </w:style>
  <w:style w:type="paragraph" w:customStyle="1" w:styleId="AutoELI">
    <w:name w:val="Auto_ELI"/>
    <w:basedOn w:val="a"/>
    <w:rsid w:val="00CA1C35"/>
    <w:pPr>
      <w:shd w:val="clear" w:color="auto" w:fill="FFFF99"/>
      <w:spacing w:before="120"/>
    </w:pPr>
    <w:rPr>
      <w:rFonts w:cs="Helvetica"/>
      <w:b/>
      <w:bCs/>
      <w:color w:val="7030A0"/>
      <w:szCs w:val="26"/>
    </w:rPr>
  </w:style>
  <w:style w:type="paragraph" w:customStyle="1" w:styleId="AutoEthicsCommittee">
    <w:name w:val="Auto_Ethics Committee"/>
    <w:basedOn w:val="a"/>
    <w:rsid w:val="00CA1C35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FileVersion">
    <w:name w:val="Auto_File Version"/>
    <w:basedOn w:val="a"/>
    <w:rsid w:val="00CA1C35"/>
    <w:pPr>
      <w:shd w:val="clear" w:color="auto" w:fill="E2EFD9"/>
      <w:spacing w:before="120"/>
    </w:pPr>
    <w:rPr>
      <w:rFonts w:cs="Helvetica"/>
      <w:szCs w:val="26"/>
    </w:rPr>
  </w:style>
  <w:style w:type="paragraph" w:customStyle="1" w:styleId="AutoFileUpdatedDate">
    <w:name w:val="Auto_File_Updated Date"/>
    <w:basedOn w:val="a"/>
    <w:rsid w:val="00CA1C35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ISSN">
    <w:name w:val="Auto_ISSN"/>
    <w:basedOn w:val="a"/>
    <w:rsid w:val="00CA1C35"/>
    <w:pPr>
      <w:shd w:val="clear" w:color="auto" w:fill="FFFF99"/>
      <w:spacing w:before="120"/>
    </w:pPr>
    <w:rPr>
      <w:rFonts w:cs="Helvetica"/>
      <w:bCs/>
      <w:color w:val="800080"/>
      <w:szCs w:val="26"/>
    </w:rPr>
  </w:style>
  <w:style w:type="paragraph" w:customStyle="1" w:styleId="AutoJNLAbbrTitle">
    <w:name w:val="Auto_JNL_Abbr_Title"/>
    <w:basedOn w:val="a"/>
    <w:rsid w:val="00CA1C35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JNLID">
    <w:name w:val="Auto_JNL_ID"/>
    <w:basedOn w:val="a"/>
    <w:rsid w:val="00CA1C35"/>
    <w:pPr>
      <w:shd w:val="clear" w:color="auto" w:fill="FFFF99"/>
      <w:spacing w:before="120"/>
    </w:pPr>
    <w:rPr>
      <w:rFonts w:cs="Helvetica"/>
      <w:bCs/>
      <w:szCs w:val="26"/>
    </w:rPr>
  </w:style>
  <w:style w:type="paragraph" w:customStyle="1" w:styleId="AutoJNLPubID">
    <w:name w:val="Auto_JNL_Pub_ID"/>
    <w:basedOn w:val="a"/>
    <w:rsid w:val="00CA1C35"/>
    <w:pPr>
      <w:shd w:val="clear" w:color="auto" w:fill="FFFF99"/>
      <w:spacing w:before="120"/>
    </w:pPr>
    <w:rPr>
      <w:rFonts w:cs="Helvetica"/>
      <w:bCs/>
      <w:color w:val="323E4F"/>
      <w:szCs w:val="26"/>
    </w:rPr>
  </w:style>
  <w:style w:type="paragraph" w:customStyle="1" w:styleId="AutoJNLPubName">
    <w:name w:val="Auto_JNL_Pub_Name"/>
    <w:basedOn w:val="AutoJNLID"/>
    <w:rsid w:val="00CA1C35"/>
    <w:rPr>
      <w:bCs w:val="0"/>
      <w:color w:val="00B0F0"/>
    </w:rPr>
  </w:style>
  <w:style w:type="paragraph" w:customStyle="1" w:styleId="AutoJNLPubSecID">
    <w:name w:val="Auto_JNL_Pub_Sec_ID"/>
    <w:basedOn w:val="a"/>
    <w:rsid w:val="00CA1C35"/>
    <w:pPr>
      <w:shd w:val="clear" w:color="auto" w:fill="FFFF99"/>
      <w:spacing w:before="120"/>
    </w:pPr>
    <w:rPr>
      <w:rFonts w:cs="Helvetica"/>
      <w:bCs/>
      <w:color w:val="2F5496"/>
      <w:szCs w:val="26"/>
    </w:rPr>
  </w:style>
  <w:style w:type="paragraph" w:customStyle="1" w:styleId="AutoJNLSubtitle">
    <w:name w:val="Auto_JNL_Subtitle"/>
    <w:basedOn w:val="a"/>
    <w:rsid w:val="00CA1C35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JNLTitle">
    <w:name w:val="Auto_JNL_Title"/>
    <w:basedOn w:val="a"/>
    <w:rsid w:val="00CA1C35"/>
    <w:pPr>
      <w:shd w:val="clear" w:color="auto" w:fill="FFFF99"/>
      <w:spacing w:before="120"/>
    </w:pPr>
    <w:rPr>
      <w:rFonts w:cs="Helvetica"/>
      <w:bCs/>
      <w:color w:val="7030A0"/>
      <w:szCs w:val="26"/>
    </w:rPr>
  </w:style>
  <w:style w:type="paragraph" w:customStyle="1" w:styleId="Autolicense">
    <w:name w:val="Auto_license"/>
    <w:basedOn w:val="a"/>
    <w:rsid w:val="00CA1C35"/>
    <w:pPr>
      <w:shd w:val="clear" w:color="auto" w:fill="FFFF99"/>
      <w:spacing w:line="259" w:lineRule="auto"/>
    </w:pPr>
    <w:rPr>
      <w:rFonts w:ascii="Helvetica" w:eastAsia="Calibri" w:hAnsi="Helvetica" w:cs="Helvetica"/>
      <w:sz w:val="22"/>
      <w:szCs w:val="22"/>
    </w:rPr>
  </w:style>
  <w:style w:type="paragraph" w:customStyle="1" w:styleId="AutoLicenseLink">
    <w:name w:val="Auto_License Link"/>
    <w:basedOn w:val="Autolicense"/>
    <w:rsid w:val="00CA1C35"/>
    <w:pPr>
      <w:shd w:val="clear" w:color="auto" w:fill="C0D7DE"/>
      <w:spacing w:before="120" w:line="240" w:lineRule="auto"/>
    </w:pPr>
    <w:rPr>
      <w:rFonts w:ascii="Times New Roman" w:hAnsi="Times New Roman"/>
      <w:sz w:val="24"/>
    </w:rPr>
  </w:style>
  <w:style w:type="paragraph" w:customStyle="1" w:styleId="AutoLicenseText">
    <w:name w:val="Auto_License Text"/>
    <w:basedOn w:val="a4"/>
    <w:rsid w:val="00CA1C35"/>
    <w:pPr>
      <w:widowControl/>
      <w:shd w:val="clear" w:color="auto" w:fill="C0D7DE"/>
      <w:spacing w:before="120"/>
      <w:jc w:val="left"/>
    </w:pPr>
    <w:rPr>
      <w:rFonts w:eastAsia="Times New Roman" w:cs="Helvetica"/>
      <w:lang w:eastAsia="en-US"/>
    </w:rPr>
  </w:style>
  <w:style w:type="paragraph" w:customStyle="1" w:styleId="AutoNamedContent">
    <w:name w:val="Auto_Named Content"/>
    <w:basedOn w:val="AutoACKS"/>
    <w:qFormat/>
    <w:rsid w:val="00CA1C35"/>
    <w:pPr>
      <w:spacing w:before="120" w:after="120"/>
    </w:pPr>
  </w:style>
  <w:style w:type="paragraph" w:customStyle="1" w:styleId="AutoProfileLink">
    <w:name w:val="Auto_Profile Link"/>
    <w:basedOn w:val="a"/>
    <w:rsid w:val="00CA1C35"/>
    <w:pPr>
      <w:shd w:val="clear" w:color="auto" w:fill="FFF2CC"/>
      <w:spacing w:before="120"/>
    </w:pPr>
    <w:rPr>
      <w:color w:val="0000FF"/>
    </w:rPr>
  </w:style>
  <w:style w:type="paragraph" w:customStyle="1" w:styleId="AutoPubID">
    <w:name w:val="Auto_Pub ID"/>
    <w:basedOn w:val="a"/>
    <w:rsid w:val="00CA1C35"/>
    <w:pPr>
      <w:shd w:val="clear" w:color="auto" w:fill="FFFF99"/>
      <w:spacing w:before="120"/>
    </w:pPr>
    <w:rPr>
      <w:rFonts w:cs="Helvetica"/>
      <w:b/>
      <w:bCs/>
      <w:color w:val="00B050"/>
      <w:szCs w:val="26"/>
    </w:rPr>
  </w:style>
  <w:style w:type="paragraph" w:customStyle="1" w:styleId="AutoPubName">
    <w:name w:val="Auto_Pub Name"/>
    <w:basedOn w:val="a"/>
    <w:rsid w:val="00CA1C35"/>
    <w:pPr>
      <w:shd w:val="clear" w:color="auto" w:fill="FFFF99"/>
      <w:spacing w:before="120"/>
    </w:pPr>
    <w:rPr>
      <w:rFonts w:cs="Helvetica"/>
      <w:bCs/>
      <w:color w:val="00B050"/>
      <w:szCs w:val="26"/>
    </w:rPr>
  </w:style>
  <w:style w:type="paragraph" w:customStyle="1" w:styleId="AutoPublisherMail">
    <w:name w:val="Auto_Publisher Mail"/>
    <w:basedOn w:val="a"/>
    <w:rsid w:val="00CA1C35"/>
    <w:pPr>
      <w:shd w:val="clear" w:color="auto" w:fill="E2EFD9"/>
      <w:spacing w:before="120"/>
    </w:pPr>
    <w:rPr>
      <w:rFonts w:cs="Helvetica"/>
      <w:bCs/>
      <w:color w:val="CC0066"/>
      <w:szCs w:val="26"/>
    </w:rPr>
  </w:style>
  <w:style w:type="paragraph" w:customStyle="1" w:styleId="AutoPublnDate">
    <w:name w:val="Auto_Publn Date"/>
    <w:basedOn w:val="a"/>
    <w:rsid w:val="00CA1C35"/>
    <w:pPr>
      <w:shd w:val="clear" w:color="auto" w:fill="FFFF99"/>
      <w:spacing w:before="120"/>
    </w:pPr>
    <w:rPr>
      <w:rFonts w:cs="Helvetica"/>
      <w:b/>
      <w:bCs/>
      <w:color w:val="0000FF"/>
      <w:szCs w:val="26"/>
    </w:rPr>
  </w:style>
  <w:style w:type="paragraph" w:customStyle="1" w:styleId="AutoRecvdDate">
    <w:name w:val="Auto_Recvd Date"/>
    <w:basedOn w:val="a"/>
    <w:rsid w:val="00CA1C35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ReviewerName">
    <w:name w:val="Auto_Reviewer Name"/>
    <w:basedOn w:val="a"/>
    <w:rsid w:val="00CA1C35"/>
    <w:pPr>
      <w:shd w:val="clear" w:color="auto" w:fill="DEEAF6"/>
      <w:spacing w:before="120"/>
    </w:pPr>
    <w:rPr>
      <w:rFonts w:cs="Helvetica"/>
      <w:bCs/>
      <w:szCs w:val="26"/>
    </w:rPr>
  </w:style>
  <w:style w:type="paragraph" w:customStyle="1" w:styleId="AutoReviewerMail">
    <w:name w:val="Auto_Reviewer_Mail"/>
    <w:basedOn w:val="a"/>
    <w:rsid w:val="00CA1C35"/>
    <w:pPr>
      <w:shd w:val="clear" w:color="auto" w:fill="DEEAF6"/>
      <w:spacing w:before="120"/>
    </w:pPr>
    <w:rPr>
      <w:rFonts w:cs="Helvetica"/>
      <w:bCs/>
      <w:color w:val="FF33CC"/>
      <w:szCs w:val="26"/>
    </w:rPr>
  </w:style>
  <w:style w:type="paragraph" w:customStyle="1" w:styleId="AutoReviewerProfileLink">
    <w:name w:val="Auto_Reviewer_Profile Link"/>
    <w:basedOn w:val="AutoProfileLink"/>
    <w:rsid w:val="00CA1C35"/>
    <w:pPr>
      <w:shd w:val="clear" w:color="auto" w:fill="DEEAF6"/>
    </w:pPr>
    <w:rPr>
      <w:rFonts w:cs="Helvetica"/>
      <w:bCs/>
      <w:szCs w:val="26"/>
    </w:rPr>
  </w:style>
  <w:style w:type="paragraph" w:customStyle="1" w:styleId="AutoSeriesTitle">
    <w:name w:val="Auto_Series Title"/>
    <w:basedOn w:val="AutoACKS"/>
    <w:qFormat/>
    <w:rsid w:val="00CA1C35"/>
    <w:pPr>
      <w:spacing w:before="120" w:after="120"/>
    </w:pPr>
  </w:style>
  <w:style w:type="paragraph" w:customStyle="1" w:styleId="AutoSubject">
    <w:name w:val="Auto_Subject"/>
    <w:basedOn w:val="a"/>
    <w:rsid w:val="00CA1C35"/>
    <w:pPr>
      <w:shd w:val="clear" w:color="auto" w:fill="FFFF99"/>
      <w:spacing w:before="120"/>
    </w:pPr>
    <w:rPr>
      <w:rFonts w:cs="Helvetica"/>
      <w:bCs/>
      <w:color w:val="FF0066"/>
      <w:szCs w:val="26"/>
    </w:rPr>
  </w:style>
  <w:style w:type="paragraph" w:customStyle="1" w:styleId="AutoVersion">
    <w:name w:val="Auto_Version"/>
    <w:basedOn w:val="a"/>
    <w:rsid w:val="00CA1C35"/>
    <w:pPr>
      <w:shd w:val="clear" w:color="auto" w:fill="FFFF99"/>
      <w:spacing w:before="120"/>
    </w:pPr>
    <w:rPr>
      <w:rFonts w:cs="Helvetica"/>
      <w:b/>
      <w:bCs/>
      <w:sz w:val="26"/>
      <w:szCs w:val="26"/>
    </w:rPr>
  </w:style>
  <w:style w:type="paragraph" w:customStyle="1" w:styleId="AutoVol">
    <w:name w:val="Auto_Vol"/>
    <w:basedOn w:val="a"/>
    <w:rsid w:val="00CA1C35"/>
    <w:pPr>
      <w:shd w:val="clear" w:color="auto" w:fill="FFFF99"/>
      <w:spacing w:before="120"/>
    </w:pPr>
    <w:rPr>
      <w:rFonts w:cs="Helvetica"/>
      <w:b/>
      <w:bCs/>
      <w:color w:val="C00000"/>
      <w:szCs w:val="26"/>
    </w:rPr>
  </w:style>
  <w:style w:type="character" w:customStyle="1" w:styleId="CharCharChar">
    <w:name w:val="Char Char Char"/>
    <w:semiHidden/>
    <w:locked/>
    <w:rsid w:val="00CA1C35"/>
    <w:rPr>
      <w:rFonts w:eastAsia="宋体"/>
      <w:b/>
      <w:bCs/>
      <w:lang w:val="en-US" w:eastAsia="zh-CN" w:bidi="ar-SA"/>
    </w:rPr>
  </w:style>
  <w:style w:type="numbering" w:customStyle="1" w:styleId="CurrentList1">
    <w:name w:val="Current List1"/>
    <w:rsid w:val="00CA1C35"/>
    <w:pPr>
      <w:numPr>
        <w:numId w:val="2"/>
      </w:numPr>
    </w:pPr>
  </w:style>
  <w:style w:type="paragraph" w:customStyle="1" w:styleId="Disclaimer">
    <w:name w:val="Disclaimer"/>
    <w:qFormat/>
    <w:rsid w:val="00CA1C35"/>
    <w:rPr>
      <w:rFonts w:ascii="Times New Roman" w:eastAsia="Times New Roman" w:hAnsi="Times New Roman" w:cs="Times New Roman"/>
      <w:kern w:val="0"/>
      <w:sz w:val="24"/>
      <w:lang w:eastAsia="en-US"/>
    </w:rPr>
  </w:style>
  <w:style w:type="character" w:customStyle="1" w:styleId="a8">
    <w:name w:val="列表段落 字符"/>
    <w:link w:val="a7"/>
    <w:locked/>
    <w:rsid w:val="00CA1C35"/>
    <w:rPr>
      <w:rFonts w:ascii="Times New Roman" w:eastAsia="Times New Roman" w:hAnsi="Times New Roman" w:cs="Times New Roman"/>
      <w:kern w:val="0"/>
      <w:sz w:val="24"/>
      <w:lang w:eastAsia="en-US"/>
    </w:rPr>
  </w:style>
  <w:style w:type="paragraph" w:customStyle="1" w:styleId="msolistparagraph0">
    <w:name w:val="msolistparagraph"/>
    <w:basedOn w:val="a"/>
    <w:rsid w:val="00CA1C3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msonormalcxspmiddle">
    <w:name w:val="msonormalcxspmiddle"/>
    <w:basedOn w:val="a"/>
    <w:rsid w:val="00CA1C35"/>
    <w:pPr>
      <w:spacing w:before="100" w:beforeAutospacing="1" w:after="100" w:afterAutospacing="1"/>
    </w:pPr>
  </w:style>
  <w:style w:type="paragraph" w:customStyle="1" w:styleId="MTDisplayEquation">
    <w:name w:val="MTDisplayEquation"/>
    <w:basedOn w:val="a"/>
    <w:next w:val="a"/>
    <w:rsid w:val="00CA1C35"/>
    <w:pPr>
      <w:tabs>
        <w:tab w:val="center" w:pos="4320"/>
        <w:tab w:val="right" w:pos="8640"/>
      </w:tabs>
    </w:pPr>
  </w:style>
  <w:style w:type="paragraph" w:customStyle="1" w:styleId="QSBiography">
    <w:name w:val="QS_Biography"/>
    <w:basedOn w:val="a"/>
    <w:rsid w:val="00CA1C35"/>
  </w:style>
  <w:style w:type="paragraph" w:customStyle="1" w:styleId="QSIntroTitle">
    <w:name w:val="QS_IntroTitle"/>
    <w:rsid w:val="00CA1C35"/>
    <w:pPr>
      <w:spacing w:before="100" w:after="100"/>
    </w:pPr>
    <w:rPr>
      <w:rFonts w:ascii="Times New Roman" w:eastAsia="Times New Roman" w:hAnsi="Times New Roman" w:cs="Times New Roman"/>
      <w:kern w:val="0"/>
      <w:sz w:val="32"/>
      <w:lang w:eastAsia="en-US"/>
    </w:rPr>
  </w:style>
  <w:style w:type="paragraph" w:customStyle="1" w:styleId="QSListHead">
    <w:name w:val="QS_List_Head"/>
    <w:rsid w:val="00CA1C35"/>
    <w:pPr>
      <w:shd w:val="clear" w:color="auto" w:fill="CCCCFF"/>
      <w:spacing w:before="60" w:after="60"/>
    </w:pPr>
    <w:rPr>
      <w:rFonts w:ascii="Times New Roman" w:eastAsia="Times New Roman" w:hAnsi="Times New Roman" w:cs="Times New Roman"/>
      <w:kern w:val="0"/>
      <w:sz w:val="24"/>
      <w:lang w:eastAsia="en-US"/>
    </w:rPr>
  </w:style>
  <w:style w:type="character" w:customStyle="1" w:styleId="QSLISTITEMENDChar">
    <w:name w:val="QS_LIST_ITEM_END Char"/>
    <w:link w:val="QSLISTITEMEND"/>
    <w:rsid w:val="00CA1C35"/>
    <w:rPr>
      <w:rFonts w:ascii="Times New Roman" w:eastAsia="Times New Roman" w:hAnsi="Times New Roman" w:cs="Times New Roman"/>
      <w:kern w:val="0"/>
      <w:sz w:val="24"/>
      <w:lang w:eastAsia="en-US"/>
    </w:rPr>
  </w:style>
  <w:style w:type="paragraph" w:customStyle="1" w:styleId="QSTB">
    <w:name w:val="QS_TB"/>
    <w:autoRedefine/>
    <w:rsid w:val="00CA1C35"/>
    <w:pPr>
      <w:keepNext/>
      <w:keepLines/>
      <w:numPr>
        <w:numId w:val="81"/>
      </w:numPr>
    </w:pPr>
    <w:rPr>
      <w:rFonts w:ascii="Times New Roman" w:eastAsia="Times New Roman" w:hAnsi="Times New Roman" w:cs="Times New Roman"/>
      <w:kern w:val="0"/>
      <w:sz w:val="24"/>
      <w:lang w:val="en-GB" w:eastAsia="en-GB"/>
    </w:rPr>
  </w:style>
  <w:style w:type="paragraph" w:customStyle="1" w:styleId="QSTH">
    <w:name w:val="QS_TH"/>
    <w:autoRedefine/>
    <w:rsid w:val="00CA1C35"/>
    <w:pPr>
      <w:keepNext/>
      <w:keepLines/>
    </w:pPr>
    <w:rPr>
      <w:rFonts w:ascii="Times New Roman" w:eastAsia="Times New Roman" w:hAnsi="Times New Roman" w:cs="Times New Roman"/>
      <w:b/>
      <w:kern w:val="0"/>
      <w:sz w:val="24"/>
      <w:lang w:eastAsia="en-US"/>
    </w:rPr>
  </w:style>
  <w:style w:type="paragraph" w:customStyle="1" w:styleId="QSTSH">
    <w:name w:val="QS_TSH"/>
    <w:rsid w:val="00CA1C35"/>
    <w:pPr>
      <w:keepNext/>
      <w:keepLines/>
      <w:tabs>
        <w:tab w:val="left" w:pos="3570"/>
      </w:tabs>
    </w:pPr>
    <w:rPr>
      <w:rFonts w:ascii="Times New Roman" w:eastAsia="Times New Roman" w:hAnsi="Times New Roman" w:cs="Times New Roman"/>
      <w:b/>
      <w:kern w:val="0"/>
      <w:sz w:val="24"/>
      <w:lang w:eastAsia="en-US"/>
    </w:rPr>
  </w:style>
  <w:style w:type="paragraph" w:customStyle="1" w:styleId="Subtitle1">
    <w:name w:val="Subtitle1"/>
    <w:basedOn w:val="a"/>
    <w:next w:val="a"/>
    <w:rsid w:val="000142F8"/>
  </w:style>
  <w:style w:type="paragraph" w:customStyle="1" w:styleId="SubTitleAuthor">
    <w:name w:val="SubTitle_Author"/>
    <w:basedOn w:val="a"/>
    <w:next w:val="a"/>
    <w:rsid w:val="00CA1C35"/>
  </w:style>
  <w:style w:type="paragraph" w:customStyle="1" w:styleId="TSNote">
    <w:name w:val="TS_Note"/>
    <w:rsid w:val="00CA1C35"/>
    <w:pPr>
      <w:shd w:val="clear" w:color="auto" w:fill="FFFF00"/>
    </w:pPr>
    <w:rPr>
      <w:rFonts w:ascii="Times New Roman" w:eastAsia="Times New Roman" w:hAnsi="Times New Roman" w:cs="Times New Roman"/>
      <w:kern w:val="0"/>
      <w:sz w:val="24"/>
      <w:lang w:eastAsia="en-US"/>
    </w:rPr>
  </w:style>
  <w:style w:type="character" w:customStyle="1" w:styleId="90">
    <w:name w:val="标题 9 字符"/>
    <w:aliases w:val="1 字符"/>
    <w:basedOn w:val="a1"/>
    <w:link w:val="9"/>
    <w:rsid w:val="007B4008"/>
    <w:rPr>
      <w:rFonts w:ascii="Sylfaen" w:eastAsia="PMingLiU" w:hAnsi="Sylfaen" w:cs="Latha"/>
      <w:b/>
      <w:bCs/>
      <w:kern w:val="0"/>
      <w:sz w:val="20"/>
      <w:szCs w:val="20"/>
      <w:lang w:eastAsia="en-US" w:bidi="ta-IN"/>
    </w:rPr>
  </w:style>
  <w:style w:type="paragraph" w:styleId="aff4">
    <w:name w:val="footnote text"/>
    <w:basedOn w:val="a"/>
    <w:link w:val="aff5"/>
    <w:semiHidden/>
    <w:rsid w:val="004049CD"/>
    <w:rPr>
      <w:rFonts w:ascii="Sylfaen" w:hAnsi="Sylfaen" w:cs="Sylfaen"/>
      <w:sz w:val="20"/>
      <w:szCs w:val="20"/>
    </w:rPr>
  </w:style>
  <w:style w:type="character" w:customStyle="1" w:styleId="aff5">
    <w:name w:val="脚注文本 字符"/>
    <w:basedOn w:val="a1"/>
    <w:link w:val="aff4"/>
    <w:semiHidden/>
    <w:rsid w:val="007B4008"/>
    <w:rPr>
      <w:rFonts w:ascii="Sylfaen" w:eastAsia="Times New Roman" w:hAnsi="Sylfaen" w:cs="Sylfaen"/>
      <w:kern w:val="0"/>
      <w:sz w:val="20"/>
      <w:szCs w:val="20"/>
      <w:lang w:eastAsia="en-US"/>
    </w:rPr>
  </w:style>
  <w:style w:type="character" w:styleId="aff6">
    <w:name w:val="footnote reference"/>
    <w:semiHidden/>
    <w:rsid w:val="004049CD"/>
    <w:rPr>
      <w:vertAlign w:val="superscript"/>
    </w:rPr>
  </w:style>
  <w:style w:type="paragraph" w:styleId="TOC1">
    <w:name w:val="toc 1"/>
    <w:basedOn w:val="a"/>
    <w:next w:val="a"/>
    <w:semiHidden/>
    <w:rsid w:val="004049CD"/>
    <w:rPr>
      <w:rFonts w:ascii="Sylfaen" w:hAnsi="Sylfaen" w:cs="Latha"/>
      <w:lang w:bidi="ta-IN"/>
    </w:rPr>
  </w:style>
  <w:style w:type="paragraph" w:styleId="TOC3">
    <w:name w:val="toc 3"/>
    <w:basedOn w:val="a"/>
    <w:next w:val="a"/>
    <w:semiHidden/>
    <w:rsid w:val="004049CD"/>
    <w:pPr>
      <w:ind w:left="480"/>
    </w:pPr>
    <w:rPr>
      <w:rFonts w:ascii="Sylfaen" w:hAnsi="Sylfaen" w:cs="Latha"/>
      <w:lang w:bidi="ta-IN"/>
    </w:rPr>
  </w:style>
  <w:style w:type="paragraph" w:styleId="TOC2">
    <w:name w:val="toc 2"/>
    <w:basedOn w:val="a"/>
    <w:next w:val="a"/>
    <w:semiHidden/>
    <w:rsid w:val="004049CD"/>
    <w:pPr>
      <w:ind w:left="240"/>
    </w:pPr>
    <w:rPr>
      <w:rFonts w:ascii="Sylfaen" w:hAnsi="Sylfaen" w:cs="Latha"/>
      <w:lang w:bidi="ta-IN"/>
    </w:rPr>
  </w:style>
  <w:style w:type="paragraph" w:styleId="aff7">
    <w:name w:val="caption"/>
    <w:basedOn w:val="a"/>
    <w:next w:val="a"/>
    <w:qFormat/>
    <w:rsid w:val="004049CD"/>
    <w:rPr>
      <w:rFonts w:ascii="Sylfaen" w:eastAsia="PMingLiU" w:hAnsi="Sylfaen" w:cs="Latha"/>
      <w:b/>
      <w:bCs/>
      <w:sz w:val="20"/>
      <w:szCs w:val="20"/>
      <w:lang w:bidi="ta-IN"/>
    </w:rPr>
  </w:style>
  <w:style w:type="paragraph" w:styleId="aff8">
    <w:name w:val="Document Map"/>
    <w:basedOn w:val="a"/>
    <w:link w:val="aff9"/>
    <w:semiHidden/>
    <w:rsid w:val="004049CD"/>
    <w:pPr>
      <w:shd w:val="clear" w:color="auto" w:fill="000080"/>
    </w:pPr>
    <w:rPr>
      <w:rFonts w:ascii="Tahoma" w:eastAsia="PMingLiU" w:hAnsi="Tahoma" w:cs="Tahoma"/>
      <w:sz w:val="20"/>
      <w:szCs w:val="20"/>
      <w:lang w:bidi="ta-IN"/>
    </w:rPr>
  </w:style>
  <w:style w:type="character" w:customStyle="1" w:styleId="aff9">
    <w:name w:val="文档结构图 字符"/>
    <w:basedOn w:val="a1"/>
    <w:link w:val="aff8"/>
    <w:semiHidden/>
    <w:rsid w:val="007B4008"/>
    <w:rPr>
      <w:rFonts w:ascii="Tahoma" w:eastAsia="PMingLiU" w:hAnsi="Tahoma" w:cs="Tahoma"/>
      <w:kern w:val="0"/>
      <w:sz w:val="20"/>
      <w:szCs w:val="20"/>
      <w:shd w:val="clear" w:color="auto" w:fill="000080"/>
      <w:lang w:eastAsia="en-US" w:bidi="ta-IN"/>
    </w:rPr>
  </w:style>
  <w:style w:type="paragraph" w:styleId="affa">
    <w:name w:val="endnote text"/>
    <w:basedOn w:val="a"/>
    <w:link w:val="affb"/>
    <w:semiHidden/>
    <w:rsid w:val="004049CD"/>
    <w:rPr>
      <w:rFonts w:ascii="Sylfaen" w:eastAsia="PMingLiU" w:hAnsi="Sylfaen" w:cs="Latha"/>
      <w:sz w:val="20"/>
      <w:szCs w:val="20"/>
      <w:lang w:bidi="ta-IN"/>
    </w:rPr>
  </w:style>
  <w:style w:type="character" w:customStyle="1" w:styleId="affb">
    <w:name w:val="尾注文本 字符"/>
    <w:basedOn w:val="a1"/>
    <w:link w:val="affa"/>
    <w:semiHidden/>
    <w:rsid w:val="007B4008"/>
    <w:rPr>
      <w:rFonts w:ascii="Sylfaen" w:eastAsia="PMingLiU" w:hAnsi="Sylfaen" w:cs="Latha"/>
      <w:kern w:val="0"/>
      <w:sz w:val="20"/>
      <w:szCs w:val="20"/>
      <w:lang w:eastAsia="en-US" w:bidi="ta-IN"/>
    </w:rPr>
  </w:style>
  <w:style w:type="paragraph" w:styleId="12">
    <w:name w:val="index 1"/>
    <w:basedOn w:val="a"/>
    <w:next w:val="a"/>
    <w:semiHidden/>
    <w:rsid w:val="004049CD"/>
    <w:pPr>
      <w:ind w:left="240" w:hanging="240"/>
    </w:pPr>
    <w:rPr>
      <w:rFonts w:ascii="Sylfaen" w:eastAsia="PMingLiU" w:hAnsi="Sylfaen" w:cs="Latha"/>
      <w:lang w:bidi="ta-IN"/>
    </w:rPr>
  </w:style>
  <w:style w:type="paragraph" w:styleId="23">
    <w:name w:val="index 2"/>
    <w:basedOn w:val="a"/>
    <w:next w:val="a"/>
    <w:semiHidden/>
    <w:rsid w:val="004049CD"/>
    <w:pPr>
      <w:ind w:left="480" w:hanging="240"/>
    </w:pPr>
    <w:rPr>
      <w:rFonts w:ascii="Sylfaen" w:eastAsia="PMingLiU" w:hAnsi="Sylfaen" w:cs="Latha"/>
      <w:lang w:bidi="ta-IN"/>
    </w:rPr>
  </w:style>
  <w:style w:type="paragraph" w:styleId="33">
    <w:name w:val="index 3"/>
    <w:basedOn w:val="a"/>
    <w:next w:val="a"/>
    <w:semiHidden/>
    <w:rsid w:val="004049CD"/>
    <w:pPr>
      <w:ind w:left="720" w:hanging="240"/>
    </w:pPr>
    <w:rPr>
      <w:rFonts w:ascii="Sylfaen" w:eastAsia="PMingLiU" w:hAnsi="Sylfaen" w:cs="Latha"/>
      <w:lang w:bidi="ta-IN"/>
    </w:rPr>
  </w:style>
  <w:style w:type="paragraph" w:styleId="41">
    <w:name w:val="index 4"/>
    <w:basedOn w:val="a"/>
    <w:next w:val="a"/>
    <w:semiHidden/>
    <w:rsid w:val="004049CD"/>
    <w:pPr>
      <w:ind w:left="960" w:hanging="240"/>
    </w:pPr>
    <w:rPr>
      <w:rFonts w:ascii="Sylfaen" w:eastAsia="PMingLiU" w:hAnsi="Sylfaen" w:cs="Latha"/>
      <w:lang w:bidi="ta-IN"/>
    </w:rPr>
  </w:style>
  <w:style w:type="paragraph" w:styleId="51">
    <w:name w:val="index 5"/>
    <w:basedOn w:val="a"/>
    <w:next w:val="a"/>
    <w:semiHidden/>
    <w:rsid w:val="004049CD"/>
    <w:pPr>
      <w:ind w:left="1200" w:hanging="240"/>
    </w:pPr>
    <w:rPr>
      <w:rFonts w:ascii="Sylfaen" w:eastAsia="PMingLiU" w:hAnsi="Sylfaen" w:cs="Latha"/>
      <w:lang w:bidi="ta-IN"/>
    </w:rPr>
  </w:style>
  <w:style w:type="paragraph" w:styleId="61">
    <w:name w:val="index 6"/>
    <w:basedOn w:val="a"/>
    <w:next w:val="a"/>
    <w:semiHidden/>
    <w:rsid w:val="004049CD"/>
    <w:pPr>
      <w:ind w:left="1440" w:hanging="240"/>
    </w:pPr>
    <w:rPr>
      <w:rFonts w:ascii="Sylfaen" w:eastAsia="PMingLiU" w:hAnsi="Sylfaen" w:cs="Latha"/>
      <w:lang w:bidi="ta-IN"/>
    </w:rPr>
  </w:style>
  <w:style w:type="paragraph" w:styleId="71">
    <w:name w:val="index 7"/>
    <w:basedOn w:val="a"/>
    <w:next w:val="a"/>
    <w:semiHidden/>
    <w:rsid w:val="004049CD"/>
    <w:pPr>
      <w:ind w:left="1680" w:hanging="240"/>
    </w:pPr>
    <w:rPr>
      <w:rFonts w:ascii="Sylfaen" w:eastAsia="PMingLiU" w:hAnsi="Sylfaen" w:cs="Latha"/>
      <w:lang w:bidi="ta-IN"/>
    </w:rPr>
  </w:style>
  <w:style w:type="paragraph" w:styleId="81">
    <w:name w:val="index 8"/>
    <w:basedOn w:val="a"/>
    <w:next w:val="a"/>
    <w:semiHidden/>
    <w:rsid w:val="004049CD"/>
    <w:pPr>
      <w:ind w:left="1920" w:hanging="240"/>
    </w:pPr>
    <w:rPr>
      <w:rFonts w:ascii="Sylfaen" w:eastAsia="PMingLiU" w:hAnsi="Sylfaen" w:cs="Latha"/>
      <w:lang w:bidi="ta-IN"/>
    </w:rPr>
  </w:style>
  <w:style w:type="paragraph" w:styleId="91">
    <w:name w:val="index 9"/>
    <w:basedOn w:val="a"/>
    <w:next w:val="a"/>
    <w:semiHidden/>
    <w:rsid w:val="004049CD"/>
    <w:pPr>
      <w:ind w:left="2160" w:hanging="240"/>
    </w:pPr>
    <w:rPr>
      <w:rFonts w:ascii="Sylfaen" w:eastAsia="PMingLiU" w:hAnsi="Sylfaen" w:cs="Latha"/>
      <w:lang w:bidi="ta-IN"/>
    </w:rPr>
  </w:style>
  <w:style w:type="paragraph" w:styleId="affc">
    <w:name w:val="index heading"/>
    <w:basedOn w:val="a"/>
    <w:next w:val="12"/>
    <w:semiHidden/>
    <w:rsid w:val="004049CD"/>
    <w:rPr>
      <w:rFonts w:ascii="Arial" w:eastAsia="PMingLiU" w:hAnsi="Arial" w:cs="Arial"/>
      <w:b/>
      <w:bCs/>
      <w:lang w:bidi="ta-IN"/>
    </w:rPr>
  </w:style>
  <w:style w:type="paragraph" w:styleId="affd">
    <w:name w:val="macro"/>
    <w:link w:val="affe"/>
    <w:semiHidden/>
    <w:rsid w:val="004049C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PMingLiU" w:hAnsi="Courier New" w:cs="Courier New"/>
      <w:kern w:val="0"/>
      <w:sz w:val="20"/>
      <w:szCs w:val="20"/>
      <w:lang w:eastAsia="en-US" w:bidi="ta-IN"/>
    </w:rPr>
  </w:style>
  <w:style w:type="character" w:customStyle="1" w:styleId="affe">
    <w:name w:val="宏文本 字符"/>
    <w:basedOn w:val="a1"/>
    <w:link w:val="affd"/>
    <w:semiHidden/>
    <w:rsid w:val="007B4008"/>
    <w:rPr>
      <w:rFonts w:ascii="Courier New" w:eastAsia="PMingLiU" w:hAnsi="Courier New" w:cs="Courier New"/>
      <w:kern w:val="0"/>
      <w:sz w:val="20"/>
      <w:szCs w:val="20"/>
      <w:lang w:eastAsia="en-US" w:bidi="ta-IN"/>
    </w:rPr>
  </w:style>
  <w:style w:type="paragraph" w:styleId="afff">
    <w:name w:val="table of authorities"/>
    <w:basedOn w:val="a"/>
    <w:next w:val="a"/>
    <w:semiHidden/>
    <w:rsid w:val="004049CD"/>
    <w:pPr>
      <w:ind w:left="240" w:hanging="240"/>
    </w:pPr>
    <w:rPr>
      <w:rFonts w:ascii="Sylfaen" w:eastAsia="PMingLiU" w:hAnsi="Sylfaen" w:cs="Latha"/>
      <w:lang w:bidi="ta-IN"/>
    </w:rPr>
  </w:style>
  <w:style w:type="paragraph" w:styleId="afff0">
    <w:name w:val="table of figures"/>
    <w:basedOn w:val="a"/>
    <w:next w:val="a"/>
    <w:semiHidden/>
    <w:rsid w:val="004049CD"/>
    <w:rPr>
      <w:rFonts w:ascii="Sylfaen" w:eastAsia="PMingLiU" w:hAnsi="Sylfaen" w:cs="Latha"/>
      <w:lang w:bidi="ta-IN"/>
    </w:rPr>
  </w:style>
  <w:style w:type="paragraph" w:styleId="afff1">
    <w:name w:val="toa heading"/>
    <w:basedOn w:val="a"/>
    <w:next w:val="a"/>
    <w:semiHidden/>
    <w:rsid w:val="004049CD"/>
    <w:pPr>
      <w:spacing w:before="120"/>
    </w:pPr>
    <w:rPr>
      <w:rFonts w:ascii="Arial" w:eastAsia="PMingLiU" w:hAnsi="Arial" w:cs="Arial"/>
      <w:b/>
      <w:bCs/>
      <w:lang w:bidi="ta-IN"/>
    </w:rPr>
  </w:style>
  <w:style w:type="paragraph" w:styleId="TOC4">
    <w:name w:val="toc 4"/>
    <w:basedOn w:val="a"/>
    <w:next w:val="a"/>
    <w:semiHidden/>
    <w:rsid w:val="004049CD"/>
    <w:pPr>
      <w:ind w:left="720"/>
    </w:pPr>
    <w:rPr>
      <w:rFonts w:ascii="Sylfaen" w:eastAsia="PMingLiU" w:hAnsi="Sylfaen" w:cs="Latha"/>
      <w:lang w:bidi="ta-IN"/>
    </w:rPr>
  </w:style>
  <w:style w:type="paragraph" w:styleId="TOC5">
    <w:name w:val="toc 5"/>
    <w:basedOn w:val="a"/>
    <w:next w:val="a"/>
    <w:semiHidden/>
    <w:rsid w:val="004049CD"/>
    <w:pPr>
      <w:ind w:left="960"/>
    </w:pPr>
    <w:rPr>
      <w:rFonts w:ascii="Sylfaen" w:eastAsia="PMingLiU" w:hAnsi="Sylfaen" w:cs="Latha"/>
      <w:lang w:bidi="ta-IN"/>
    </w:rPr>
  </w:style>
  <w:style w:type="paragraph" w:styleId="TOC6">
    <w:name w:val="toc 6"/>
    <w:basedOn w:val="a"/>
    <w:next w:val="a"/>
    <w:semiHidden/>
    <w:rsid w:val="004049CD"/>
    <w:pPr>
      <w:ind w:left="1200"/>
    </w:pPr>
    <w:rPr>
      <w:rFonts w:ascii="Sylfaen" w:eastAsia="PMingLiU" w:hAnsi="Sylfaen" w:cs="Latha"/>
      <w:lang w:bidi="ta-IN"/>
    </w:rPr>
  </w:style>
  <w:style w:type="paragraph" w:styleId="TOC7">
    <w:name w:val="toc 7"/>
    <w:basedOn w:val="a"/>
    <w:next w:val="a"/>
    <w:semiHidden/>
    <w:rsid w:val="004049CD"/>
    <w:pPr>
      <w:ind w:left="1440"/>
    </w:pPr>
    <w:rPr>
      <w:rFonts w:ascii="Sylfaen" w:eastAsia="PMingLiU" w:hAnsi="Sylfaen" w:cs="Latha"/>
      <w:lang w:bidi="ta-IN"/>
    </w:rPr>
  </w:style>
  <w:style w:type="paragraph" w:styleId="TOC8">
    <w:name w:val="toc 8"/>
    <w:basedOn w:val="a"/>
    <w:next w:val="a"/>
    <w:semiHidden/>
    <w:rsid w:val="004049CD"/>
    <w:pPr>
      <w:ind w:left="1680"/>
    </w:pPr>
    <w:rPr>
      <w:rFonts w:ascii="Sylfaen" w:eastAsia="PMingLiU" w:hAnsi="Sylfaen" w:cs="Latha"/>
      <w:lang w:bidi="ta-IN"/>
    </w:rPr>
  </w:style>
  <w:style w:type="paragraph" w:styleId="TOC9">
    <w:name w:val="toc 9"/>
    <w:basedOn w:val="a"/>
    <w:next w:val="a"/>
    <w:semiHidden/>
    <w:rsid w:val="004049CD"/>
    <w:pPr>
      <w:ind w:left="1920"/>
    </w:pPr>
    <w:rPr>
      <w:rFonts w:ascii="Sylfaen" w:eastAsia="PMingLiU" w:hAnsi="Sylfaen" w:cs="Latha"/>
      <w:lang w:bidi="ta-IN"/>
    </w:rPr>
  </w:style>
  <w:style w:type="character" w:styleId="afff2">
    <w:name w:val="endnote reference"/>
    <w:semiHidden/>
    <w:rsid w:val="004049CD"/>
    <w:rPr>
      <w:vertAlign w:val="superscript"/>
    </w:rPr>
  </w:style>
  <w:style w:type="paragraph" w:customStyle="1" w:styleId="Subtitle2">
    <w:name w:val="Subtitle2"/>
    <w:basedOn w:val="a"/>
    <w:next w:val="a"/>
    <w:rsid w:val="00C73D42"/>
  </w:style>
  <w:style w:type="numbering" w:styleId="111111">
    <w:name w:val="Outline List 1"/>
    <w:basedOn w:val="a3"/>
    <w:rsid w:val="004049CD"/>
    <w:pPr>
      <w:numPr>
        <w:numId w:val="5"/>
      </w:numPr>
    </w:pPr>
  </w:style>
  <w:style w:type="paragraph" w:customStyle="1" w:styleId="Articletype">
    <w:name w:val="Article type"/>
    <w:basedOn w:val="a"/>
    <w:qFormat/>
    <w:rsid w:val="00F63B37"/>
    <w:pPr>
      <w:widowControl w:val="0"/>
      <w:suppressAutoHyphens/>
      <w:spacing w:after="100" w:afterAutospacing="1" w:line="360" w:lineRule="auto"/>
    </w:pPr>
    <w:rPr>
      <w:bCs/>
    </w:rPr>
  </w:style>
  <w:style w:type="paragraph" w:customStyle="1" w:styleId="Subtitle3">
    <w:name w:val="Subtitle3"/>
    <w:basedOn w:val="a"/>
    <w:next w:val="a"/>
    <w:rsid w:val="004049CD"/>
  </w:style>
  <w:style w:type="paragraph" w:customStyle="1" w:styleId="Normal2">
    <w:name w:val="Normal2"/>
    <w:basedOn w:val="a"/>
    <w:rsid w:val="004046B3"/>
    <w:pPr>
      <w:spacing w:line="260" w:lineRule="atLeast"/>
    </w:pPr>
    <w:rPr>
      <w:rFonts w:eastAsia="Calibri"/>
      <w:lang w:eastAsia="nl-NL"/>
    </w:rPr>
  </w:style>
  <w:style w:type="paragraph" w:customStyle="1" w:styleId="Subtitle4">
    <w:name w:val="Subtitle4"/>
    <w:basedOn w:val="a"/>
    <w:next w:val="a"/>
    <w:rsid w:val="00C843BA"/>
  </w:style>
  <w:style w:type="character" w:customStyle="1" w:styleId="AuthorQuery">
    <w:name w:val="Author Query"/>
    <w:basedOn w:val="a1"/>
    <w:rsid w:val="005A5D5E"/>
  </w:style>
  <w:style w:type="paragraph" w:customStyle="1" w:styleId="HeadA">
    <w:name w:val="Head A"/>
    <w:basedOn w:val="a"/>
    <w:rsid w:val="005A5D5E"/>
    <w:rPr>
      <w:rFonts w:eastAsia="宋体"/>
      <w:color w:val="FF0000"/>
      <w:sz w:val="32"/>
      <w:lang w:val="en-GB"/>
    </w:rPr>
  </w:style>
  <w:style w:type="paragraph" w:customStyle="1" w:styleId="HeadB">
    <w:name w:val="Head B"/>
    <w:basedOn w:val="a"/>
    <w:rsid w:val="005A5D5E"/>
    <w:rPr>
      <w:rFonts w:eastAsia="宋体"/>
      <w:color w:val="0000FF"/>
      <w:sz w:val="28"/>
      <w:lang w:val="en-GB"/>
    </w:rPr>
  </w:style>
  <w:style w:type="paragraph" w:customStyle="1" w:styleId="HeadC">
    <w:name w:val="Head C"/>
    <w:basedOn w:val="a"/>
    <w:rsid w:val="005A5D5E"/>
    <w:rPr>
      <w:i/>
      <w:color w:val="008000"/>
    </w:rPr>
  </w:style>
  <w:style w:type="character" w:customStyle="1" w:styleId="Preformatted">
    <w:name w:val="Preformatted"/>
    <w:rsid w:val="005A5D5E"/>
    <w:rPr>
      <w:rFonts w:cs="Times New Roman"/>
    </w:rPr>
  </w:style>
  <w:style w:type="paragraph" w:customStyle="1" w:styleId="Normal3">
    <w:name w:val="Normal3"/>
    <w:basedOn w:val="a"/>
    <w:rsid w:val="001954E8"/>
    <w:pPr>
      <w:spacing w:line="260" w:lineRule="atLeast"/>
    </w:pPr>
    <w:rPr>
      <w:rFonts w:eastAsia="Calibri"/>
      <w:lang w:eastAsia="nl-NL"/>
    </w:rPr>
  </w:style>
  <w:style w:type="paragraph" w:customStyle="1" w:styleId="Subtitle5">
    <w:name w:val="Subtitle5"/>
    <w:basedOn w:val="a"/>
    <w:next w:val="a"/>
    <w:rsid w:val="00AA4FD7"/>
  </w:style>
  <w:style w:type="paragraph" w:customStyle="1" w:styleId="13">
    <w:name w:val="正文1"/>
    <w:basedOn w:val="a"/>
    <w:rsid w:val="005A5D5E"/>
    <w:pPr>
      <w:spacing w:line="260" w:lineRule="atLeast"/>
    </w:pPr>
    <w:rPr>
      <w:rFonts w:eastAsia="Calibri"/>
      <w:lang w:eastAsia="nl-NL"/>
    </w:rPr>
  </w:style>
  <w:style w:type="paragraph" w:customStyle="1" w:styleId="14">
    <w:name w:val="副标题1"/>
    <w:basedOn w:val="a"/>
    <w:next w:val="a"/>
    <w:rsid w:val="00CA1C35"/>
  </w:style>
  <w:style w:type="paragraph" w:customStyle="1" w:styleId="FigReference">
    <w:name w:val="FigReference"/>
    <w:basedOn w:val="a"/>
    <w:link w:val="FigReferenceChar"/>
    <w:rsid w:val="00742FC5"/>
    <w:pPr>
      <w:spacing w:after="100" w:afterAutospacing="1"/>
    </w:pPr>
    <w:rPr>
      <w:bCs/>
    </w:rPr>
  </w:style>
  <w:style w:type="character" w:customStyle="1" w:styleId="TableCaptionChar">
    <w:name w:val="Table Caption Char"/>
    <w:basedOn w:val="a1"/>
    <w:link w:val="TableCaption"/>
    <w:rsid w:val="00742FC5"/>
    <w:rPr>
      <w:rFonts w:ascii="Times New Roman" w:eastAsia="Times New Roman" w:hAnsi="Times New Roman" w:cs="Times New Roman"/>
      <w:kern w:val="0"/>
      <w:sz w:val="24"/>
      <w:lang w:eastAsia="en-US"/>
    </w:rPr>
  </w:style>
  <w:style w:type="character" w:customStyle="1" w:styleId="FigReferenceChar">
    <w:name w:val="FigReference Char"/>
    <w:basedOn w:val="TableCaptionChar"/>
    <w:link w:val="FigReference"/>
    <w:rsid w:val="00742FC5"/>
    <w:rPr>
      <w:rFonts w:ascii="Times New Roman" w:eastAsia="Times New Roman" w:hAnsi="Times New Roman" w:cs="Times New Roman"/>
      <w:bCs/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75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0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48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1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74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43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65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6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8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21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4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0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36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5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32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8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41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83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23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66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86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4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62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793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40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3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9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863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0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93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0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0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81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9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6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06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11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86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55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13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885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000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1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33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5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44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76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2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848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84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8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20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638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283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41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1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66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023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047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02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4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83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728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5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822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360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416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7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6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56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89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92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37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28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29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30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9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44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183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5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445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78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3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85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9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70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22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440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813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4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588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647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907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7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0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530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8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34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69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3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6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220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49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9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79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58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1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68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40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417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91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90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96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64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16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67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111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125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511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49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97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91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29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5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84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02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40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80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8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3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7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40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34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2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82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9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2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31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854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33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8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7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532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48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2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98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11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28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6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53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5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21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437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28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01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99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47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54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67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50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5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0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38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7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0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1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8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81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16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2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89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88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7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76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70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86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76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EC0486-96F2-4298-834F-90CAFA66A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icrosoft</cp:lastModifiedBy>
  <cp:revision>9</cp:revision>
  <dcterms:created xsi:type="dcterms:W3CDTF">2023-03-28T11:19:00Z</dcterms:created>
  <dcterms:modified xsi:type="dcterms:W3CDTF">2023-04-22T14:14:00Z</dcterms:modified>
</cp:coreProperties>
</file>